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CA6998" w:rsidRDefault="00305F9B" w14:paraId="709A81D1" w14:textId="77777777">
      <w:pPr>
        <w:spacing w:after="195" w:line="259" w:lineRule="auto"/>
        <w:ind w:left="2945" w:firstLine="0"/>
        <w:jc w:val="left"/>
      </w:pPr>
      <w:r>
        <w:t xml:space="preserve"> </w:t>
      </w:r>
    </w:p>
    <w:p w:rsidR="00CA6998" w:rsidRDefault="00305F9B" w14:paraId="39393D58" w14:textId="39B9448C">
      <w:pPr>
        <w:spacing w:after="0" w:line="259" w:lineRule="auto"/>
        <w:ind w:left="0" w:firstLine="0"/>
        <w:jc w:val="left"/>
      </w:pPr>
      <w:r>
        <w:t xml:space="preserve"> </w:t>
      </w:r>
    </w:p>
    <w:p w:rsidR="00CA6998" w:rsidRDefault="00305F9B" w14:paraId="63F3325B" w14:textId="77777777">
      <w:pPr>
        <w:spacing w:after="0" w:line="259" w:lineRule="auto"/>
        <w:ind w:left="0" w:firstLine="0"/>
        <w:jc w:val="left"/>
      </w:pPr>
      <w:r>
        <w:t xml:space="preserve"> </w:t>
      </w:r>
    </w:p>
    <w:p w:rsidR="00CA6998" w:rsidRDefault="00305F9B" w14:paraId="14ED067C" w14:textId="60B5D2D8">
      <w:pPr>
        <w:spacing w:after="0" w:line="259" w:lineRule="auto"/>
        <w:ind w:left="0" w:firstLine="0"/>
        <w:jc w:val="left"/>
      </w:pPr>
      <w:r>
        <w:t xml:space="preserve"> </w:t>
      </w:r>
    </w:p>
    <w:p w:rsidR="00CA6998" w:rsidRDefault="00670E96" w14:paraId="641E7133" w14:textId="2C27952F">
      <w:pPr>
        <w:spacing w:after="0" w:line="259" w:lineRule="auto"/>
        <w:ind w:left="0" w:firstLine="0"/>
        <w:jc w:val="left"/>
      </w:pPr>
      <w:r>
        <w:rPr>
          <w:noProof/>
        </w:rPr>
        <w:drawing>
          <wp:anchor distT="0" distB="0" distL="114300" distR="114300" simplePos="0" relativeHeight="251658242" behindDoc="0" locked="0" layoutInCell="1" allowOverlap="0" wp14:anchorId="4804FB5A" wp14:editId="05930312">
            <wp:simplePos x="0" y="0"/>
            <wp:positionH relativeFrom="page">
              <wp:align>left</wp:align>
            </wp:positionH>
            <wp:positionV relativeFrom="page">
              <wp:posOffset>2983230</wp:posOffset>
            </wp:positionV>
            <wp:extent cx="1444752" cy="1871472"/>
            <wp:effectExtent l="0" t="0" r="3175" b="0"/>
            <wp:wrapSquare wrapText="bothSides"/>
            <wp:docPr id="20932" name="Picture 20932"/>
            <wp:cNvGraphicFramePr/>
            <a:graphic xmlns:a="http://schemas.openxmlformats.org/drawingml/2006/main">
              <a:graphicData uri="http://schemas.openxmlformats.org/drawingml/2006/picture">
                <pic:pic xmlns:pic="http://schemas.openxmlformats.org/drawingml/2006/picture">
                  <pic:nvPicPr>
                    <pic:cNvPr id="20932" name="Picture 20932"/>
                    <pic:cNvPicPr/>
                  </pic:nvPicPr>
                  <pic:blipFill>
                    <a:blip r:embed="rId10"/>
                    <a:stretch>
                      <a:fillRect/>
                    </a:stretch>
                  </pic:blipFill>
                  <pic:spPr>
                    <a:xfrm>
                      <a:off x="0" y="0"/>
                      <a:ext cx="1444752" cy="1871472"/>
                    </a:xfrm>
                    <a:prstGeom prst="rect">
                      <a:avLst/>
                    </a:prstGeom>
                  </pic:spPr>
                </pic:pic>
              </a:graphicData>
            </a:graphic>
          </wp:anchor>
        </w:drawing>
      </w:r>
      <w:r w:rsidR="00305F9B">
        <w:t xml:space="preserve"> </w:t>
      </w:r>
    </w:p>
    <w:p w:rsidR="00CA6998" w:rsidRDefault="00305F9B" w14:paraId="49DE5C7C" w14:textId="06E49FF1">
      <w:pPr>
        <w:spacing w:after="0" w:line="259" w:lineRule="auto"/>
        <w:ind w:left="0" w:firstLine="0"/>
        <w:jc w:val="left"/>
      </w:pPr>
      <w:r>
        <w:t xml:space="preserve"> </w:t>
      </w:r>
    </w:p>
    <w:p w:rsidR="00CA6998" w:rsidRDefault="00305F9B" w14:paraId="728ED0D8" w14:textId="77777777">
      <w:pPr>
        <w:spacing w:after="0" w:line="259" w:lineRule="auto"/>
        <w:ind w:left="0" w:firstLine="0"/>
        <w:jc w:val="left"/>
      </w:pPr>
      <w:r>
        <w:t xml:space="preserve"> </w:t>
      </w:r>
    </w:p>
    <w:p w:rsidR="00CA6998" w:rsidRDefault="00305F9B" w14:paraId="6BEED977" w14:textId="77777777">
      <w:pPr>
        <w:spacing w:after="0" w:line="259" w:lineRule="auto"/>
        <w:ind w:left="0" w:firstLine="0"/>
        <w:jc w:val="left"/>
      </w:pPr>
      <w:r>
        <w:t xml:space="preserve"> </w:t>
      </w:r>
    </w:p>
    <w:p w:rsidR="00CA6998" w:rsidRDefault="00305F9B" w14:paraId="451992C1" w14:textId="77777777">
      <w:pPr>
        <w:spacing w:after="518" w:line="259" w:lineRule="auto"/>
        <w:ind w:left="0" w:firstLine="0"/>
        <w:jc w:val="left"/>
      </w:pPr>
      <w:r>
        <w:t xml:space="preserve"> </w:t>
      </w:r>
    </w:p>
    <w:p w:rsidR="00CA6998" w:rsidRDefault="00305F9B" w14:paraId="011FDEF1" w14:textId="77777777">
      <w:pPr>
        <w:spacing w:after="0" w:line="259" w:lineRule="auto"/>
        <w:ind w:left="2551" w:firstLine="0"/>
        <w:jc w:val="left"/>
      </w:pPr>
      <w:r>
        <w:rPr>
          <w:sz w:val="72"/>
        </w:rPr>
        <w:t>Collaboard Sizing</w:t>
      </w:r>
      <w:r>
        <w:t xml:space="preserve"> </w:t>
      </w:r>
    </w:p>
    <w:p w:rsidR="00CA6998" w:rsidRDefault="00305F9B" w14:paraId="3EB87B73" w14:textId="634A157F">
      <w:pPr>
        <w:spacing w:after="444" w:line="259" w:lineRule="auto"/>
        <w:ind w:left="2551" w:firstLine="0"/>
        <w:jc w:val="left"/>
      </w:pPr>
      <w:r>
        <w:rPr>
          <w:noProof/>
        </w:rPr>
        <w:drawing>
          <wp:anchor distT="0" distB="0" distL="114300" distR="114300" simplePos="0" relativeHeight="251658240" behindDoc="0" locked="0" layoutInCell="1" allowOverlap="0" wp14:anchorId="068EAA87" wp14:editId="2A30C008">
            <wp:simplePos x="0" y="0"/>
            <wp:positionH relativeFrom="page">
              <wp:posOffset>360046</wp:posOffset>
            </wp:positionH>
            <wp:positionV relativeFrom="page">
              <wp:posOffset>294637</wp:posOffset>
            </wp:positionV>
            <wp:extent cx="1509567" cy="332105"/>
            <wp:effectExtent l="0" t="0" r="0" b="0"/>
            <wp:wrapTopAndBottom/>
            <wp:docPr id="1516" name="Picture 1516"/>
            <wp:cNvGraphicFramePr/>
            <a:graphic xmlns:a="http://schemas.openxmlformats.org/drawingml/2006/main">
              <a:graphicData uri="http://schemas.openxmlformats.org/drawingml/2006/picture">
                <pic:pic xmlns:pic="http://schemas.openxmlformats.org/drawingml/2006/picture">
                  <pic:nvPicPr>
                    <pic:cNvPr id="1516" name="Picture 1516"/>
                    <pic:cNvPicPr/>
                  </pic:nvPicPr>
                  <pic:blipFill>
                    <a:blip r:embed="rId11"/>
                    <a:stretch>
                      <a:fillRect/>
                    </a:stretch>
                  </pic:blipFill>
                  <pic:spPr>
                    <a:xfrm>
                      <a:off x="0" y="0"/>
                      <a:ext cx="1509567" cy="332105"/>
                    </a:xfrm>
                    <a:prstGeom prst="rect">
                      <a:avLst/>
                    </a:prstGeom>
                  </pic:spPr>
                </pic:pic>
              </a:graphicData>
            </a:graphic>
          </wp:anchor>
        </w:drawing>
      </w:r>
      <w:r>
        <w:rPr>
          <w:noProof/>
        </w:rPr>
        <w:drawing>
          <wp:anchor distT="0" distB="0" distL="114300" distR="114300" simplePos="0" relativeHeight="251658241" behindDoc="0" locked="0" layoutInCell="1" allowOverlap="0" wp14:anchorId="2B43CC37" wp14:editId="4C710605">
            <wp:simplePos x="0" y="0"/>
            <wp:positionH relativeFrom="page">
              <wp:posOffset>0</wp:posOffset>
            </wp:positionH>
            <wp:positionV relativeFrom="page">
              <wp:posOffset>10053957</wp:posOffset>
            </wp:positionV>
            <wp:extent cx="332105" cy="332105"/>
            <wp:effectExtent l="0" t="0" r="0" b="0"/>
            <wp:wrapTopAndBottom/>
            <wp:docPr id="1518" name="Picture 1518"/>
            <wp:cNvGraphicFramePr/>
            <a:graphic xmlns:a="http://schemas.openxmlformats.org/drawingml/2006/main">
              <a:graphicData uri="http://schemas.openxmlformats.org/drawingml/2006/picture">
                <pic:pic xmlns:pic="http://schemas.openxmlformats.org/drawingml/2006/picture">
                  <pic:nvPicPr>
                    <pic:cNvPr id="1518" name="Picture 1518"/>
                    <pic:cNvPicPr/>
                  </pic:nvPicPr>
                  <pic:blipFill>
                    <a:blip r:embed="rId12"/>
                    <a:stretch>
                      <a:fillRect/>
                    </a:stretch>
                  </pic:blipFill>
                  <pic:spPr>
                    <a:xfrm>
                      <a:off x="0" y="0"/>
                      <a:ext cx="332105" cy="332105"/>
                    </a:xfrm>
                    <a:prstGeom prst="rect">
                      <a:avLst/>
                    </a:prstGeom>
                  </pic:spPr>
                </pic:pic>
              </a:graphicData>
            </a:graphic>
          </wp:anchor>
        </w:drawing>
      </w:r>
      <w:r>
        <w:rPr>
          <w:color w:val="44546A"/>
          <w:sz w:val="32"/>
        </w:rPr>
        <w:t>SIZING RECOMMENDATIONS</w:t>
      </w:r>
      <w:r>
        <w:t xml:space="preserve"> </w:t>
      </w:r>
    </w:p>
    <w:p w:rsidR="712121BD" w:rsidP="1068E9F3" w:rsidRDefault="712121BD" w14:paraId="57B9A3E6" w14:textId="4AE0F738">
      <w:pPr>
        <w:spacing w:after="0" w:line="240" w:lineRule="auto"/>
        <w:ind w:left="0" w:firstLine="0"/>
        <w:jc w:val="left"/>
      </w:pPr>
    </w:p>
    <w:p w:rsidR="712121BD" w:rsidRDefault="712121BD" w14:paraId="43FC1121" w14:textId="2B02ABAC">
      <w:r>
        <w:br w:type="page"/>
      </w:r>
    </w:p>
    <w:p w:rsidR="00CA6998" w:rsidP="00905C62" w:rsidRDefault="00905C62" w14:paraId="24EF14A8" w14:textId="2F74A78C">
      <w:pPr>
        <w:pStyle w:val="Heading1"/>
      </w:pPr>
      <w:r w:rsidR="00905C62">
        <w:rPr/>
        <w:t xml:space="preserve">Sizing recommendations </w:t>
      </w:r>
      <w:r w:rsidR="00CA70E5">
        <w:rPr/>
        <w:t xml:space="preserve">by </w:t>
      </w:r>
      <w:r w:rsidR="00670E96">
        <w:rPr/>
        <w:t>number</w:t>
      </w:r>
      <w:r w:rsidR="00662D82">
        <w:rPr/>
        <w:t>s</w:t>
      </w:r>
      <w:r w:rsidR="00670E96">
        <w:rPr/>
        <w:t xml:space="preserve"> of users </w:t>
      </w:r>
      <w:r w:rsidR="63BDF905">
        <w:rPr/>
        <w:t xml:space="preserve">for a Kubernetes </w:t>
      </w:r>
      <w:r w:rsidR="63BDF905">
        <w:rPr/>
        <w:t>cluster</w:t>
      </w:r>
    </w:p>
    <w:p w:rsidR="00670E96" w:rsidP="00670E96" w:rsidRDefault="00670E96" w14:paraId="7616363C" w14:textId="77777777"/>
    <w:p w:rsidR="00905C62" w:rsidP="00905C62" w:rsidRDefault="00905C62" w14:paraId="620C3EE0" w14:textId="338B3737">
      <w:pPr>
        <w:rPr>
          <w:lang w:val="de-CH"/>
        </w:rPr>
      </w:pPr>
    </w:p>
    <w:tbl>
      <w:tblPr>
        <w:tblStyle w:val="TableGrid"/>
        <w:tblW w:w="12542" w:type="dxa"/>
        <w:tblInd w:w="6" w:type="dxa"/>
        <w:tblCellMar>
          <w:top w:w="80" w:type="dxa"/>
          <w:left w:w="107" w:type="dxa"/>
          <w:right w:w="115" w:type="dxa"/>
        </w:tblCellMar>
        <w:tblLook w:val="04A0" w:firstRow="1" w:lastRow="0" w:firstColumn="1" w:lastColumn="0" w:noHBand="0" w:noVBand="1"/>
      </w:tblPr>
      <w:tblGrid>
        <w:gridCol w:w="1618"/>
        <w:gridCol w:w="722"/>
        <w:gridCol w:w="722"/>
        <w:gridCol w:w="722"/>
        <w:gridCol w:w="722"/>
        <w:gridCol w:w="902"/>
        <w:gridCol w:w="722"/>
        <w:gridCol w:w="813"/>
        <w:gridCol w:w="813"/>
        <w:gridCol w:w="813"/>
        <w:gridCol w:w="813"/>
        <w:gridCol w:w="813"/>
        <w:gridCol w:w="813"/>
        <w:gridCol w:w="812"/>
        <w:gridCol w:w="722"/>
      </w:tblGrid>
      <w:tr w:rsidRPr="00CF0BEF" w:rsidR="00D830CB" w:rsidTr="7D468D7C" w14:paraId="0BEF63EC" w14:textId="77777777">
        <w:trPr>
          <w:trHeight w:val="698"/>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Mar/>
            <w:vAlign w:val="center"/>
          </w:tcPr>
          <w:p w:rsidRPr="00CF0BEF" w:rsidR="00D830CB" w:rsidP="7D468D7C" w:rsidRDefault="00D830CB" w14:paraId="18AA963F" w14:textId="03454EDF" w14:noSpellErr="1">
            <w:pPr>
              <w:spacing w:line="259" w:lineRule="auto"/>
              <w:jc w:val="center"/>
              <w:rPr>
                <w:b w:val="1"/>
                <w:bCs w:val="1"/>
                <w:color w:val="000000" w:themeColor="text1"/>
                <w:sz w:val="18"/>
                <w:szCs w:val="18"/>
              </w:rPr>
            </w:pP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Mar/>
            <w:vAlign w:val="center"/>
          </w:tcPr>
          <w:p w:rsidRPr="00CF0BEF" w:rsidR="00D830CB" w:rsidP="7D468D7C" w:rsidRDefault="00D830CB" w14:paraId="79B2C229" w14:textId="0389EB18">
            <w:pPr>
              <w:spacing w:line="259" w:lineRule="auto"/>
              <w:jc w:val="center"/>
              <w:rPr>
                <w:b w:val="1"/>
                <w:bCs w:val="1"/>
                <w:color w:val="000000" w:themeColor="text1"/>
                <w:sz w:val="18"/>
                <w:szCs w:val="18"/>
              </w:rPr>
            </w:pPr>
            <w:r w:rsidRPr="7D468D7C" w:rsidR="158BC582">
              <w:rPr>
                <w:b w:val="1"/>
                <w:bCs w:val="1"/>
                <w:color w:val="000000" w:themeColor="text1" w:themeTint="FF" w:themeShade="FF"/>
                <w:sz w:val="18"/>
                <w:szCs w:val="18"/>
              </w:rPr>
              <w:t>250 users</w:t>
            </w:r>
          </w:p>
        </w:tc>
        <w:tc>
          <w:tcPr>
            <w:tcW w:w="722" w:type="dxa"/>
            <w:tcBorders>
              <w:top w:val="single" w:color="000000" w:themeColor="text1" w:sz="4"/>
              <w:left w:val="single" w:color="000000" w:themeColor="text1" w:sz="4"/>
              <w:bottom w:val="single" w:color="000000" w:themeColor="text1" w:sz="4"/>
              <w:right w:val="single" w:color="000000" w:themeColor="text1" w:sz="4"/>
            </w:tcBorders>
            <w:shd w:val="clear" w:color="auto" w:fill="E7E6E6" w:themeFill="background2"/>
            <w:tcMar/>
            <w:vAlign w:val="center"/>
          </w:tcPr>
          <w:p w:rsidR="158BC582" w:rsidP="7D468D7C" w:rsidRDefault="158BC582" w14:paraId="765CB588" w14:textId="38C7FF0B">
            <w:pPr>
              <w:pStyle w:val="Normal"/>
              <w:spacing w:line="259" w:lineRule="auto"/>
              <w:jc w:val="center"/>
              <w:rPr>
                <w:b w:val="1"/>
                <w:bCs w:val="1"/>
                <w:color w:val="000000" w:themeColor="text1" w:themeTint="FF" w:themeShade="FF"/>
                <w:sz w:val="18"/>
                <w:szCs w:val="18"/>
              </w:rPr>
            </w:pPr>
            <w:r w:rsidRPr="7D468D7C" w:rsidR="158BC582">
              <w:rPr>
                <w:b w:val="1"/>
                <w:bCs w:val="1"/>
                <w:color w:val="000000" w:themeColor="text1" w:themeTint="FF" w:themeShade="FF"/>
                <w:sz w:val="18"/>
                <w:szCs w:val="18"/>
              </w:rPr>
              <w:t>500 users</w:t>
            </w:r>
          </w:p>
        </w:tc>
        <w:tc>
          <w:tcPr>
            <w:tcW w:w="722" w:type="dxa"/>
            <w:tcBorders>
              <w:top w:val="single" w:color="000000" w:themeColor="text1" w:sz="4"/>
              <w:left w:val="single" w:color="000000" w:themeColor="text1" w:sz="4"/>
              <w:bottom w:val="single" w:color="000000" w:themeColor="text1" w:sz="4"/>
              <w:right w:val="single" w:color="000000" w:themeColor="text1" w:sz="4"/>
            </w:tcBorders>
            <w:shd w:val="clear" w:color="auto" w:fill="E7E6E6" w:themeFill="background2"/>
            <w:tcMar/>
            <w:vAlign w:val="center"/>
          </w:tcPr>
          <w:p w:rsidR="158BC582" w:rsidP="7D468D7C" w:rsidRDefault="158BC582" w14:paraId="1D6E286E" w14:textId="34B41DE2">
            <w:pPr>
              <w:pStyle w:val="Normal"/>
              <w:spacing w:line="259" w:lineRule="auto"/>
              <w:jc w:val="center"/>
              <w:rPr>
                <w:b w:val="1"/>
                <w:bCs w:val="1"/>
                <w:color w:val="000000" w:themeColor="text1" w:themeTint="FF" w:themeShade="FF"/>
                <w:sz w:val="18"/>
                <w:szCs w:val="18"/>
              </w:rPr>
            </w:pPr>
            <w:r w:rsidRPr="7D468D7C" w:rsidR="158BC582">
              <w:rPr>
                <w:b w:val="1"/>
                <w:bCs w:val="1"/>
                <w:color w:val="000000" w:themeColor="text1" w:themeTint="FF" w:themeShade="FF"/>
                <w:sz w:val="18"/>
                <w:szCs w:val="18"/>
              </w:rPr>
              <w:t>1000 users</w:t>
            </w:r>
          </w:p>
        </w:tc>
        <w:tc>
          <w:tcPr>
            <w:tcW w:w="722" w:type="dxa"/>
            <w:tcBorders>
              <w:top w:val="single" w:color="000000" w:themeColor="text1" w:sz="4"/>
              <w:left w:val="single" w:color="000000" w:themeColor="text1" w:sz="4"/>
              <w:bottom w:val="single" w:color="000000" w:themeColor="text1" w:sz="4"/>
              <w:right w:val="single" w:color="000000" w:themeColor="text1" w:sz="4"/>
            </w:tcBorders>
            <w:shd w:val="clear" w:color="auto" w:fill="E7E6E6" w:themeFill="background2"/>
            <w:tcMar/>
            <w:vAlign w:val="center"/>
          </w:tcPr>
          <w:p w:rsidR="4D89113F" w:rsidP="7D468D7C" w:rsidRDefault="4D89113F" w14:paraId="1A577C8F" w14:textId="320D1F8E">
            <w:pPr>
              <w:spacing w:line="259" w:lineRule="auto"/>
              <w:jc w:val="center"/>
              <w:rPr>
                <w:b w:val="1"/>
                <w:bCs w:val="1"/>
                <w:color w:val="000000" w:themeColor="text1" w:themeTint="FF" w:themeShade="FF"/>
                <w:sz w:val="18"/>
                <w:szCs w:val="18"/>
              </w:rPr>
            </w:pPr>
            <w:r w:rsidRPr="7D468D7C" w:rsidR="4D89113F">
              <w:rPr>
                <w:b w:val="1"/>
                <w:bCs w:val="1"/>
                <w:color w:val="000000" w:themeColor="text1" w:themeTint="FF" w:themeShade="FF"/>
                <w:sz w:val="18"/>
                <w:szCs w:val="18"/>
              </w:rPr>
              <w:t>2000</w:t>
            </w:r>
            <w:r w:rsidRPr="7D468D7C" w:rsidR="6422D5C2">
              <w:rPr>
                <w:b w:val="1"/>
                <w:bCs w:val="1"/>
                <w:color w:val="000000" w:themeColor="text1" w:themeTint="FF" w:themeShade="FF"/>
                <w:sz w:val="18"/>
                <w:szCs w:val="18"/>
              </w:rPr>
              <w:t xml:space="preserve"> </w:t>
            </w:r>
            <w:r w:rsidRPr="7D468D7C" w:rsidR="4D89113F">
              <w:rPr>
                <w:b w:val="1"/>
                <w:bCs w:val="1"/>
                <w:color w:val="000000" w:themeColor="text1" w:themeTint="FF" w:themeShade="FF"/>
                <w:sz w:val="18"/>
                <w:szCs w:val="18"/>
              </w:rPr>
              <w:t>users</w:t>
            </w:r>
          </w:p>
        </w:tc>
        <w:tc>
          <w:tcPr>
            <w:tcW w:w="90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Mar/>
            <w:vAlign w:val="center"/>
          </w:tcPr>
          <w:p w:rsidR="00982E3F" w:rsidP="7D468D7C" w:rsidRDefault="00D830CB" w14:paraId="7B4244E1" w14:textId="77777777"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4000</w:t>
            </w:r>
          </w:p>
          <w:p w:rsidRPr="00CF0BEF" w:rsidR="00D830CB" w:rsidP="7D468D7C" w:rsidRDefault="00D830CB" w14:paraId="5C0E83E5" w14:textId="58E8EFBF"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users</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Mar/>
            <w:vAlign w:val="center"/>
          </w:tcPr>
          <w:p w:rsidR="00982E3F" w:rsidP="7D468D7C" w:rsidRDefault="00D830CB" w14:paraId="597AAF20" w14:textId="77777777"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6000</w:t>
            </w:r>
          </w:p>
          <w:p w:rsidRPr="00CF0BEF" w:rsidR="00D830CB" w:rsidP="7D468D7C" w:rsidRDefault="00D830CB" w14:paraId="069D1FDC" w14:textId="38596B6B"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users</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Mar/>
            <w:vAlign w:val="center"/>
          </w:tcPr>
          <w:p w:rsidR="00982E3F" w:rsidP="7D468D7C" w:rsidRDefault="00D830CB" w14:paraId="78CD6DE2" w14:textId="77777777"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8000</w:t>
            </w:r>
          </w:p>
          <w:p w:rsidRPr="00CF0BEF" w:rsidR="00D830CB" w:rsidP="7D468D7C" w:rsidRDefault="00D830CB" w14:paraId="1AC6C40F" w14:textId="529D54DC"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users</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Mar/>
            <w:vAlign w:val="center"/>
          </w:tcPr>
          <w:p w:rsidRPr="00CF0BEF" w:rsidR="00D830CB" w:rsidP="7D468D7C" w:rsidRDefault="00D830CB" w14:paraId="5F6B740A" w14:textId="7D75693A">
            <w:pPr>
              <w:spacing w:line="259" w:lineRule="auto"/>
              <w:jc w:val="center"/>
              <w:rPr>
                <w:b w:val="1"/>
                <w:bCs w:val="1"/>
                <w:color w:val="000000" w:themeColor="text1"/>
                <w:sz w:val="18"/>
                <w:szCs w:val="18"/>
              </w:rPr>
            </w:pPr>
            <w:r w:rsidRPr="7D468D7C" w:rsidR="51047C0E">
              <w:rPr>
                <w:b w:val="1"/>
                <w:bCs w:val="1"/>
                <w:color w:val="000000" w:themeColor="text1" w:themeTint="FF" w:themeShade="FF"/>
                <w:sz w:val="18"/>
                <w:szCs w:val="18"/>
              </w:rPr>
              <w:t>250 users</w:t>
            </w:r>
          </w:p>
        </w:tc>
        <w:tc>
          <w:tcPr>
            <w:tcW w:w="813" w:type="dxa"/>
            <w:tcBorders>
              <w:top w:val="single" w:color="000000" w:themeColor="text1" w:sz="4"/>
              <w:left w:val="single" w:color="000000" w:themeColor="text1" w:sz="4"/>
              <w:bottom w:val="single" w:color="000000" w:themeColor="text1" w:sz="4"/>
              <w:right w:val="single" w:color="000000" w:themeColor="text1" w:sz="4"/>
            </w:tcBorders>
            <w:shd w:val="clear" w:color="auto" w:fill="E7E6E6" w:themeFill="background2"/>
            <w:tcMar/>
            <w:vAlign w:val="center"/>
          </w:tcPr>
          <w:p w:rsidR="51047C0E" w:rsidP="7D468D7C" w:rsidRDefault="51047C0E" w14:paraId="4E9A2CBC" w14:textId="5AB267D6">
            <w:pPr>
              <w:pStyle w:val="Normal"/>
              <w:spacing w:line="259" w:lineRule="auto"/>
              <w:jc w:val="center"/>
              <w:rPr>
                <w:b w:val="1"/>
                <w:bCs w:val="1"/>
                <w:color w:val="000000" w:themeColor="text1" w:themeTint="FF" w:themeShade="FF"/>
                <w:sz w:val="18"/>
                <w:szCs w:val="18"/>
              </w:rPr>
            </w:pPr>
            <w:r w:rsidRPr="7D468D7C" w:rsidR="51047C0E">
              <w:rPr>
                <w:b w:val="1"/>
                <w:bCs w:val="1"/>
                <w:color w:val="000000" w:themeColor="text1" w:themeTint="FF" w:themeShade="FF"/>
                <w:sz w:val="18"/>
                <w:szCs w:val="18"/>
              </w:rPr>
              <w:t>500 users</w:t>
            </w:r>
          </w:p>
        </w:tc>
        <w:tc>
          <w:tcPr>
            <w:tcW w:w="813" w:type="dxa"/>
            <w:tcBorders>
              <w:top w:val="single" w:color="000000" w:themeColor="text1" w:sz="4"/>
              <w:left w:val="single" w:color="000000" w:themeColor="text1" w:sz="4"/>
              <w:bottom w:val="single" w:color="000000" w:themeColor="text1" w:sz="4"/>
              <w:right w:val="single" w:color="000000" w:themeColor="text1" w:sz="4"/>
            </w:tcBorders>
            <w:shd w:val="clear" w:color="auto" w:fill="E7E6E6" w:themeFill="background2"/>
            <w:tcMar/>
            <w:vAlign w:val="center"/>
          </w:tcPr>
          <w:p w:rsidR="51047C0E" w:rsidP="7D468D7C" w:rsidRDefault="51047C0E" w14:paraId="2CEE309D" w14:textId="35982D5F">
            <w:pPr>
              <w:pStyle w:val="Normal"/>
              <w:spacing w:line="259" w:lineRule="auto"/>
              <w:jc w:val="center"/>
              <w:rPr>
                <w:b w:val="1"/>
                <w:bCs w:val="1"/>
                <w:color w:val="000000" w:themeColor="text1" w:themeTint="FF" w:themeShade="FF"/>
                <w:sz w:val="18"/>
                <w:szCs w:val="18"/>
              </w:rPr>
            </w:pPr>
            <w:r w:rsidRPr="7D468D7C" w:rsidR="51047C0E">
              <w:rPr>
                <w:b w:val="1"/>
                <w:bCs w:val="1"/>
                <w:color w:val="000000" w:themeColor="text1" w:themeTint="FF" w:themeShade="FF"/>
                <w:sz w:val="18"/>
                <w:szCs w:val="18"/>
              </w:rPr>
              <w:t>1000 users</w:t>
            </w:r>
          </w:p>
        </w:tc>
        <w:tc>
          <w:tcPr>
            <w:tcW w:w="813" w:type="dxa"/>
            <w:tcBorders>
              <w:top w:val="single" w:color="000000" w:themeColor="text1" w:sz="4"/>
              <w:left w:val="single" w:color="000000" w:themeColor="text1" w:sz="4"/>
              <w:bottom w:val="single" w:color="000000" w:themeColor="text1" w:sz="4"/>
              <w:right w:val="single" w:color="000000" w:themeColor="text1" w:sz="4"/>
            </w:tcBorders>
            <w:shd w:val="clear" w:color="auto" w:fill="E7E6E6" w:themeFill="background2"/>
            <w:tcMar/>
            <w:vAlign w:val="center"/>
          </w:tcPr>
          <w:p w:rsidR="0B3AFBA5" w:rsidP="7D468D7C" w:rsidRDefault="0B3AFBA5" w14:noSpellErr="1" w14:paraId="2D40A694">
            <w:pPr>
              <w:spacing w:line="259" w:lineRule="auto"/>
              <w:jc w:val="center"/>
              <w:rPr>
                <w:b w:val="1"/>
                <w:bCs w:val="1"/>
                <w:color w:val="000000" w:themeColor="text1" w:themeTint="FF" w:themeShade="FF"/>
                <w:sz w:val="18"/>
                <w:szCs w:val="18"/>
              </w:rPr>
            </w:pPr>
            <w:r w:rsidRPr="7D468D7C" w:rsidR="0B3AFBA5">
              <w:rPr>
                <w:b w:val="1"/>
                <w:bCs w:val="1"/>
                <w:color w:val="000000" w:themeColor="text1" w:themeTint="FF" w:themeShade="FF"/>
                <w:sz w:val="18"/>
                <w:szCs w:val="18"/>
              </w:rPr>
              <w:t>2000</w:t>
            </w:r>
          </w:p>
          <w:p w:rsidR="0B3AFBA5" w:rsidP="7D468D7C" w:rsidRDefault="0B3AFBA5" w14:paraId="76248BB5" w14:textId="58944D8E">
            <w:pPr>
              <w:spacing w:line="259" w:lineRule="auto"/>
              <w:jc w:val="center"/>
              <w:rPr>
                <w:b w:val="1"/>
                <w:bCs w:val="1"/>
                <w:color w:val="000000" w:themeColor="text1" w:themeTint="FF" w:themeShade="FF"/>
                <w:sz w:val="18"/>
                <w:szCs w:val="18"/>
              </w:rPr>
            </w:pPr>
            <w:r w:rsidRPr="7D468D7C" w:rsidR="0B3AFBA5">
              <w:rPr>
                <w:b w:val="1"/>
                <w:bCs w:val="1"/>
                <w:color w:val="000000" w:themeColor="text1" w:themeTint="FF" w:themeShade="FF"/>
                <w:sz w:val="18"/>
                <w:szCs w:val="18"/>
              </w:rPr>
              <w:t>users</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Mar/>
            <w:vAlign w:val="center"/>
          </w:tcPr>
          <w:p w:rsidR="00982E3F" w:rsidP="7D468D7C" w:rsidRDefault="00D830CB" w14:paraId="15AA8C96" w14:textId="77777777"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4000</w:t>
            </w:r>
          </w:p>
          <w:p w:rsidRPr="00CF0BEF" w:rsidR="00D830CB" w:rsidP="7D468D7C" w:rsidRDefault="00D830CB" w14:paraId="4E00F27C" w14:textId="16E621C7"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users</w:t>
            </w:r>
          </w:p>
        </w:tc>
        <w:tc>
          <w:tcPr>
            <w:tcW w:w="81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Mar/>
            <w:vAlign w:val="center"/>
          </w:tcPr>
          <w:p w:rsidR="00982E3F" w:rsidP="7D468D7C" w:rsidRDefault="00D830CB" w14:paraId="1343DA3B" w14:textId="77777777"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6000</w:t>
            </w:r>
          </w:p>
          <w:p w:rsidRPr="00CF0BEF" w:rsidR="00D830CB" w:rsidP="7D468D7C" w:rsidRDefault="00D830CB" w14:paraId="706F648F" w14:textId="4AE0204C"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users</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Mar/>
            <w:vAlign w:val="center"/>
          </w:tcPr>
          <w:p w:rsidR="00982E3F" w:rsidP="7D468D7C" w:rsidRDefault="00D830CB" w14:paraId="029489DF" w14:textId="77777777"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8000</w:t>
            </w:r>
          </w:p>
          <w:p w:rsidRPr="00CF0BEF" w:rsidR="00D830CB" w:rsidP="7D468D7C" w:rsidRDefault="00D830CB" w14:paraId="699A42FE" w14:textId="2D17BC03" w14:noSpellErr="1">
            <w:pPr>
              <w:jc w:val="center"/>
              <w:rPr>
                <w:b w:val="1"/>
                <w:bCs w:val="1"/>
                <w:color w:val="000000" w:themeColor="text1"/>
                <w:sz w:val="18"/>
                <w:szCs w:val="18"/>
              </w:rPr>
            </w:pPr>
            <w:r w:rsidRPr="7D468D7C" w:rsidR="00D830CB">
              <w:rPr>
                <w:b w:val="1"/>
                <w:bCs w:val="1"/>
                <w:color w:val="000000" w:themeColor="text1" w:themeTint="FF" w:themeShade="FF"/>
                <w:sz w:val="18"/>
                <w:szCs w:val="18"/>
              </w:rPr>
              <w:t>users</w:t>
            </w:r>
          </w:p>
        </w:tc>
      </w:tr>
      <w:tr w:rsidRPr="00CF0BEF" w:rsidR="00D830CB" w:rsidTr="7D468D7C" w14:paraId="16A950D1" w14:textId="77777777">
        <w:trPr>
          <w:trHeight w:val="482"/>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E7E6E6" w:themeFill="background2"/>
            <w:tcMar/>
            <w:vAlign w:val="center"/>
          </w:tcPr>
          <w:p w:rsidRPr="00CF0BEF" w:rsidR="00D830CB" w:rsidP="54D58573" w:rsidRDefault="00D830CB" w14:paraId="636B3C18" w14:textId="659752AC">
            <w:pPr>
              <w:spacing w:line="259" w:lineRule="auto"/>
              <w:jc w:val="left"/>
              <w:rPr>
                <w:b/>
                <w:bCs/>
                <w:color w:val="000000" w:themeColor="text1"/>
                <w:szCs w:val="22"/>
              </w:rPr>
            </w:pPr>
            <w:r w:rsidRPr="00CF0BEF">
              <w:rPr>
                <w:b/>
                <w:bCs/>
                <w:color w:val="000000" w:themeColor="text1"/>
                <w:szCs w:val="22"/>
              </w:rPr>
              <w:t>Server</w:t>
            </w:r>
          </w:p>
        </w:tc>
        <w:tc>
          <w:tcPr>
            <w:tcW w:w="5325" w:type="dxa"/>
            <w:gridSpan w:val="7"/>
            <w:tcBorders>
              <w:top w:val="single" w:color="000000" w:themeColor="text1" w:sz="4"/>
              <w:left w:val="single" w:color="000000" w:themeColor="text1" w:sz="4"/>
              <w:bottom w:val="single" w:color="000000" w:themeColor="text1" w:sz="4"/>
              <w:right w:val="single" w:color="000000" w:themeColor="text1" w:sz="4"/>
            </w:tcBorders>
            <w:shd w:val="clear" w:color="auto" w:fill="E7E6E6" w:themeFill="background2"/>
            <w:tcMar/>
            <w:vAlign w:val="center"/>
          </w:tcPr>
          <w:p w14:paraId="586DF867"/>
        </w:tc>
        <w:tc>
          <w:tcPr>
            <w:tcW w:w="5599" w:type="dxa"/>
            <w:gridSpan w:val="7"/>
            <w:tcBorders>
              <w:top w:val="single" w:color="000000" w:themeColor="text1" w:sz="4"/>
              <w:left w:val="single" w:color="000000" w:themeColor="text1" w:sz="4"/>
              <w:bottom w:val="single" w:color="000000" w:themeColor="text1" w:sz="4"/>
              <w:right w:val="single" w:color="000000" w:themeColor="text1" w:sz="4"/>
            </w:tcBorders>
            <w:shd w:val="clear" w:color="auto" w:fill="E7E6E6" w:themeFill="background2"/>
            <w:tcMar/>
            <w:vAlign w:val="center"/>
          </w:tcPr>
          <w:p w14:paraId="6231DCCF"/>
        </w:tc>
      </w:tr>
      <w:tr w:rsidR="00D830CB" w:rsidTr="7D468D7C" w14:paraId="7673957E" w14:textId="77777777">
        <w:trPr>
          <w:trHeight w:val="304"/>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662D82" w14:paraId="0C177D73" w14:textId="6DF3439D" w14:noSpellErr="1">
            <w:pPr>
              <w:spacing w:after="0" w:line="259" w:lineRule="auto"/>
              <w:ind w:left="1" w:firstLine="0"/>
              <w:jc w:val="left"/>
              <w:rPr>
                <w:sz w:val="18"/>
                <w:szCs w:val="18"/>
              </w:rPr>
            </w:pPr>
            <w:r w:rsidRPr="7D468D7C" w:rsidR="00662D82">
              <w:rPr>
                <w:sz w:val="18"/>
                <w:szCs w:val="18"/>
              </w:rPr>
              <w:t>Orchestrator</w:t>
            </w:r>
            <w:r w:rsidRPr="7D468D7C" w:rsidR="00D830CB">
              <w:rPr>
                <w:sz w:val="18"/>
                <w:szCs w:val="18"/>
              </w:rPr>
              <w:t xml:space="preserve"> </w:t>
            </w:r>
          </w:p>
        </w:tc>
        <w:tc>
          <w:tcPr>
            <w:tcW w:w="5325" w:type="dxa"/>
            <w:gridSpan w:val="7"/>
            <w:tcBorders>
              <w:top w:val="single" w:color="000000" w:themeColor="text1" w:sz="4"/>
              <w:left w:val="single" w:color="000000" w:themeColor="text1" w:sz="4"/>
              <w:bottom w:val="single" w:color="000000" w:themeColor="text1" w:sz="4"/>
              <w:right w:val="single" w:color="000000" w:themeColor="text1" w:sz="4"/>
            </w:tcBorders>
            <w:tcMar/>
          </w:tcPr>
          <w:p w14:paraId="255161E6"/>
        </w:tc>
        <w:tc>
          <w:tcPr>
            <w:tcW w:w="5599" w:type="dxa"/>
            <w:gridSpan w:val="7"/>
            <w:tcBorders>
              <w:top w:val="single" w:color="000000" w:themeColor="text1" w:sz="4"/>
              <w:left w:val="single" w:color="000000" w:themeColor="text1" w:sz="4"/>
              <w:bottom w:val="single" w:color="000000" w:themeColor="text1" w:sz="4"/>
              <w:right w:val="single" w:color="000000" w:themeColor="text1" w:sz="4"/>
            </w:tcBorders>
            <w:tcMar/>
          </w:tcPr>
          <w:p w14:paraId="5968F309"/>
        </w:tc>
      </w:tr>
      <w:tr w:rsidR="00D830CB" w:rsidTr="7D468D7C" w14:paraId="1448458F" w14:textId="77777777">
        <w:trPr>
          <w:trHeight w:val="302"/>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F51E53" w14:paraId="3372112F" w14:textId="230BABDB" w14:noSpellErr="1">
            <w:pPr>
              <w:spacing w:after="0" w:line="259" w:lineRule="auto"/>
              <w:ind w:left="1" w:firstLine="0"/>
              <w:jc w:val="left"/>
              <w:rPr>
                <w:sz w:val="18"/>
                <w:szCs w:val="18"/>
              </w:rPr>
            </w:pPr>
            <w:r w:rsidRPr="7D468D7C" w:rsidR="00F51E53">
              <w:rPr>
                <w:sz w:val="18"/>
                <w:szCs w:val="18"/>
              </w:rPr>
              <w:t>Management Server 1</w:t>
            </w:r>
          </w:p>
        </w:tc>
        <w:tc>
          <w:tcPr>
            <w:tcW w:w="5325" w:type="dxa"/>
            <w:gridSpan w:val="7"/>
            <w:tcBorders>
              <w:top w:val="single" w:color="000000" w:themeColor="text1" w:sz="4"/>
              <w:left w:val="single" w:color="000000" w:themeColor="text1" w:sz="4"/>
              <w:bottom w:val="single" w:color="000000" w:themeColor="text1" w:sz="4"/>
              <w:right w:val="single" w:color="000000" w:themeColor="text1" w:sz="4"/>
            </w:tcBorders>
            <w:tcMar/>
          </w:tcPr>
          <w:p w14:paraId="30F82713"/>
        </w:tc>
        <w:tc>
          <w:tcPr>
            <w:tcW w:w="5599" w:type="dxa"/>
            <w:gridSpan w:val="7"/>
            <w:tcBorders>
              <w:top w:val="single" w:color="000000" w:themeColor="text1" w:sz="4"/>
              <w:left w:val="single" w:color="000000" w:themeColor="text1" w:sz="4"/>
              <w:bottom w:val="single" w:color="000000" w:themeColor="text1" w:sz="4"/>
              <w:right w:val="single" w:color="000000" w:themeColor="text1" w:sz="4"/>
            </w:tcBorders>
            <w:tcMar/>
          </w:tcPr>
          <w:p w14:paraId="1974B519"/>
        </w:tc>
      </w:tr>
      <w:tr w:rsidR="00D830CB" w:rsidTr="7D468D7C" w14:paraId="051D8355" w14:textId="77777777">
        <w:trPr>
          <w:trHeight w:val="305"/>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F51E53" w14:paraId="4E2042D7" w14:textId="50B16BFB" w14:noSpellErr="1">
            <w:pPr>
              <w:spacing w:after="0" w:line="259" w:lineRule="auto"/>
              <w:ind w:left="1" w:firstLine="0"/>
              <w:jc w:val="left"/>
              <w:rPr>
                <w:sz w:val="18"/>
                <w:szCs w:val="18"/>
              </w:rPr>
            </w:pPr>
            <w:r w:rsidRPr="7D468D7C" w:rsidR="00F51E53">
              <w:rPr>
                <w:sz w:val="18"/>
                <w:szCs w:val="18"/>
              </w:rPr>
              <w:t>Management Server 2</w:t>
            </w:r>
          </w:p>
        </w:tc>
        <w:tc>
          <w:tcPr>
            <w:tcW w:w="5325" w:type="dxa"/>
            <w:gridSpan w:val="7"/>
            <w:tcBorders>
              <w:top w:val="single" w:color="000000" w:themeColor="text1" w:sz="4"/>
              <w:left w:val="single" w:color="000000" w:themeColor="text1" w:sz="4"/>
              <w:bottom w:val="single" w:color="000000" w:themeColor="text1" w:sz="4"/>
              <w:right w:val="single" w:color="000000" w:themeColor="text1" w:sz="4"/>
            </w:tcBorders>
            <w:tcMar/>
          </w:tcPr>
          <w:p w14:paraId="5A8EF451"/>
        </w:tc>
        <w:tc>
          <w:tcPr>
            <w:tcW w:w="5599" w:type="dxa"/>
            <w:gridSpan w:val="7"/>
            <w:tcBorders>
              <w:top w:val="single" w:color="000000" w:themeColor="text1" w:sz="4"/>
              <w:left w:val="single" w:color="000000" w:themeColor="text1" w:sz="4"/>
              <w:bottom w:val="single" w:color="000000" w:themeColor="text1" w:sz="4"/>
              <w:right w:val="single" w:color="000000" w:themeColor="text1" w:sz="4"/>
            </w:tcBorders>
            <w:tcMar/>
          </w:tcPr>
          <w:p w14:paraId="059FFE00"/>
        </w:tc>
      </w:tr>
      <w:tr w:rsidR="00D830CB" w:rsidTr="7D468D7C" w14:paraId="11DF2D02" w14:textId="77777777">
        <w:trPr>
          <w:trHeight w:val="302"/>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F51E53" w14:paraId="433472BE" w14:textId="2F0C86A1" w14:noSpellErr="1">
            <w:pPr>
              <w:spacing w:after="0" w:line="259" w:lineRule="auto"/>
              <w:ind w:left="1" w:firstLine="0"/>
              <w:jc w:val="left"/>
              <w:rPr>
                <w:sz w:val="18"/>
                <w:szCs w:val="18"/>
              </w:rPr>
            </w:pPr>
            <w:r w:rsidRPr="7D468D7C" w:rsidR="00F51E53">
              <w:rPr>
                <w:sz w:val="18"/>
                <w:szCs w:val="18"/>
              </w:rPr>
              <w:t>Management Server 3</w:t>
            </w:r>
          </w:p>
        </w:tc>
        <w:tc>
          <w:tcPr>
            <w:tcW w:w="5325" w:type="dxa"/>
            <w:gridSpan w:val="7"/>
            <w:tcBorders>
              <w:top w:val="single" w:color="000000" w:themeColor="text1" w:sz="4"/>
              <w:left w:val="single" w:color="000000" w:themeColor="text1" w:sz="4"/>
              <w:bottom w:val="single" w:color="000000" w:themeColor="text1" w:sz="4"/>
              <w:right w:val="single" w:color="000000" w:themeColor="text1" w:sz="4"/>
            </w:tcBorders>
            <w:tcMar/>
          </w:tcPr>
          <w:p w14:paraId="6B9942E8"/>
        </w:tc>
        <w:tc>
          <w:tcPr>
            <w:tcW w:w="5599" w:type="dxa"/>
            <w:gridSpan w:val="7"/>
            <w:tcBorders>
              <w:top w:val="single" w:color="000000" w:themeColor="text1" w:sz="4"/>
              <w:left w:val="single" w:color="000000" w:themeColor="text1" w:sz="4"/>
              <w:bottom w:val="single" w:color="000000" w:themeColor="text1" w:sz="4"/>
              <w:right w:val="single" w:color="000000" w:themeColor="text1" w:sz="4"/>
            </w:tcBorders>
            <w:tcMar/>
          </w:tcPr>
          <w:p w14:paraId="32A8D59D"/>
        </w:tc>
      </w:tr>
      <w:tr w:rsidR="00D830CB" w:rsidTr="7D468D7C" w14:paraId="197462BD" w14:textId="77777777">
        <w:trPr>
          <w:trHeight w:val="302"/>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F51E53" w14:paraId="3C49912D" w14:textId="56F6F71A" w14:noSpellErr="1">
            <w:pPr>
              <w:spacing w:after="0" w:line="259" w:lineRule="auto"/>
              <w:ind w:left="1" w:firstLine="0"/>
              <w:jc w:val="left"/>
              <w:rPr>
                <w:sz w:val="18"/>
                <w:szCs w:val="18"/>
              </w:rPr>
            </w:pPr>
            <w:r w:rsidRPr="7D468D7C" w:rsidR="00F51E53">
              <w:rPr>
                <w:sz w:val="18"/>
                <w:szCs w:val="18"/>
              </w:rPr>
              <w:t>Worker</w:t>
            </w:r>
            <w:r w:rsidRPr="7D468D7C" w:rsidR="00D830CB">
              <w:rPr>
                <w:sz w:val="18"/>
                <w:szCs w:val="18"/>
              </w:rPr>
              <w:t xml:space="preserve"> Node 1 </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6D53385F" w14:textId="3E2C603C">
            <w:pPr>
              <w:spacing w:after="0" w:line="259" w:lineRule="auto"/>
              <w:ind w:left="0"/>
              <w:jc w:val="center"/>
              <w:rPr>
                <w:color w:val="auto" w:themeColor="text1"/>
              </w:rPr>
            </w:pPr>
            <w:r w:rsidRPr="7D468D7C" w:rsidR="0DED2F2B">
              <w:rPr>
                <w:color w:val="auto"/>
              </w:rPr>
              <w:t>2</w:t>
            </w: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7DC5DC77" w:rsidP="7D468D7C" w:rsidRDefault="7DC5DC77" w14:paraId="1594A66F" w14:textId="4FEDD76A">
            <w:pPr>
              <w:pStyle w:val="Normal"/>
              <w:spacing w:line="259" w:lineRule="auto"/>
              <w:jc w:val="center"/>
              <w:rPr>
                <w:color w:val="auto"/>
              </w:rPr>
            </w:pPr>
            <w:r w:rsidRPr="7D468D7C" w:rsidR="7DC5DC77">
              <w:rPr>
                <w:color w:val="auto"/>
              </w:rPr>
              <w:t>4</w:t>
            </w: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40DD9336" w:rsidP="7D468D7C" w:rsidRDefault="40DD9336" w14:paraId="1C0CA0C9" w14:textId="3F1560B1">
            <w:pPr>
              <w:pStyle w:val="Normal"/>
              <w:spacing w:line="259" w:lineRule="auto"/>
              <w:jc w:val="center"/>
              <w:rPr>
                <w:color w:val="auto"/>
              </w:rPr>
            </w:pPr>
            <w:r w:rsidRPr="7D468D7C" w:rsidR="40DD9336">
              <w:rPr>
                <w:color w:val="auto"/>
              </w:rPr>
              <w:t>4</w:t>
            </w: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68F7B35F" w:rsidP="7D468D7C" w:rsidRDefault="68F7B35F" w14:paraId="62899C83" w14:textId="77C638CE">
            <w:pPr>
              <w:pStyle w:val="Normal"/>
              <w:spacing w:line="259" w:lineRule="auto"/>
              <w:jc w:val="center"/>
              <w:rPr>
                <w:color w:val="auto"/>
              </w:rPr>
            </w:pPr>
            <w:r w:rsidRPr="7D468D7C" w:rsidR="68F7B35F">
              <w:rPr>
                <w:color w:val="auto"/>
              </w:rPr>
              <w:t>4</w:t>
            </w:r>
          </w:p>
        </w:tc>
        <w:tc>
          <w:tcPr>
            <w:tcW w:w="90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5E2576EF" w14:textId="0B665CE0" w14:noSpellErr="1">
            <w:pPr>
              <w:jc w:val="center"/>
              <w:rPr>
                <w:color w:val="auto" w:themeColor="text1"/>
              </w:rPr>
            </w:pPr>
            <w:r w:rsidRPr="7D468D7C" w:rsidR="00D830CB">
              <w:rPr>
                <w:color w:val="auto"/>
              </w:rPr>
              <w:t>8</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2AA73AD4" w14:textId="32F32841">
            <w:pPr>
              <w:jc w:val="center"/>
              <w:rPr>
                <w:color w:val="auto" w:themeColor="text1"/>
              </w:rPr>
            </w:pPr>
            <w:r w:rsidRPr="7D468D7C" w:rsidR="4A5EC2A0">
              <w:rPr>
                <w:color w:val="auto"/>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2850B605" w14:textId="40B45BA0">
            <w:pPr>
              <w:jc w:val="center"/>
              <w:rPr>
                <w:color w:val="auto" w:themeColor="text1"/>
              </w:rPr>
            </w:pPr>
            <w:r w:rsidRPr="7D468D7C" w:rsidR="292D0317">
              <w:rPr>
                <w:color w:val="auto"/>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2CA68A3A" w14:textId="349AF6BE">
            <w:pPr>
              <w:spacing w:after="0" w:line="259" w:lineRule="auto"/>
              <w:ind w:left="1"/>
              <w:jc w:val="center"/>
              <w:rPr>
                <w:color w:val="auto" w:themeColor="text1"/>
                <w:lang w:val="de-CH"/>
              </w:rPr>
            </w:pPr>
            <w:r w:rsidRPr="7D468D7C" w:rsidR="47245AE1">
              <w:rPr>
                <w:color w:val="auto"/>
                <w:lang w:val="de-CH"/>
              </w:rPr>
              <w:t>8</w:t>
            </w: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47245AE1" w:rsidP="7D468D7C" w:rsidRDefault="47245AE1" w14:paraId="77C91F50" w14:textId="574D44CF">
            <w:pPr>
              <w:pStyle w:val="Normal"/>
              <w:spacing w:line="259" w:lineRule="auto"/>
              <w:jc w:val="center"/>
              <w:rPr>
                <w:color w:val="auto"/>
                <w:lang w:val="de-CH"/>
              </w:rPr>
            </w:pPr>
            <w:r w:rsidRPr="7D468D7C" w:rsidR="47245AE1">
              <w:rPr>
                <w:color w:val="auto"/>
                <w:lang w:val="de-CH"/>
              </w:rPr>
              <w:t>8</w:t>
            </w: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47245AE1" w:rsidP="7D468D7C" w:rsidRDefault="47245AE1" w14:paraId="4D701183" w14:textId="11A03748">
            <w:pPr>
              <w:pStyle w:val="Normal"/>
              <w:spacing w:line="259" w:lineRule="auto"/>
              <w:jc w:val="center"/>
              <w:rPr>
                <w:color w:val="auto"/>
                <w:lang w:val="de-CH"/>
              </w:rPr>
            </w:pPr>
            <w:r w:rsidRPr="7D468D7C" w:rsidR="47245AE1">
              <w:rPr>
                <w:color w:val="auto"/>
                <w:lang w:val="de-CH"/>
              </w:rPr>
              <w:t>8</w:t>
            </w: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001B1F52" w:rsidP="7D468D7C" w:rsidRDefault="001B1F52" w14:paraId="221E2979" w14:textId="1ABF66F6">
            <w:pPr>
              <w:pStyle w:val="Normal"/>
              <w:spacing w:line="259" w:lineRule="auto"/>
              <w:jc w:val="center"/>
              <w:rPr>
                <w:color w:val="auto"/>
                <w:lang w:val="de-CH"/>
              </w:rPr>
            </w:pPr>
            <w:r w:rsidRPr="7D468D7C" w:rsidR="001B1F52">
              <w:rPr>
                <w:color w:val="auto"/>
                <w:lang w:val="de-CH"/>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455F7ED2" w14:textId="4C325447">
            <w:pPr>
              <w:jc w:val="center"/>
              <w:rPr>
                <w:color w:val="000000" w:themeColor="text1"/>
                <w:lang w:val="de-CH"/>
              </w:rPr>
            </w:pPr>
            <w:r w:rsidRPr="7D468D7C" w:rsidR="0238D04C">
              <w:rPr>
                <w:color w:val="000000" w:themeColor="text1" w:themeTint="FF" w:themeShade="FF"/>
                <w:lang w:val="de-CH"/>
              </w:rPr>
              <w:t>16</w:t>
            </w:r>
          </w:p>
        </w:tc>
        <w:tc>
          <w:tcPr>
            <w:tcW w:w="81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03124D9D" w14:textId="491A6BEB">
            <w:pPr>
              <w:jc w:val="center"/>
              <w:rPr>
                <w:color w:val="000000" w:themeColor="text1"/>
                <w:lang w:val="de-CH"/>
              </w:rPr>
            </w:pPr>
            <w:r w:rsidRPr="7D468D7C" w:rsidR="788F6EAF">
              <w:rPr>
                <w:color w:val="000000" w:themeColor="text1" w:themeTint="FF" w:themeShade="FF"/>
                <w:lang w:val="de-CH"/>
              </w:rPr>
              <w:t>16</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A64B62" w14:paraId="5A952C5D" w14:textId="7F4DA242">
            <w:pPr>
              <w:jc w:val="center"/>
              <w:rPr>
                <w:color w:val="000000" w:themeColor="text1"/>
                <w:lang w:val="de-CH"/>
              </w:rPr>
            </w:pPr>
            <w:r w:rsidRPr="7D468D7C" w:rsidR="3AB02D65">
              <w:rPr>
                <w:color w:val="000000" w:themeColor="text1" w:themeTint="FF" w:themeShade="FF"/>
                <w:lang w:val="de-CH"/>
              </w:rPr>
              <w:t>32</w:t>
            </w:r>
          </w:p>
        </w:tc>
      </w:tr>
      <w:tr w:rsidR="00D830CB" w:rsidTr="7D468D7C" w14:paraId="6529CBBE" w14:textId="77777777">
        <w:trPr>
          <w:trHeight w:val="302"/>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1444D0" w14:paraId="17DFE1A5" w14:textId="067FF9B8" w14:noSpellErr="1">
            <w:pPr>
              <w:spacing w:after="0" w:line="259" w:lineRule="auto"/>
              <w:ind w:left="1" w:firstLine="0"/>
              <w:jc w:val="left"/>
              <w:rPr>
                <w:sz w:val="18"/>
                <w:szCs w:val="18"/>
              </w:rPr>
            </w:pPr>
            <w:r w:rsidRPr="7D468D7C" w:rsidR="001444D0">
              <w:rPr>
                <w:sz w:val="18"/>
                <w:szCs w:val="18"/>
              </w:rPr>
              <w:t>Worker</w:t>
            </w:r>
            <w:r w:rsidRPr="7D468D7C" w:rsidR="00D830CB">
              <w:rPr>
                <w:sz w:val="18"/>
                <w:szCs w:val="18"/>
              </w:rPr>
              <w:t xml:space="preserve"> Node 2 </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02E046E5" w14:textId="2DB0E013">
            <w:pPr>
              <w:spacing w:after="0" w:line="259" w:lineRule="auto"/>
              <w:ind w:left="0"/>
              <w:jc w:val="center"/>
              <w:rPr>
                <w:color w:val="auto" w:themeColor="text1"/>
              </w:rPr>
            </w:pPr>
            <w:r w:rsidRPr="7D468D7C" w:rsidR="0DED2F2B">
              <w:rPr>
                <w:color w:val="auto"/>
              </w:rPr>
              <w:t>2</w:t>
            </w: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7DC5DC77" w:rsidP="7D468D7C" w:rsidRDefault="7DC5DC77" w14:paraId="196F63A7" w14:textId="04052E50">
            <w:pPr>
              <w:pStyle w:val="Normal"/>
              <w:spacing w:line="259" w:lineRule="auto"/>
              <w:jc w:val="center"/>
              <w:rPr>
                <w:color w:val="auto"/>
              </w:rPr>
            </w:pPr>
            <w:r w:rsidRPr="7D468D7C" w:rsidR="7DC5DC77">
              <w:rPr>
                <w:color w:val="auto"/>
              </w:rPr>
              <w:t>4</w:t>
            </w: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40DD9336" w:rsidP="7D468D7C" w:rsidRDefault="40DD9336" w14:paraId="02D87326" w14:textId="68D07754">
            <w:pPr>
              <w:pStyle w:val="Normal"/>
              <w:spacing w:line="259" w:lineRule="auto"/>
              <w:jc w:val="center"/>
              <w:rPr>
                <w:color w:val="auto"/>
              </w:rPr>
            </w:pPr>
            <w:r w:rsidRPr="7D468D7C" w:rsidR="40DD9336">
              <w:rPr>
                <w:color w:val="auto"/>
              </w:rPr>
              <w:t>4</w:t>
            </w: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68F7B35F" w:rsidP="7D468D7C" w:rsidRDefault="68F7B35F" w14:paraId="2B095295" w14:textId="6A7D2E08">
            <w:pPr>
              <w:pStyle w:val="Normal"/>
              <w:spacing w:line="259" w:lineRule="auto"/>
              <w:jc w:val="center"/>
              <w:rPr>
                <w:color w:val="auto"/>
              </w:rPr>
            </w:pPr>
            <w:r w:rsidRPr="7D468D7C" w:rsidR="68F7B35F">
              <w:rPr>
                <w:color w:val="auto"/>
              </w:rPr>
              <w:t>4</w:t>
            </w:r>
          </w:p>
        </w:tc>
        <w:tc>
          <w:tcPr>
            <w:tcW w:w="90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2D05E499" w14:textId="357315A4" w14:noSpellErr="1">
            <w:pPr>
              <w:jc w:val="center"/>
              <w:rPr>
                <w:color w:val="auto" w:themeColor="text1"/>
              </w:rPr>
            </w:pPr>
            <w:r w:rsidRPr="7D468D7C" w:rsidR="00D830CB">
              <w:rPr>
                <w:color w:val="auto"/>
              </w:rPr>
              <w:t>8</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200A3656" w14:textId="3A83821B">
            <w:pPr>
              <w:jc w:val="center"/>
              <w:rPr>
                <w:color w:val="auto" w:themeColor="text1"/>
              </w:rPr>
            </w:pPr>
            <w:r w:rsidRPr="7D468D7C" w:rsidR="0920146D">
              <w:rPr>
                <w:color w:val="auto"/>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1A36BC94" w14:textId="6BE75FBE">
            <w:pPr>
              <w:jc w:val="center"/>
              <w:rPr>
                <w:color w:val="auto" w:themeColor="text1"/>
              </w:rPr>
            </w:pPr>
            <w:r w:rsidRPr="7D468D7C" w:rsidR="292D0317">
              <w:rPr>
                <w:color w:val="auto"/>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710C6B65" w14:textId="6FE5FAE9">
            <w:pPr>
              <w:spacing w:after="0" w:line="259" w:lineRule="auto"/>
              <w:ind w:left="1"/>
              <w:jc w:val="center"/>
              <w:rPr>
                <w:color w:val="auto" w:themeColor="text1"/>
                <w:lang w:val="de-CH"/>
              </w:rPr>
            </w:pPr>
            <w:r w:rsidRPr="7D468D7C" w:rsidR="47245AE1">
              <w:rPr>
                <w:color w:val="auto"/>
                <w:lang w:val="de-CH"/>
              </w:rPr>
              <w:t>8</w:t>
            </w: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47245AE1" w:rsidP="7D468D7C" w:rsidRDefault="47245AE1" w14:paraId="22CE16A3" w14:textId="04522025">
            <w:pPr>
              <w:pStyle w:val="Normal"/>
              <w:spacing w:line="259" w:lineRule="auto"/>
              <w:ind w:left="0" w:hanging="0"/>
              <w:jc w:val="center"/>
              <w:rPr>
                <w:color w:val="auto"/>
                <w:lang w:val="de-CH"/>
              </w:rPr>
            </w:pPr>
            <w:r w:rsidRPr="7D468D7C" w:rsidR="47245AE1">
              <w:rPr>
                <w:color w:val="auto"/>
                <w:lang w:val="de-CH"/>
              </w:rPr>
              <w:t>8</w:t>
            </w: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47245AE1" w:rsidP="7D468D7C" w:rsidRDefault="47245AE1" w14:paraId="17C388C0" w14:textId="685F70BE">
            <w:pPr>
              <w:pStyle w:val="Normal"/>
              <w:spacing w:line="259" w:lineRule="auto"/>
              <w:jc w:val="center"/>
              <w:rPr>
                <w:color w:val="auto"/>
                <w:lang w:val="de-CH"/>
              </w:rPr>
            </w:pPr>
            <w:r w:rsidRPr="7D468D7C" w:rsidR="47245AE1">
              <w:rPr>
                <w:color w:val="auto"/>
                <w:lang w:val="de-CH"/>
              </w:rPr>
              <w:t>8</w:t>
            </w: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616CDC5C" w:rsidP="7D468D7C" w:rsidRDefault="616CDC5C" w14:paraId="0980869A" w14:textId="3E31DAEC">
            <w:pPr>
              <w:pStyle w:val="Normal"/>
              <w:spacing w:line="259" w:lineRule="auto"/>
              <w:jc w:val="center"/>
              <w:rPr>
                <w:color w:val="auto"/>
                <w:lang w:val="de-CH"/>
              </w:rPr>
            </w:pPr>
            <w:r w:rsidRPr="7D468D7C" w:rsidR="616CDC5C">
              <w:rPr>
                <w:color w:val="auto"/>
                <w:lang w:val="de-CH"/>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23767838" w14:textId="2D4D2707">
            <w:pPr>
              <w:jc w:val="center"/>
              <w:rPr>
                <w:color w:val="000000" w:themeColor="text1"/>
                <w:lang w:val="de-CH"/>
              </w:rPr>
            </w:pPr>
            <w:r w:rsidRPr="7D468D7C" w:rsidR="79F0345A">
              <w:rPr>
                <w:color w:val="000000" w:themeColor="text1" w:themeTint="FF" w:themeShade="FF"/>
                <w:lang w:val="de-CH"/>
              </w:rPr>
              <w:t>16</w:t>
            </w:r>
          </w:p>
        </w:tc>
        <w:tc>
          <w:tcPr>
            <w:tcW w:w="81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3E3B65ED" w14:textId="2EEE0784">
            <w:pPr>
              <w:jc w:val="center"/>
              <w:rPr>
                <w:color w:val="000000" w:themeColor="text1"/>
                <w:lang w:val="de-CH"/>
              </w:rPr>
            </w:pPr>
            <w:r w:rsidRPr="7D468D7C" w:rsidR="2A248D11">
              <w:rPr>
                <w:color w:val="000000" w:themeColor="text1" w:themeTint="FF" w:themeShade="FF"/>
                <w:lang w:val="de-CH"/>
              </w:rPr>
              <w:t>16</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A64B62" w14:paraId="6FFEC7E3" w14:textId="7A45D091">
            <w:pPr>
              <w:jc w:val="center"/>
              <w:rPr>
                <w:color w:val="000000" w:themeColor="text1"/>
                <w:lang w:val="de-CH"/>
              </w:rPr>
            </w:pPr>
            <w:r w:rsidRPr="7D468D7C" w:rsidR="6686460D">
              <w:rPr>
                <w:color w:val="000000" w:themeColor="text1" w:themeTint="FF" w:themeShade="FF"/>
                <w:lang w:val="de-CH"/>
              </w:rPr>
              <w:t>32</w:t>
            </w:r>
          </w:p>
        </w:tc>
      </w:tr>
      <w:tr w:rsidR="00D830CB" w:rsidTr="7D468D7C" w14:paraId="78C18725" w14:textId="77777777">
        <w:trPr>
          <w:trHeight w:val="302"/>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1444D0" w14:paraId="5C001AF1" w14:textId="180DC4AF" w14:noSpellErr="1">
            <w:pPr>
              <w:spacing w:after="0" w:line="259" w:lineRule="auto"/>
              <w:ind w:left="1" w:firstLine="0"/>
              <w:jc w:val="left"/>
              <w:rPr>
                <w:sz w:val="18"/>
                <w:szCs w:val="18"/>
              </w:rPr>
            </w:pPr>
            <w:r w:rsidRPr="7D468D7C" w:rsidR="001444D0">
              <w:rPr>
                <w:sz w:val="18"/>
                <w:szCs w:val="18"/>
              </w:rPr>
              <w:t>Worker</w:t>
            </w:r>
            <w:r w:rsidRPr="7D468D7C" w:rsidR="00D830CB">
              <w:rPr>
                <w:sz w:val="18"/>
                <w:szCs w:val="18"/>
              </w:rPr>
              <w:t xml:space="preserve"> Node 3 </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0B1685A4" w14:textId="1BD3AB4C">
            <w:pPr>
              <w:spacing w:after="0" w:line="259" w:lineRule="auto"/>
              <w:ind w:left="0"/>
              <w:jc w:val="center"/>
              <w:rPr>
                <w:color w:val="auto" w:themeColor="text1"/>
              </w:rPr>
            </w:pP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5273A493" w14:textId="62E1ECA4">
            <w:pPr>
              <w:pStyle w:val="Normal"/>
              <w:spacing w:line="259" w:lineRule="auto"/>
              <w:jc w:val="center"/>
              <w:rPr>
                <w:color w:val="auto"/>
              </w:rPr>
            </w:pP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391EC279" w:rsidP="7D468D7C" w:rsidRDefault="391EC279" w14:paraId="63BF1229" w14:textId="5E15D0D0">
            <w:pPr>
              <w:pStyle w:val="Normal"/>
              <w:spacing w:line="259" w:lineRule="auto"/>
              <w:jc w:val="center"/>
              <w:rPr>
                <w:color w:val="auto"/>
              </w:rPr>
            </w:pPr>
            <w:r w:rsidRPr="7D468D7C" w:rsidR="391EC279">
              <w:rPr>
                <w:color w:val="auto"/>
              </w:rPr>
              <w:t>4</w:t>
            </w: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788E36FD" w:rsidP="7D468D7C" w:rsidRDefault="788E36FD" w14:paraId="3B71BE42" w14:textId="10B9A4FC">
            <w:pPr>
              <w:pStyle w:val="Normal"/>
              <w:spacing w:line="259" w:lineRule="auto"/>
              <w:jc w:val="center"/>
              <w:rPr>
                <w:color w:val="auto"/>
              </w:rPr>
            </w:pPr>
            <w:r w:rsidRPr="7D468D7C" w:rsidR="788E36FD">
              <w:rPr>
                <w:color w:val="auto"/>
              </w:rPr>
              <w:t>4</w:t>
            </w:r>
          </w:p>
        </w:tc>
        <w:tc>
          <w:tcPr>
            <w:tcW w:w="90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63FFE2F1" w14:textId="5AE73F8F" w14:noSpellErr="1">
            <w:pPr>
              <w:jc w:val="center"/>
              <w:rPr>
                <w:color w:val="auto" w:themeColor="text1"/>
              </w:rPr>
            </w:pPr>
            <w:r w:rsidRPr="7D468D7C" w:rsidR="00D830CB">
              <w:rPr>
                <w:color w:val="auto"/>
              </w:rPr>
              <w:t>8</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03AF508C" w14:textId="4E03B471">
            <w:pPr>
              <w:jc w:val="center"/>
              <w:rPr>
                <w:color w:val="auto" w:themeColor="text1"/>
              </w:rPr>
            </w:pPr>
            <w:r w:rsidRPr="7D468D7C" w:rsidR="63896C4B">
              <w:rPr>
                <w:color w:val="auto"/>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18A1C814" w14:textId="2D30D204">
            <w:pPr>
              <w:jc w:val="center"/>
              <w:rPr>
                <w:color w:val="auto" w:themeColor="text1"/>
              </w:rPr>
            </w:pPr>
            <w:r w:rsidRPr="7D468D7C" w:rsidR="2BEFA9BF">
              <w:rPr>
                <w:color w:val="auto"/>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7A11A23E" w14:textId="2B44F2B2">
            <w:pPr>
              <w:spacing w:after="0" w:line="259" w:lineRule="auto"/>
              <w:ind w:left="1"/>
              <w:jc w:val="center"/>
              <w:rPr>
                <w:color w:val="auto" w:themeColor="text1"/>
                <w:lang w:val="de-CH"/>
              </w:rPr>
            </w:pP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158423E5" w14:textId="0E6FA307">
            <w:pPr>
              <w:pStyle w:val="Normal"/>
              <w:spacing w:line="259" w:lineRule="auto"/>
              <w:jc w:val="center"/>
              <w:rPr>
                <w:color w:val="auto"/>
                <w:lang w:val="de-CH"/>
              </w:rPr>
            </w:pP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5B0E2311" w:rsidP="7D468D7C" w:rsidRDefault="5B0E2311" w14:paraId="7AB7AB7C" w14:textId="67F4FCC8">
            <w:pPr>
              <w:pStyle w:val="Normal"/>
              <w:spacing w:line="259" w:lineRule="auto"/>
              <w:jc w:val="center"/>
              <w:rPr>
                <w:color w:val="auto"/>
                <w:lang w:val="de-CH"/>
              </w:rPr>
            </w:pPr>
            <w:r w:rsidRPr="7D468D7C" w:rsidR="5B0E2311">
              <w:rPr>
                <w:color w:val="auto"/>
                <w:lang w:val="de-CH"/>
              </w:rPr>
              <w:t>8</w:t>
            </w: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5666AD2C" w:rsidP="7D468D7C" w:rsidRDefault="5666AD2C" w14:paraId="52B79757" w14:textId="46270C15">
            <w:pPr>
              <w:pStyle w:val="Normal"/>
              <w:spacing w:line="259" w:lineRule="auto"/>
              <w:jc w:val="center"/>
              <w:rPr>
                <w:color w:val="auto"/>
                <w:lang w:val="de-CH"/>
              </w:rPr>
            </w:pPr>
            <w:r w:rsidRPr="7D468D7C" w:rsidR="5666AD2C">
              <w:rPr>
                <w:color w:val="auto"/>
                <w:lang w:val="de-CH"/>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0032BA1F" w14:textId="582EC868">
            <w:pPr>
              <w:jc w:val="center"/>
              <w:rPr>
                <w:color w:val="000000" w:themeColor="text1"/>
                <w:lang w:val="de-CH"/>
              </w:rPr>
            </w:pPr>
            <w:r w:rsidRPr="7D468D7C" w:rsidR="544E41E7">
              <w:rPr>
                <w:color w:val="000000" w:themeColor="text1" w:themeTint="FF" w:themeShade="FF"/>
                <w:lang w:val="de-CH"/>
              </w:rPr>
              <w:t>16</w:t>
            </w:r>
          </w:p>
        </w:tc>
        <w:tc>
          <w:tcPr>
            <w:tcW w:w="81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A64B62" w14:paraId="2DE51335" w14:textId="6B42428E">
            <w:pPr>
              <w:jc w:val="center"/>
              <w:rPr>
                <w:color w:val="000000" w:themeColor="text1"/>
                <w:lang w:val="de-CH"/>
              </w:rPr>
            </w:pPr>
            <w:r w:rsidRPr="7D468D7C" w:rsidR="2CD7FD4C">
              <w:rPr>
                <w:color w:val="000000" w:themeColor="text1" w:themeTint="FF" w:themeShade="FF"/>
                <w:lang w:val="de-CH"/>
              </w:rPr>
              <w:t>16</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A64B62" w14:paraId="01706239" w14:textId="64A4A938">
            <w:pPr>
              <w:jc w:val="center"/>
              <w:rPr>
                <w:color w:val="000000" w:themeColor="text1"/>
                <w:lang w:val="de-CH"/>
              </w:rPr>
            </w:pPr>
            <w:r w:rsidRPr="7D468D7C" w:rsidR="75E0E5D5">
              <w:rPr>
                <w:color w:val="000000" w:themeColor="text1" w:themeTint="FF" w:themeShade="FF"/>
                <w:lang w:val="de-CH"/>
              </w:rPr>
              <w:t>32</w:t>
            </w:r>
          </w:p>
        </w:tc>
      </w:tr>
      <w:tr w:rsidR="00D830CB" w:rsidTr="7D468D7C" w14:paraId="0F0A78C9" w14:textId="77777777">
        <w:trPr>
          <w:trHeight w:val="302"/>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1444D0" w14:paraId="179E523F" w14:textId="181A22D0" w14:noSpellErr="1">
            <w:pPr>
              <w:spacing w:after="0" w:line="259" w:lineRule="auto"/>
              <w:ind w:left="1" w:firstLine="0"/>
              <w:jc w:val="left"/>
              <w:rPr>
                <w:sz w:val="18"/>
                <w:szCs w:val="18"/>
              </w:rPr>
            </w:pPr>
            <w:r w:rsidRPr="7D468D7C" w:rsidR="001444D0">
              <w:rPr>
                <w:sz w:val="18"/>
                <w:szCs w:val="18"/>
              </w:rPr>
              <w:t>Worker</w:t>
            </w:r>
            <w:r w:rsidRPr="7D468D7C" w:rsidR="00D830CB">
              <w:rPr>
                <w:sz w:val="18"/>
                <w:szCs w:val="18"/>
              </w:rPr>
              <w:t xml:space="preserve"> Node 4 </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2FC5ED64" w14:noSpellErr="1" w14:textId="7824B775">
            <w:pPr>
              <w:spacing w:after="0" w:line="259" w:lineRule="auto"/>
              <w:ind w:left="0"/>
              <w:jc w:val="center"/>
              <w:rPr>
                <w:color w:val="auto" w:themeColor="text1"/>
              </w:rPr>
            </w:pP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0564C42C" w14:textId="46BC2B1C">
            <w:pPr>
              <w:pStyle w:val="Normal"/>
              <w:spacing w:line="259" w:lineRule="auto"/>
              <w:jc w:val="center"/>
              <w:rPr>
                <w:color w:val="auto"/>
              </w:rPr>
            </w:pP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27CD6F03" w14:textId="51AAD2C6">
            <w:pPr>
              <w:pStyle w:val="Normal"/>
              <w:spacing w:line="259" w:lineRule="auto"/>
              <w:jc w:val="center"/>
              <w:rPr>
                <w:color w:val="auto"/>
              </w:rPr>
            </w:pP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788E36FD" w:rsidP="7D468D7C" w:rsidRDefault="788E36FD" w14:paraId="041B12E6" w14:textId="258D1D66">
            <w:pPr>
              <w:pStyle w:val="Normal"/>
              <w:spacing w:line="259" w:lineRule="auto"/>
              <w:jc w:val="center"/>
              <w:rPr>
                <w:color w:val="auto"/>
              </w:rPr>
            </w:pPr>
            <w:r w:rsidRPr="7D468D7C" w:rsidR="788E36FD">
              <w:rPr>
                <w:color w:val="auto"/>
              </w:rPr>
              <w:t>4</w:t>
            </w:r>
          </w:p>
        </w:tc>
        <w:tc>
          <w:tcPr>
            <w:tcW w:w="90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1C4D0F09" w14:textId="5CA7E2C7" w14:noSpellErr="1">
            <w:pPr>
              <w:jc w:val="center"/>
              <w:rPr>
                <w:color w:val="auto" w:themeColor="text1"/>
              </w:rPr>
            </w:pPr>
            <w:r w:rsidRPr="7D468D7C" w:rsidR="00D830CB">
              <w:rPr>
                <w:color w:val="auto"/>
              </w:rPr>
              <w:t>8</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7C7C92F0" w14:textId="3046293C">
            <w:pPr>
              <w:jc w:val="center"/>
              <w:rPr>
                <w:color w:val="auto" w:themeColor="text1"/>
              </w:rPr>
            </w:pPr>
            <w:r w:rsidRPr="7D468D7C" w:rsidR="085FBCB9">
              <w:rPr>
                <w:color w:val="auto"/>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3253B01D" w14:textId="180B3C95">
            <w:pPr>
              <w:jc w:val="center"/>
              <w:rPr>
                <w:color w:val="auto" w:themeColor="text1"/>
              </w:rPr>
            </w:pPr>
            <w:r w:rsidRPr="7D468D7C" w:rsidR="4F24AC02">
              <w:rPr>
                <w:color w:val="auto"/>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5730D923" w14:textId="0A322532">
            <w:pPr>
              <w:spacing w:after="0" w:line="259" w:lineRule="auto"/>
              <w:ind w:left="-9" w:hanging="0"/>
              <w:jc w:val="center"/>
              <w:rPr>
                <w:color w:val="auto" w:themeColor="text1"/>
                <w:lang w:val="de-CH"/>
              </w:rPr>
            </w:pP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37D86CE4" w14:textId="64939632">
            <w:pPr>
              <w:pStyle w:val="Normal"/>
              <w:spacing w:line="259" w:lineRule="auto"/>
              <w:jc w:val="center"/>
              <w:rPr>
                <w:color w:val="auto"/>
                <w:lang w:val="de-CH"/>
              </w:rPr>
            </w:pP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0BB91071" w14:textId="01CE9817">
            <w:pPr>
              <w:pStyle w:val="Normal"/>
              <w:spacing w:line="259" w:lineRule="auto"/>
              <w:jc w:val="center"/>
              <w:rPr>
                <w:color w:val="auto"/>
                <w:lang w:val="de-CH"/>
              </w:rPr>
            </w:pP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259BC686" w:rsidP="7D468D7C" w:rsidRDefault="259BC686" w14:paraId="4095FC91" w14:textId="78CC88DC">
            <w:pPr>
              <w:pStyle w:val="Normal"/>
              <w:spacing w:line="259" w:lineRule="auto"/>
              <w:jc w:val="center"/>
              <w:rPr>
                <w:color w:val="auto"/>
                <w:lang w:val="de-CH"/>
              </w:rPr>
            </w:pPr>
            <w:r w:rsidRPr="7D468D7C" w:rsidR="259BC686">
              <w:rPr>
                <w:color w:val="auto"/>
                <w:lang w:val="de-CH"/>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491B8B42" w14:textId="4EDDC645">
            <w:pPr>
              <w:jc w:val="center"/>
              <w:rPr>
                <w:color w:val="000000" w:themeColor="text1"/>
                <w:lang w:val="de-CH"/>
              </w:rPr>
            </w:pPr>
            <w:r w:rsidRPr="7D468D7C" w:rsidR="111A3D57">
              <w:rPr>
                <w:color w:val="000000" w:themeColor="text1" w:themeTint="FF" w:themeShade="FF"/>
                <w:lang w:val="de-CH"/>
              </w:rPr>
              <w:t>16</w:t>
            </w:r>
          </w:p>
        </w:tc>
        <w:tc>
          <w:tcPr>
            <w:tcW w:w="81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A64B62" w14:paraId="7EC2E9A7" w14:textId="166BCA16">
            <w:pPr>
              <w:jc w:val="center"/>
              <w:rPr>
                <w:color w:val="000000" w:themeColor="text1"/>
                <w:lang w:val="de-CH"/>
              </w:rPr>
            </w:pPr>
            <w:r w:rsidRPr="7D468D7C" w:rsidR="54254712">
              <w:rPr>
                <w:color w:val="000000" w:themeColor="text1" w:themeTint="FF" w:themeShade="FF"/>
                <w:lang w:val="de-CH"/>
              </w:rPr>
              <w:t>16</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A64B62" w14:paraId="54C801C5" w14:textId="022F4E9C">
            <w:pPr>
              <w:jc w:val="center"/>
              <w:rPr>
                <w:color w:val="000000" w:themeColor="text1"/>
                <w:lang w:val="de-CH"/>
              </w:rPr>
            </w:pPr>
            <w:r w:rsidRPr="7D468D7C" w:rsidR="4A48C93D">
              <w:rPr>
                <w:color w:val="000000" w:themeColor="text1" w:themeTint="FF" w:themeShade="FF"/>
                <w:lang w:val="de-CH"/>
              </w:rPr>
              <w:t>32</w:t>
            </w:r>
          </w:p>
        </w:tc>
      </w:tr>
      <w:tr w:rsidR="00D830CB" w:rsidTr="7D468D7C" w14:paraId="6DE08DE7" w14:textId="77777777">
        <w:trPr>
          <w:trHeight w:val="302"/>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1444D0" w14:paraId="65AA8751" w14:textId="024BB0F5" w14:noSpellErr="1">
            <w:pPr>
              <w:spacing w:after="0" w:line="259" w:lineRule="auto"/>
              <w:ind w:left="1" w:firstLine="0"/>
              <w:jc w:val="left"/>
              <w:rPr>
                <w:sz w:val="18"/>
                <w:szCs w:val="18"/>
              </w:rPr>
            </w:pPr>
            <w:r w:rsidRPr="7D468D7C" w:rsidR="001444D0">
              <w:rPr>
                <w:sz w:val="18"/>
                <w:szCs w:val="18"/>
              </w:rPr>
              <w:t>Worker</w:t>
            </w:r>
            <w:r w:rsidRPr="7D468D7C" w:rsidR="00D830CB">
              <w:rPr>
                <w:sz w:val="18"/>
                <w:szCs w:val="18"/>
              </w:rPr>
              <w:t xml:space="preserve"> Node 5 </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5A161D52" w14:noSpellErr="1" w14:textId="4187F3DD">
            <w:pPr>
              <w:spacing w:after="0" w:line="259" w:lineRule="auto"/>
              <w:ind w:left="0"/>
              <w:jc w:val="center"/>
              <w:rPr>
                <w:color w:val="auto" w:themeColor="text1"/>
              </w:rPr>
            </w:pP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7EA43079" w14:textId="78EC5505">
            <w:pPr>
              <w:pStyle w:val="Normal"/>
              <w:spacing w:line="259" w:lineRule="auto"/>
              <w:jc w:val="center"/>
              <w:rPr>
                <w:color w:val="auto"/>
              </w:rPr>
            </w:pP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7648E686" w14:textId="4AD37AB0">
            <w:pPr>
              <w:pStyle w:val="Normal"/>
              <w:spacing w:line="259" w:lineRule="auto"/>
              <w:jc w:val="center"/>
              <w:rPr>
                <w:color w:val="auto"/>
              </w:rPr>
            </w:pP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5B71E2F1" w14:textId="4D32BECE">
            <w:pPr>
              <w:pStyle w:val="Normal"/>
              <w:spacing w:line="259" w:lineRule="auto"/>
              <w:jc w:val="center"/>
              <w:rPr>
                <w:color w:val="auto"/>
              </w:rPr>
            </w:pPr>
          </w:p>
        </w:tc>
        <w:tc>
          <w:tcPr>
            <w:tcW w:w="90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4E66CA19" w14:noSpellErr="1" w14:textId="252E4BC6">
            <w:pPr>
              <w:jc w:val="center"/>
              <w:rPr>
                <w:color w:val="auto" w:themeColor="text1"/>
              </w:rPr>
            </w:pP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6A7D9E33" w14:textId="47A9CBDF">
            <w:pPr>
              <w:jc w:val="center"/>
              <w:rPr>
                <w:color w:val="auto" w:themeColor="text1"/>
              </w:rPr>
            </w:pPr>
            <w:r w:rsidRPr="7D468D7C" w:rsidR="32114F54">
              <w:rPr>
                <w:color w:val="auto"/>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1A9D6EBA" w14:textId="0308B4ED">
            <w:pPr>
              <w:jc w:val="center"/>
              <w:rPr>
                <w:color w:val="auto" w:themeColor="text1"/>
              </w:rPr>
            </w:pPr>
            <w:r w:rsidRPr="7D468D7C" w:rsidR="1884F285">
              <w:rPr>
                <w:color w:val="auto"/>
              </w:rPr>
              <w:t>8</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1D6FA609" w14:textId="37F9D1A4">
            <w:pPr>
              <w:spacing w:after="0" w:line="259" w:lineRule="auto"/>
              <w:ind w:left="1"/>
              <w:jc w:val="center"/>
              <w:rPr>
                <w:color w:val="auto" w:themeColor="text1"/>
                <w:lang w:val="de-CH"/>
              </w:rPr>
            </w:pP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44A388F7" w14:textId="0FBACD21">
            <w:pPr>
              <w:pStyle w:val="Normal"/>
              <w:spacing w:line="259" w:lineRule="auto"/>
              <w:jc w:val="center"/>
              <w:rPr>
                <w:color w:val="auto"/>
                <w:lang w:val="de-CH"/>
              </w:rPr>
            </w:pP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0658AF3C" w14:textId="152AA516">
            <w:pPr>
              <w:pStyle w:val="Normal"/>
              <w:spacing w:line="259" w:lineRule="auto"/>
              <w:jc w:val="center"/>
              <w:rPr>
                <w:color w:val="auto"/>
                <w:lang w:val="de-CH"/>
              </w:rPr>
            </w:pP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7D468D7C" w:rsidP="7D468D7C" w:rsidRDefault="7D468D7C" w14:paraId="3A17D82F" w14:textId="5E1C1797">
            <w:pPr>
              <w:pStyle w:val="Normal"/>
              <w:spacing w:line="259" w:lineRule="auto"/>
              <w:jc w:val="center"/>
              <w:rPr>
                <w:color w:val="auto"/>
                <w:lang w:val="de-CH"/>
              </w:rPr>
            </w:pP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06178B" w14:paraId="099C2C95" w14:textId="1D8DBED7">
            <w:pPr>
              <w:jc w:val="center"/>
              <w:rPr>
                <w:color w:val="000000" w:themeColor="text1"/>
                <w:lang w:val="de-CH"/>
              </w:rPr>
            </w:pPr>
          </w:p>
        </w:tc>
        <w:tc>
          <w:tcPr>
            <w:tcW w:w="81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A64B62" w14:paraId="0BB4A4DD" w14:textId="51BC0080">
            <w:pPr>
              <w:jc w:val="center"/>
              <w:rPr>
                <w:color w:val="000000" w:themeColor="text1"/>
                <w:lang w:val="de-CH"/>
              </w:rPr>
            </w:pPr>
            <w:r w:rsidRPr="7D468D7C" w:rsidR="29176768">
              <w:rPr>
                <w:color w:val="000000" w:themeColor="text1" w:themeTint="FF" w:themeShade="FF"/>
                <w:lang w:val="de-CH"/>
              </w:rPr>
              <w:t>16</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A64B62" w14:paraId="69C1A2A0" w14:textId="713CF0AB">
            <w:pPr>
              <w:jc w:val="center"/>
              <w:rPr>
                <w:color w:val="000000" w:themeColor="text1"/>
                <w:lang w:val="de-CH"/>
              </w:rPr>
            </w:pPr>
            <w:r w:rsidRPr="7D468D7C" w:rsidR="4A48C93D">
              <w:rPr>
                <w:color w:val="000000" w:themeColor="text1" w:themeTint="FF" w:themeShade="FF"/>
                <w:lang w:val="de-CH"/>
              </w:rPr>
              <w:t>32</w:t>
            </w:r>
          </w:p>
        </w:tc>
      </w:tr>
      <w:tr w:rsidR="00D830CB" w:rsidTr="7D468D7C" w14:paraId="4DFB0F6A" w14:textId="77777777">
        <w:trPr>
          <w:trHeight w:val="302"/>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4C4AFCAB" w14:textId="2D3859D2" w14:noSpellErr="1">
            <w:pPr>
              <w:spacing w:after="0" w:line="259" w:lineRule="auto"/>
              <w:ind w:left="1" w:firstLine="0"/>
              <w:jc w:val="left"/>
              <w:rPr>
                <w:sz w:val="18"/>
                <w:szCs w:val="18"/>
              </w:rPr>
            </w:pPr>
            <w:r w:rsidRPr="7D468D7C" w:rsidR="00D830CB">
              <w:rPr>
                <w:sz w:val="18"/>
                <w:szCs w:val="18"/>
              </w:rPr>
              <w:t xml:space="preserve">TURN Server </w:t>
            </w:r>
          </w:p>
        </w:tc>
        <w:tc>
          <w:tcPr>
            <w:tcW w:w="5325" w:type="dxa"/>
            <w:gridSpan w:val="7"/>
            <w:tcBorders>
              <w:top w:val="single" w:color="000000" w:themeColor="text1" w:sz="4"/>
              <w:left w:val="single" w:color="000000" w:themeColor="text1" w:sz="4"/>
              <w:bottom w:val="single" w:color="000000" w:themeColor="text1" w:sz="4"/>
              <w:right w:val="single" w:color="000000" w:themeColor="text1" w:sz="4"/>
            </w:tcBorders>
            <w:tcMar/>
          </w:tcPr>
          <w:p w:rsidP="7D468D7C" w14:paraId="3B51D3D6" w14:textId="2A185566">
            <w:pPr>
              <w:spacing w:after="0" w:line="259" w:lineRule="auto"/>
              <w:ind w:left="0" w:firstLine="0"/>
              <w:jc w:val="center"/>
              <w:rPr>
                <w:color w:val="auto"/>
              </w:rPr>
            </w:pPr>
            <w:r w:rsidRPr="7D468D7C" w:rsidR="0AC3082E">
              <w:rPr>
                <w:color w:val="auto"/>
              </w:rPr>
              <w:t>1</w:t>
            </w:r>
          </w:p>
        </w:tc>
        <w:tc>
          <w:tcPr>
            <w:tcW w:w="5599" w:type="dxa"/>
            <w:gridSpan w:val="7"/>
            <w:tcBorders>
              <w:top w:val="single" w:color="000000" w:themeColor="text1" w:sz="4"/>
              <w:left w:val="single" w:color="000000" w:themeColor="text1" w:sz="4"/>
              <w:bottom w:val="single" w:color="000000" w:themeColor="text1" w:sz="4"/>
              <w:right w:val="single" w:color="000000" w:themeColor="text1" w:sz="4"/>
            </w:tcBorders>
            <w:tcMar/>
          </w:tcPr>
          <w:p w:rsidP="7D468D7C" w14:paraId="21D991D0" w14:noSpellErr="1" w14:textId="661F02EE">
            <w:pPr>
              <w:spacing w:after="0" w:line="259" w:lineRule="auto"/>
              <w:ind w:left="1" w:firstLine="0"/>
              <w:jc w:val="center"/>
              <w:rPr>
                <w:color w:val="auto"/>
              </w:rPr>
            </w:pPr>
            <w:r w:rsidRPr="7D468D7C" w:rsidR="0064586E">
              <w:rPr>
                <w:color w:val="auto"/>
              </w:rPr>
              <w:t>4</w:t>
            </w:r>
          </w:p>
        </w:tc>
      </w:tr>
      <w:tr w:rsidR="00D830CB" w:rsidTr="7D468D7C" w14:paraId="3106D3B3" w14:textId="77777777">
        <w:trPr>
          <w:trHeight w:val="302"/>
        </w:trPr>
        <w:tc>
          <w:tcPr>
            <w:tcW w:w="161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D830CB" w14:paraId="3ACCF176" w14:textId="317FC1A6" w14:noSpellErr="1">
            <w:pPr>
              <w:spacing w:line="259" w:lineRule="auto"/>
              <w:jc w:val="left"/>
              <w:rPr>
                <w:color w:val="000000" w:themeColor="text1"/>
                <w:sz w:val="18"/>
                <w:szCs w:val="18"/>
              </w:rPr>
            </w:pPr>
            <w:r w:rsidRPr="7D468D7C" w:rsidR="00D830CB">
              <w:rPr>
                <w:color w:val="000000" w:themeColor="text1" w:themeTint="FF" w:themeShade="FF"/>
                <w:sz w:val="18"/>
                <w:szCs w:val="18"/>
              </w:rPr>
              <w:t>SQL Server</w:t>
            </w:r>
            <w:r w:rsidRPr="7D468D7C" w:rsidR="00D830CB">
              <w:rPr>
                <w:color w:val="000000" w:themeColor="text1" w:themeTint="FF" w:themeShade="FF"/>
                <w:sz w:val="18"/>
                <w:szCs w:val="18"/>
              </w:rPr>
              <w:t xml:space="preserve"> </w:t>
            </w:r>
            <w:r w:rsidRPr="7D468D7C" w:rsidR="00D830CB">
              <w:rPr>
                <w:color w:val="000000" w:themeColor="text1" w:themeTint="FF" w:themeShade="FF"/>
                <w:sz w:val="18"/>
                <w:szCs w:val="18"/>
              </w:rPr>
              <w:t>(*)</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1A4F60" w14:paraId="415E4839" w14:textId="12A2DE74">
            <w:pPr>
              <w:spacing w:line="259" w:lineRule="auto"/>
              <w:jc w:val="center"/>
              <w:rPr>
                <w:color w:val="auto" w:themeColor="text1"/>
              </w:rPr>
            </w:pPr>
            <w:r w:rsidRPr="7D468D7C" w:rsidR="6A8F4E43">
              <w:rPr>
                <w:color w:val="auto"/>
              </w:rPr>
              <w:t>1</w:t>
            </w: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6A8F4E43" w:rsidP="7D468D7C" w:rsidRDefault="6A8F4E43" w14:paraId="1B29B018" w14:textId="6293976B">
            <w:pPr>
              <w:pStyle w:val="Normal"/>
              <w:spacing w:line="259" w:lineRule="auto"/>
              <w:jc w:val="center"/>
              <w:rPr>
                <w:color w:val="auto"/>
              </w:rPr>
            </w:pPr>
            <w:r w:rsidRPr="7D468D7C" w:rsidR="6A8F4E43">
              <w:rPr>
                <w:color w:val="auto"/>
              </w:rPr>
              <w:t>1</w:t>
            </w: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6A8F4E43" w:rsidP="7D468D7C" w:rsidRDefault="6A8F4E43" w14:paraId="5C0E238A" w14:textId="4847772A">
            <w:pPr>
              <w:pStyle w:val="Normal"/>
              <w:spacing w:line="259" w:lineRule="auto"/>
              <w:jc w:val="center"/>
              <w:rPr>
                <w:color w:val="auto"/>
              </w:rPr>
            </w:pPr>
            <w:r w:rsidRPr="7D468D7C" w:rsidR="6A8F4E43">
              <w:rPr>
                <w:color w:val="auto"/>
              </w:rPr>
              <w:t>2</w:t>
            </w:r>
          </w:p>
        </w:tc>
        <w:tc>
          <w:tcPr>
            <w:tcW w:w="722" w:type="dxa"/>
            <w:tcBorders>
              <w:top w:val="single" w:color="000000" w:themeColor="text1" w:sz="4"/>
              <w:left w:val="single" w:color="000000" w:themeColor="text1" w:sz="4"/>
              <w:bottom w:val="single" w:color="000000" w:themeColor="text1" w:sz="4"/>
              <w:right w:val="single" w:color="000000" w:themeColor="text1" w:sz="4"/>
            </w:tcBorders>
            <w:tcMar/>
          </w:tcPr>
          <w:p w:rsidR="6A8F4E43" w:rsidP="7D468D7C" w:rsidRDefault="6A8F4E43" w14:paraId="02ADA0A6" w14:textId="41B6C9D5">
            <w:pPr>
              <w:pStyle w:val="Normal"/>
              <w:spacing w:line="259" w:lineRule="auto"/>
              <w:jc w:val="center"/>
              <w:rPr>
                <w:color w:val="auto"/>
              </w:rPr>
            </w:pPr>
            <w:r w:rsidRPr="7D468D7C" w:rsidR="6A8F4E43">
              <w:rPr>
                <w:color w:val="auto"/>
              </w:rPr>
              <w:t>2</w:t>
            </w:r>
          </w:p>
        </w:tc>
        <w:tc>
          <w:tcPr>
            <w:tcW w:w="90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1A4F60" w14:paraId="2E0D9CC7" w14:textId="07D518FD">
            <w:pPr>
              <w:jc w:val="center"/>
              <w:rPr>
                <w:color w:val="auto" w:themeColor="text1"/>
              </w:rPr>
            </w:pPr>
            <w:r w:rsidRPr="7D468D7C" w:rsidR="6CD6688A">
              <w:rPr>
                <w:color w:val="auto"/>
              </w:rPr>
              <w:t>4</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1A4F60" w14:paraId="223EA7B8" w14:textId="6CEE4261">
            <w:pPr>
              <w:jc w:val="center"/>
              <w:rPr>
                <w:color w:val="auto" w:themeColor="text1"/>
              </w:rPr>
            </w:pPr>
            <w:r w:rsidRPr="7D468D7C" w:rsidR="6CD6688A">
              <w:rPr>
                <w:color w:val="auto"/>
              </w:rPr>
              <w:t>6</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1A4F60" w14:paraId="7F67F11A" w14:textId="31E5CB8A">
            <w:pPr>
              <w:jc w:val="center"/>
              <w:rPr>
                <w:color w:val="auto" w:themeColor="text1"/>
              </w:rPr>
            </w:pPr>
            <w:r w:rsidRPr="7D468D7C" w:rsidR="6CD6688A">
              <w:rPr>
                <w:color w:val="auto"/>
              </w:rPr>
              <w:t>10</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1A4F60" w14:paraId="0704CA8F" w14:textId="2219DEDD">
            <w:pPr>
              <w:spacing w:line="259" w:lineRule="auto"/>
              <w:jc w:val="center"/>
              <w:rPr>
                <w:color w:val="auto" w:themeColor="text1"/>
              </w:rPr>
            </w:pPr>
            <w:r w:rsidRPr="7D468D7C" w:rsidR="1FAA11F4">
              <w:rPr>
                <w:color w:val="auto"/>
              </w:rPr>
              <w:t>8</w:t>
            </w: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1FAA11F4" w:rsidP="7D468D7C" w:rsidRDefault="1FAA11F4" w14:paraId="400A31B8" w14:textId="53510685">
            <w:pPr>
              <w:pStyle w:val="Normal"/>
              <w:spacing w:line="259" w:lineRule="auto"/>
              <w:jc w:val="center"/>
              <w:rPr>
                <w:color w:val="auto"/>
              </w:rPr>
            </w:pPr>
            <w:r w:rsidRPr="7D468D7C" w:rsidR="1FAA11F4">
              <w:rPr>
                <w:color w:val="auto"/>
              </w:rPr>
              <w:t>8</w:t>
            </w: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1FAA11F4" w:rsidP="7D468D7C" w:rsidRDefault="1FAA11F4" w14:paraId="4086BC15" w14:textId="7914B4A3">
            <w:pPr>
              <w:pStyle w:val="Normal"/>
              <w:spacing w:line="259" w:lineRule="auto"/>
              <w:jc w:val="center"/>
              <w:rPr>
                <w:color w:val="auto"/>
              </w:rPr>
            </w:pPr>
            <w:r w:rsidRPr="7D468D7C" w:rsidR="1FAA11F4">
              <w:rPr>
                <w:color w:val="auto"/>
              </w:rPr>
              <w:t>8</w:t>
            </w:r>
          </w:p>
        </w:tc>
        <w:tc>
          <w:tcPr>
            <w:tcW w:w="813" w:type="dxa"/>
            <w:tcBorders>
              <w:top w:val="single" w:color="000000" w:themeColor="text1" w:sz="4"/>
              <w:left w:val="single" w:color="000000" w:themeColor="text1" w:sz="4"/>
              <w:bottom w:val="single" w:color="000000" w:themeColor="text1" w:sz="4"/>
              <w:right w:val="single" w:color="000000" w:themeColor="text1" w:sz="4"/>
            </w:tcBorders>
            <w:tcMar/>
          </w:tcPr>
          <w:p w:rsidR="1FAA11F4" w:rsidP="7D468D7C" w:rsidRDefault="1FAA11F4" w14:paraId="3A7B0D45" w14:textId="5C371E69">
            <w:pPr>
              <w:pStyle w:val="Normal"/>
              <w:spacing w:line="259" w:lineRule="auto"/>
              <w:jc w:val="center"/>
              <w:rPr>
                <w:color w:val="auto"/>
              </w:rPr>
            </w:pPr>
            <w:r w:rsidRPr="7D468D7C" w:rsidR="1FAA11F4">
              <w:rPr>
                <w:color w:val="auto"/>
              </w:rPr>
              <w:t>10</w:t>
            </w:r>
          </w:p>
        </w:tc>
        <w:tc>
          <w:tcPr>
            <w:tcW w:w="813"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9059E1" w14:paraId="308C46F7" w14:textId="2943C74D">
            <w:pPr>
              <w:jc w:val="center"/>
              <w:rPr>
                <w:color w:val="000000" w:themeColor="text1"/>
              </w:rPr>
            </w:pPr>
            <w:r w:rsidRPr="7D468D7C" w:rsidR="1FAA11F4">
              <w:rPr>
                <w:color w:val="000000" w:themeColor="text1" w:themeTint="FF" w:themeShade="FF"/>
              </w:rPr>
              <w:t>20</w:t>
            </w:r>
          </w:p>
        </w:tc>
        <w:tc>
          <w:tcPr>
            <w:tcW w:w="81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9059E1" w14:paraId="62F2B1DD" w14:textId="4652A45E">
            <w:pPr>
              <w:jc w:val="center"/>
              <w:rPr>
                <w:color w:val="000000" w:themeColor="text1"/>
              </w:rPr>
            </w:pPr>
            <w:r w:rsidRPr="7D468D7C" w:rsidR="1FAA11F4">
              <w:rPr>
                <w:color w:val="000000" w:themeColor="text1" w:themeTint="FF" w:themeShade="FF"/>
              </w:rPr>
              <w:t>30</w:t>
            </w:r>
          </w:p>
        </w:tc>
        <w:tc>
          <w:tcPr>
            <w:tcW w:w="72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D830CB" w:rsidP="7D468D7C" w:rsidRDefault="00CF774B" w14:paraId="49402990" w14:textId="35E8643E">
            <w:pPr>
              <w:ind w:left="0" w:hanging="0"/>
              <w:jc w:val="center"/>
              <w:rPr>
                <w:color w:val="000000" w:themeColor="text1"/>
              </w:rPr>
            </w:pPr>
            <w:r w:rsidRPr="7D468D7C" w:rsidR="1FAA11F4">
              <w:rPr>
                <w:color w:val="000000" w:themeColor="text1" w:themeTint="FF" w:themeShade="FF"/>
              </w:rPr>
              <w:t>40</w:t>
            </w:r>
          </w:p>
        </w:tc>
      </w:tr>
    </w:tbl>
    <w:p w:rsidR="00905C62" w:rsidP="00905C62" w:rsidRDefault="00905C62" w14:paraId="3AE5C507" w14:textId="1BC47EF4">
      <w:pPr>
        <w:rPr>
          <w:lang w:val="de-CH"/>
        </w:rPr>
      </w:pPr>
    </w:p>
    <w:p w:rsidR="7D468D7C" w:rsidP="7D468D7C" w:rsidRDefault="7D468D7C" w14:paraId="0C362359" w14:textId="7974B144">
      <w:pPr>
        <w:ind w:left="-4"/>
      </w:pPr>
    </w:p>
    <w:p w:rsidR="7D468D7C" w:rsidP="7D468D7C" w:rsidRDefault="7D468D7C" w14:paraId="7CC29957" w14:textId="5092EE34">
      <w:pPr>
        <w:ind w:left="-4"/>
      </w:pPr>
    </w:p>
    <w:p w:rsidR="7D468D7C" w:rsidP="7D468D7C" w:rsidRDefault="7D468D7C" w14:paraId="016D0BC0" w14:textId="3348F74B">
      <w:pPr>
        <w:ind w:left="-4"/>
      </w:pPr>
    </w:p>
    <w:p w:rsidR="7D468D7C" w:rsidP="7D468D7C" w:rsidRDefault="7D468D7C" w14:paraId="2914F786" w14:textId="11ACBD31">
      <w:pPr>
        <w:ind w:left="-4"/>
      </w:pPr>
    </w:p>
    <w:p w:rsidR="7D468D7C" w:rsidP="7D468D7C" w:rsidRDefault="7D468D7C" w14:paraId="52385D44" w14:textId="61A02634">
      <w:pPr>
        <w:ind w:left="-4"/>
      </w:pPr>
    </w:p>
    <w:p w:rsidR="7D468D7C" w:rsidP="7D468D7C" w:rsidRDefault="7D468D7C" w14:paraId="097A47C6" w14:textId="2B51E9D3">
      <w:pPr>
        <w:ind w:left="-4"/>
      </w:pPr>
    </w:p>
    <w:p w:rsidR="7D468D7C" w:rsidP="7D468D7C" w:rsidRDefault="7D468D7C" w14:paraId="7787DF03" w14:textId="015C0FD8">
      <w:pPr>
        <w:pStyle w:val="Normal"/>
        <w:ind w:left="-4"/>
      </w:pPr>
    </w:p>
    <w:p w:rsidR="7D468D7C" w:rsidP="7D468D7C" w:rsidRDefault="7D468D7C" w14:paraId="15A356A9" w14:textId="5265D2B5">
      <w:pPr>
        <w:pStyle w:val="Normal"/>
        <w:ind w:left="-4"/>
      </w:pPr>
    </w:p>
    <w:p w:rsidR="2EEFF20B" w:rsidP="7D468D7C" w:rsidRDefault="2EEFF20B" w14:paraId="18BBF7AB" w14:textId="5C1E483F">
      <w:pPr>
        <w:pStyle w:val="Normal"/>
        <w:ind w:left="-4"/>
      </w:pPr>
      <w:r w:rsidRPr="7D468D7C" w:rsidR="2EEFF20B">
        <w:rPr>
          <w:sz w:val="32"/>
          <w:szCs w:val="32"/>
        </w:rPr>
        <w:t>Sizing recommendations for appliance</w:t>
      </w:r>
    </w:p>
    <w:p w:rsidR="4C498482" w:rsidP="7D468D7C" w:rsidRDefault="4C498482" w14:paraId="27DAE6BD" w14:textId="1B5F0832">
      <w:pPr>
        <w:pStyle w:val="Normal"/>
        <w:ind w:left="-4"/>
        <w:rPr>
          <w:sz w:val="20"/>
          <w:szCs w:val="20"/>
        </w:rPr>
      </w:pPr>
      <w:r w:rsidRPr="7D468D7C" w:rsidR="4C498482">
        <w:rPr>
          <w:sz w:val="20"/>
          <w:szCs w:val="20"/>
        </w:rPr>
        <w:t xml:space="preserve">This chapter </w:t>
      </w:r>
      <w:r w:rsidRPr="7D468D7C" w:rsidR="4C498482">
        <w:rPr>
          <w:sz w:val="20"/>
          <w:szCs w:val="20"/>
        </w:rPr>
        <w:t>provides</w:t>
      </w:r>
      <w:r w:rsidRPr="7D468D7C" w:rsidR="4C498482">
        <w:rPr>
          <w:sz w:val="20"/>
          <w:szCs w:val="20"/>
        </w:rPr>
        <w:t xml:space="preserve"> the </w:t>
      </w:r>
      <w:r w:rsidRPr="7D468D7C" w:rsidR="4C498482">
        <w:rPr>
          <w:sz w:val="20"/>
          <w:szCs w:val="20"/>
        </w:rPr>
        <w:t>minimum</w:t>
      </w:r>
      <w:r w:rsidRPr="7D468D7C" w:rsidR="4C498482">
        <w:rPr>
          <w:sz w:val="20"/>
          <w:szCs w:val="20"/>
        </w:rPr>
        <w:t xml:space="preserve"> server specifications </w:t>
      </w:r>
      <w:r w:rsidRPr="7D468D7C" w:rsidR="4C498482">
        <w:rPr>
          <w:sz w:val="20"/>
          <w:szCs w:val="20"/>
        </w:rPr>
        <w:t>required</w:t>
      </w:r>
      <w:r w:rsidRPr="7D468D7C" w:rsidR="4C498482">
        <w:rPr>
          <w:sz w:val="20"/>
          <w:szCs w:val="20"/>
        </w:rPr>
        <w:t xml:space="preserve"> for the </w:t>
      </w:r>
      <w:r w:rsidRPr="7D468D7C" w:rsidR="4C498482">
        <w:rPr>
          <w:sz w:val="20"/>
          <w:szCs w:val="20"/>
        </w:rPr>
        <w:t>optimal</w:t>
      </w:r>
      <w:r w:rsidRPr="7D468D7C" w:rsidR="4C498482">
        <w:rPr>
          <w:sz w:val="20"/>
          <w:szCs w:val="20"/>
        </w:rPr>
        <w:t xml:space="preserve"> operation of Collaboard. These guidelines have been </w:t>
      </w:r>
      <w:r w:rsidRPr="7D468D7C" w:rsidR="4C498482">
        <w:rPr>
          <w:sz w:val="20"/>
          <w:szCs w:val="20"/>
        </w:rPr>
        <w:t>determined</w:t>
      </w:r>
      <w:r w:rsidRPr="7D468D7C" w:rsidR="4C498482">
        <w:rPr>
          <w:sz w:val="20"/>
          <w:szCs w:val="20"/>
        </w:rPr>
        <w:t xml:space="preserve"> considering a system supporting a maximum of 200 total users, with a </w:t>
      </w:r>
      <w:r w:rsidRPr="7D468D7C" w:rsidR="4C498482">
        <w:rPr>
          <w:sz w:val="20"/>
          <w:szCs w:val="20"/>
        </w:rPr>
        <w:t>maximum</w:t>
      </w:r>
      <w:r w:rsidRPr="7D468D7C" w:rsidR="4C498482">
        <w:rPr>
          <w:sz w:val="20"/>
          <w:szCs w:val="20"/>
        </w:rPr>
        <w:t xml:space="preserve"> concurrency of 25 users.</w:t>
      </w:r>
    </w:p>
    <w:p w:rsidR="4C498482" w:rsidP="7D468D7C" w:rsidRDefault="4C498482" w14:paraId="6BA40E93" w14:textId="55628BE4">
      <w:pPr>
        <w:pStyle w:val="Normal"/>
        <w:ind w:left="-4"/>
        <w:rPr>
          <w:sz w:val="20"/>
          <w:szCs w:val="20"/>
        </w:rPr>
      </w:pPr>
      <w:r w:rsidRPr="7D468D7C" w:rsidR="4C498482">
        <w:rPr>
          <w:sz w:val="20"/>
          <w:szCs w:val="20"/>
        </w:rPr>
        <w:t xml:space="preserve"> </w:t>
      </w:r>
    </w:p>
    <w:p w:rsidR="4C498482" w:rsidP="7D468D7C" w:rsidRDefault="4C498482" w14:paraId="2DF82332" w14:textId="5419FDD6">
      <w:pPr>
        <w:pStyle w:val="Normal"/>
        <w:ind w:left="-4"/>
        <w:rPr>
          <w:b w:val="1"/>
          <w:bCs w:val="1"/>
          <w:sz w:val="20"/>
          <w:szCs w:val="20"/>
        </w:rPr>
      </w:pPr>
      <w:r w:rsidRPr="7D468D7C" w:rsidR="4C498482">
        <w:rPr>
          <w:b w:val="1"/>
          <w:bCs w:val="1"/>
          <w:sz w:val="20"/>
          <w:szCs w:val="20"/>
        </w:rPr>
        <w:t>CPU Requirements</w:t>
      </w:r>
    </w:p>
    <w:p w:rsidR="4C498482" w:rsidP="7D468D7C" w:rsidRDefault="4C498482" w14:paraId="326218DF" w14:textId="57B07557">
      <w:pPr>
        <w:pStyle w:val="Normal"/>
        <w:ind w:left="-4"/>
        <w:rPr>
          <w:color w:val="FF0000"/>
          <w:sz w:val="20"/>
          <w:szCs w:val="20"/>
        </w:rPr>
      </w:pPr>
      <w:r w:rsidRPr="7D468D7C" w:rsidR="4C498482">
        <w:rPr>
          <w:sz w:val="20"/>
          <w:szCs w:val="20"/>
        </w:rPr>
        <w:t>Minimum Specificatio</w:t>
      </w:r>
      <w:r w:rsidRPr="7D468D7C" w:rsidR="4C498482">
        <w:rPr>
          <w:color w:val="auto"/>
          <w:sz w:val="20"/>
          <w:szCs w:val="20"/>
        </w:rPr>
        <w:t xml:space="preserve">n: </w:t>
      </w:r>
      <w:r w:rsidRPr="7D468D7C" w:rsidR="072BEB54">
        <w:rPr>
          <w:color w:val="auto"/>
          <w:sz w:val="20"/>
          <w:szCs w:val="20"/>
        </w:rPr>
        <w:t>4-</w:t>
      </w:r>
      <w:r w:rsidRPr="7D468D7C" w:rsidR="4C498482">
        <w:rPr>
          <w:color w:val="auto"/>
          <w:sz w:val="20"/>
          <w:szCs w:val="20"/>
        </w:rPr>
        <w:t xml:space="preserve">core, </w:t>
      </w:r>
      <w:r w:rsidRPr="7D468D7C" w:rsidR="256C7CFB">
        <w:rPr>
          <w:color w:val="auto"/>
          <w:sz w:val="20"/>
          <w:szCs w:val="20"/>
        </w:rPr>
        <w:t>8</w:t>
      </w:r>
      <w:r w:rsidRPr="7D468D7C" w:rsidR="4C498482">
        <w:rPr>
          <w:color w:val="auto"/>
          <w:sz w:val="20"/>
          <w:szCs w:val="20"/>
        </w:rPr>
        <w:t>-thread processor</w:t>
      </w:r>
    </w:p>
    <w:p w:rsidR="4C498482" w:rsidP="7D468D7C" w:rsidRDefault="4C498482" w14:paraId="29E65371" w14:textId="17FD06E0">
      <w:pPr>
        <w:pStyle w:val="Normal"/>
        <w:ind w:left="-4"/>
        <w:rPr>
          <w:sz w:val="20"/>
          <w:szCs w:val="20"/>
        </w:rPr>
      </w:pPr>
      <w:r w:rsidRPr="7D468D7C" w:rsidR="4C498482">
        <w:rPr>
          <w:sz w:val="20"/>
          <w:szCs w:val="20"/>
        </w:rPr>
        <w:t xml:space="preserve">The computational power of the server plays a critical role in ensuring the seamless operation of Collaboard. A minimum of a </w:t>
      </w:r>
      <w:r w:rsidRPr="7D468D7C" w:rsidR="365BA73A">
        <w:rPr>
          <w:sz w:val="20"/>
          <w:szCs w:val="20"/>
        </w:rPr>
        <w:t>4</w:t>
      </w:r>
      <w:r w:rsidRPr="7D468D7C" w:rsidR="4C498482">
        <w:rPr>
          <w:sz w:val="20"/>
          <w:szCs w:val="20"/>
        </w:rPr>
        <w:t xml:space="preserve">-core, </w:t>
      </w:r>
      <w:r w:rsidRPr="7D468D7C" w:rsidR="2037689B">
        <w:rPr>
          <w:sz w:val="20"/>
          <w:szCs w:val="20"/>
        </w:rPr>
        <w:t>8</w:t>
      </w:r>
      <w:r w:rsidRPr="7D468D7C" w:rsidR="4C498482">
        <w:rPr>
          <w:sz w:val="20"/>
          <w:szCs w:val="20"/>
        </w:rPr>
        <w:t xml:space="preserve">-thread processor is recommended to </w:t>
      </w:r>
      <w:r w:rsidRPr="7D468D7C" w:rsidR="4C498482">
        <w:rPr>
          <w:sz w:val="20"/>
          <w:szCs w:val="20"/>
        </w:rPr>
        <w:t>maintain</w:t>
      </w:r>
      <w:r w:rsidRPr="7D468D7C" w:rsidR="4C498482">
        <w:rPr>
          <w:sz w:val="20"/>
          <w:szCs w:val="20"/>
        </w:rPr>
        <w:t xml:space="preserve"> smooth processing of simultaneous tasks across the server. This multicore and multithreading configuration is crucial to support multiple users and operations concurrently without performance degradation.</w:t>
      </w:r>
    </w:p>
    <w:p w:rsidR="4C498482" w:rsidP="7D468D7C" w:rsidRDefault="4C498482" w14:paraId="3701A69F" w14:textId="38E5C66F">
      <w:pPr>
        <w:pStyle w:val="Normal"/>
        <w:ind w:left="-4"/>
        <w:rPr>
          <w:sz w:val="20"/>
          <w:szCs w:val="20"/>
        </w:rPr>
      </w:pPr>
      <w:r w:rsidRPr="7D468D7C" w:rsidR="4C498482">
        <w:rPr>
          <w:sz w:val="20"/>
          <w:szCs w:val="20"/>
        </w:rPr>
        <w:t xml:space="preserve"> </w:t>
      </w:r>
    </w:p>
    <w:p w:rsidR="4C498482" w:rsidP="7D468D7C" w:rsidRDefault="4C498482" w14:paraId="05257008" w14:textId="717252D7">
      <w:pPr>
        <w:pStyle w:val="Normal"/>
        <w:ind w:left="-4"/>
        <w:rPr>
          <w:b w:val="1"/>
          <w:bCs w:val="1"/>
          <w:sz w:val="20"/>
          <w:szCs w:val="20"/>
        </w:rPr>
      </w:pPr>
      <w:r w:rsidRPr="7D468D7C" w:rsidR="4C498482">
        <w:rPr>
          <w:b w:val="1"/>
          <w:bCs w:val="1"/>
          <w:sz w:val="20"/>
          <w:szCs w:val="20"/>
        </w:rPr>
        <w:t>RAM Requirements</w:t>
      </w:r>
    </w:p>
    <w:p w:rsidR="4C498482" w:rsidP="7D468D7C" w:rsidRDefault="4C498482" w14:paraId="2CF670FA" w14:textId="29A016D3">
      <w:pPr>
        <w:pStyle w:val="Normal"/>
        <w:ind w:left="-4"/>
        <w:rPr>
          <w:color w:val="FF0000"/>
          <w:sz w:val="20"/>
          <w:szCs w:val="20"/>
        </w:rPr>
      </w:pPr>
      <w:r w:rsidRPr="7D468D7C" w:rsidR="4C498482">
        <w:rPr>
          <w:sz w:val="20"/>
          <w:szCs w:val="20"/>
        </w:rPr>
        <w:t>Minimum Specificatio</w:t>
      </w:r>
      <w:r w:rsidRPr="7D468D7C" w:rsidR="4C498482">
        <w:rPr>
          <w:color w:val="auto"/>
          <w:sz w:val="20"/>
          <w:szCs w:val="20"/>
        </w:rPr>
        <w:t xml:space="preserve">n: </w:t>
      </w:r>
      <w:r w:rsidRPr="7D468D7C" w:rsidR="7B53A63D">
        <w:rPr>
          <w:color w:val="auto"/>
          <w:sz w:val="20"/>
          <w:szCs w:val="20"/>
        </w:rPr>
        <w:t>32 G</w:t>
      </w:r>
      <w:r w:rsidRPr="7D468D7C" w:rsidR="4C498482">
        <w:rPr>
          <w:color w:val="auto"/>
          <w:sz w:val="20"/>
          <w:szCs w:val="20"/>
        </w:rPr>
        <w:t>B</w:t>
      </w:r>
    </w:p>
    <w:p w:rsidR="4C498482" w:rsidP="7D468D7C" w:rsidRDefault="4C498482" w14:paraId="1468C2BB" w14:textId="7DBE0D84">
      <w:pPr>
        <w:pStyle w:val="Normal"/>
        <w:ind w:left="-4"/>
        <w:rPr>
          <w:sz w:val="20"/>
          <w:szCs w:val="20"/>
        </w:rPr>
      </w:pPr>
      <w:r w:rsidRPr="7D468D7C" w:rsidR="4C498482">
        <w:rPr>
          <w:sz w:val="20"/>
          <w:szCs w:val="20"/>
        </w:rPr>
        <w:t xml:space="preserve">A minimum of </w:t>
      </w:r>
      <w:r w:rsidRPr="7D468D7C" w:rsidR="16BB55E5">
        <w:rPr>
          <w:sz w:val="20"/>
          <w:szCs w:val="20"/>
        </w:rPr>
        <w:t>32</w:t>
      </w:r>
      <w:r w:rsidRPr="7D468D7C" w:rsidR="4C498482">
        <w:rPr>
          <w:sz w:val="20"/>
          <w:szCs w:val="20"/>
        </w:rPr>
        <w:t xml:space="preserve"> GB of Random Access Memory (RAM) is recommended. High-capacity RAM </w:t>
      </w:r>
      <w:r w:rsidRPr="7D468D7C" w:rsidR="4C498482">
        <w:rPr>
          <w:sz w:val="20"/>
          <w:szCs w:val="20"/>
        </w:rPr>
        <w:t>facilitates</w:t>
      </w:r>
      <w:r w:rsidRPr="7D468D7C" w:rsidR="4C498482">
        <w:rPr>
          <w:sz w:val="20"/>
          <w:szCs w:val="20"/>
        </w:rPr>
        <w:t xml:space="preserve"> rapid data access and continuous smooth operation of the system, even under peak usage conditions. This specification is set to ensure system responsiveness and efficiency, accommodating the requirements of all users.</w:t>
      </w:r>
    </w:p>
    <w:p w:rsidR="4C498482" w:rsidP="7D468D7C" w:rsidRDefault="4C498482" w14:paraId="30E2FD35" w14:textId="5B997571">
      <w:pPr>
        <w:pStyle w:val="Normal"/>
        <w:ind w:left="-4"/>
        <w:rPr>
          <w:sz w:val="20"/>
          <w:szCs w:val="20"/>
        </w:rPr>
      </w:pPr>
      <w:r w:rsidRPr="7D468D7C" w:rsidR="4C498482">
        <w:rPr>
          <w:sz w:val="20"/>
          <w:szCs w:val="20"/>
        </w:rPr>
        <w:t xml:space="preserve"> </w:t>
      </w:r>
    </w:p>
    <w:p w:rsidR="4C498482" w:rsidP="7D468D7C" w:rsidRDefault="4C498482" w14:paraId="6A7B1896" w14:textId="6C03AF0C">
      <w:pPr>
        <w:pStyle w:val="Normal"/>
        <w:ind w:left="-4"/>
        <w:rPr>
          <w:b w:val="1"/>
          <w:bCs w:val="1"/>
          <w:sz w:val="20"/>
          <w:szCs w:val="20"/>
        </w:rPr>
      </w:pPr>
      <w:r w:rsidRPr="7D468D7C" w:rsidR="4C498482">
        <w:rPr>
          <w:b w:val="1"/>
          <w:bCs w:val="1"/>
          <w:sz w:val="20"/>
          <w:szCs w:val="20"/>
        </w:rPr>
        <w:t>SQL Server</w:t>
      </w:r>
    </w:p>
    <w:p w:rsidR="4C498482" w:rsidP="7D468D7C" w:rsidRDefault="4C498482" w14:paraId="706F1EA6" w14:textId="593366F7">
      <w:pPr>
        <w:pStyle w:val="Normal"/>
        <w:ind w:left="-4"/>
        <w:rPr>
          <w:sz w:val="20"/>
          <w:szCs w:val="20"/>
        </w:rPr>
      </w:pPr>
      <w:r w:rsidRPr="7D468D7C" w:rsidR="4C498482">
        <w:rPr>
          <w:sz w:val="20"/>
          <w:szCs w:val="20"/>
        </w:rPr>
        <w:t xml:space="preserve">Collaboard uses SQL Server Express for its database needs. Please note that SQL Server Express has a storage limitation of up to 10 GB for the database. You will need to consider this limitation when planning for data management and storage, especially if you </w:t>
      </w:r>
      <w:r w:rsidRPr="7D468D7C" w:rsidR="4C498482">
        <w:rPr>
          <w:sz w:val="20"/>
          <w:szCs w:val="20"/>
        </w:rPr>
        <w:t>anticipate</w:t>
      </w:r>
      <w:r w:rsidRPr="7D468D7C" w:rsidR="4C498482">
        <w:rPr>
          <w:sz w:val="20"/>
          <w:szCs w:val="20"/>
        </w:rPr>
        <w:t xml:space="preserve"> significant data accumulation over time.</w:t>
      </w:r>
    </w:p>
    <w:p w:rsidR="4C498482" w:rsidP="7D468D7C" w:rsidRDefault="4C498482" w14:paraId="1144CA9A" w14:textId="7335B912">
      <w:pPr>
        <w:pStyle w:val="Normal"/>
        <w:ind w:left="-4"/>
        <w:rPr>
          <w:sz w:val="20"/>
          <w:szCs w:val="20"/>
        </w:rPr>
      </w:pPr>
      <w:r w:rsidRPr="7D468D7C" w:rsidR="4C498482">
        <w:rPr>
          <w:sz w:val="20"/>
          <w:szCs w:val="20"/>
        </w:rPr>
        <w:t xml:space="preserve"> </w:t>
      </w:r>
    </w:p>
    <w:p w:rsidR="4C498482" w:rsidP="7D468D7C" w:rsidRDefault="4C498482" w14:paraId="6DFD797F" w14:textId="29A3A21F">
      <w:pPr>
        <w:pStyle w:val="Normal"/>
        <w:ind w:left="-4"/>
        <w:rPr>
          <w:b w:val="1"/>
          <w:bCs w:val="1"/>
          <w:sz w:val="20"/>
          <w:szCs w:val="20"/>
        </w:rPr>
      </w:pPr>
      <w:r w:rsidRPr="7D468D7C" w:rsidR="4C498482">
        <w:rPr>
          <w:b w:val="1"/>
          <w:bCs w:val="1"/>
          <w:sz w:val="20"/>
          <w:szCs w:val="20"/>
        </w:rPr>
        <w:t>Additional Notes</w:t>
      </w:r>
    </w:p>
    <w:p w:rsidR="4C498482" w:rsidP="7D468D7C" w:rsidRDefault="4C498482" w14:paraId="695B0623" w14:textId="0C3FE196">
      <w:pPr>
        <w:pStyle w:val="Normal"/>
        <w:ind w:left="-4"/>
        <w:rPr>
          <w:sz w:val="20"/>
          <w:szCs w:val="20"/>
        </w:rPr>
      </w:pPr>
      <w:r w:rsidRPr="7D468D7C" w:rsidR="4C498482">
        <w:rPr>
          <w:sz w:val="20"/>
          <w:szCs w:val="20"/>
        </w:rPr>
        <w:t xml:space="preserve">These specifications cater to a system supporting up to 200 users, with 25 concurrent users. Should the usage increase beyond this </w:t>
      </w:r>
      <w:r w:rsidRPr="7D468D7C" w:rsidR="4C498482">
        <w:rPr>
          <w:sz w:val="20"/>
          <w:szCs w:val="20"/>
        </w:rPr>
        <w:t>capacity</w:t>
      </w:r>
      <w:r w:rsidRPr="7D468D7C" w:rsidR="4C498482">
        <w:rPr>
          <w:sz w:val="20"/>
          <w:szCs w:val="20"/>
        </w:rPr>
        <w:t xml:space="preserve">, we strongly recommend transitioning to a Kubernetes cluster. A Kubernetes setup enables horizontal scaling of the application, thereby efficiently managing increased loads and </w:t>
      </w:r>
      <w:r w:rsidRPr="7D468D7C" w:rsidR="4C498482">
        <w:rPr>
          <w:sz w:val="20"/>
          <w:szCs w:val="20"/>
        </w:rPr>
        <w:t>providing</w:t>
      </w:r>
      <w:r w:rsidRPr="7D468D7C" w:rsidR="4C498482">
        <w:rPr>
          <w:sz w:val="20"/>
          <w:szCs w:val="20"/>
        </w:rPr>
        <w:t xml:space="preserve"> enhanced performance stability. This strategy will cater to the growing needs of your organization and ensure continuous </w:t>
      </w:r>
      <w:r w:rsidRPr="7D468D7C" w:rsidR="4C498482">
        <w:rPr>
          <w:sz w:val="20"/>
          <w:szCs w:val="20"/>
        </w:rPr>
        <w:t>optimal</w:t>
      </w:r>
      <w:r w:rsidRPr="7D468D7C" w:rsidR="4C498482">
        <w:rPr>
          <w:sz w:val="20"/>
          <w:szCs w:val="20"/>
        </w:rPr>
        <w:t xml:space="preserve"> operation of Collaboard.</w:t>
      </w:r>
    </w:p>
    <w:p w:rsidR="4C498482" w:rsidP="7D468D7C" w:rsidRDefault="4C498482" w14:paraId="4EF6BE00" w14:textId="0B19B11B">
      <w:pPr>
        <w:pStyle w:val="Normal"/>
        <w:ind w:left="-4"/>
        <w:rPr>
          <w:sz w:val="20"/>
          <w:szCs w:val="20"/>
        </w:rPr>
      </w:pPr>
      <w:r w:rsidRPr="7D468D7C" w:rsidR="4C498482">
        <w:rPr>
          <w:sz w:val="20"/>
          <w:szCs w:val="20"/>
        </w:rPr>
        <w:t xml:space="preserve"> </w:t>
      </w:r>
    </w:p>
    <w:p w:rsidR="4C498482" w:rsidP="7D468D7C" w:rsidRDefault="4C498482" w14:paraId="4F49091D" w14:textId="2D08E2A3">
      <w:pPr>
        <w:pStyle w:val="Normal"/>
        <w:ind w:left="-4"/>
        <w:rPr>
          <w:sz w:val="20"/>
          <w:szCs w:val="20"/>
        </w:rPr>
      </w:pPr>
      <w:r w:rsidRPr="7D468D7C" w:rsidR="4C498482">
        <w:rPr>
          <w:sz w:val="20"/>
          <w:szCs w:val="20"/>
        </w:rPr>
        <w:t xml:space="preserve">For further guidance or clarification </w:t>
      </w:r>
      <w:r w:rsidRPr="7D468D7C" w:rsidR="4C498482">
        <w:rPr>
          <w:sz w:val="20"/>
          <w:szCs w:val="20"/>
        </w:rPr>
        <w:t>regarding</w:t>
      </w:r>
      <w:r w:rsidRPr="7D468D7C" w:rsidR="4C498482">
        <w:rPr>
          <w:sz w:val="20"/>
          <w:szCs w:val="20"/>
        </w:rPr>
        <w:t xml:space="preserve"> these server specifications, please consult our DevOps team.</w:t>
      </w:r>
    </w:p>
    <w:p w:rsidR="7D468D7C" w:rsidP="7D468D7C" w:rsidRDefault="7D468D7C" w14:paraId="088F86FD" w14:textId="504996C6">
      <w:pPr>
        <w:pStyle w:val="Normal"/>
        <w:ind w:left="-4"/>
        <w:rPr>
          <w:sz w:val="20"/>
          <w:szCs w:val="20"/>
        </w:rPr>
      </w:pPr>
    </w:p>
    <w:p w:rsidR="7D468D7C" w:rsidP="7D468D7C" w:rsidRDefault="7D468D7C" w14:paraId="0BE2B9D8" w14:textId="66513732">
      <w:pPr>
        <w:pStyle w:val="Normal"/>
        <w:ind w:left="-4"/>
        <w:rPr>
          <w:sz w:val="32"/>
          <w:szCs w:val="32"/>
        </w:rPr>
      </w:pPr>
    </w:p>
    <w:p w:rsidR="7D468D7C" w:rsidP="7D468D7C" w:rsidRDefault="7D468D7C" w14:paraId="2F064F68" w14:textId="2605FDF0">
      <w:pPr>
        <w:ind w:left="-4"/>
      </w:pPr>
    </w:p>
    <w:p w:rsidR="7D468D7C" w:rsidP="7D468D7C" w:rsidRDefault="7D468D7C" w14:paraId="2444EB05" w14:textId="2E7A145F">
      <w:pPr>
        <w:ind w:left="-4"/>
      </w:pPr>
    </w:p>
    <w:p w:rsidR="7D468D7C" w:rsidP="7D468D7C" w:rsidRDefault="7D468D7C" w14:paraId="754925F7" w14:textId="1E108D33">
      <w:pPr>
        <w:pStyle w:val="Normal"/>
        <w:ind w:left="-4"/>
      </w:pPr>
    </w:p>
    <w:p w:rsidR="7D468D7C" w:rsidP="7D468D7C" w:rsidRDefault="7D468D7C" w14:paraId="3BBBCC01" w14:textId="79C4D169">
      <w:pPr>
        <w:pStyle w:val="Normal"/>
        <w:ind w:left="-4"/>
      </w:pPr>
    </w:p>
    <w:p w:rsidR="7D468D7C" w:rsidP="7D468D7C" w:rsidRDefault="7D468D7C" w14:paraId="680215CF" w14:textId="6BE0CB2F">
      <w:pPr>
        <w:ind w:left="-4"/>
      </w:pPr>
    </w:p>
    <w:p w:rsidR="516F5E57" w:rsidP="7D468D7C" w:rsidRDefault="516F5E57" w14:paraId="7AC8F0E0" w14:textId="03185AC9">
      <w:pPr>
        <w:ind w:left="-4"/>
        <w:rPr>
          <w:b w:val="1"/>
          <w:bCs w:val="1"/>
          <w:sz w:val="32"/>
          <w:szCs w:val="32"/>
        </w:rPr>
      </w:pPr>
      <w:r w:rsidRPr="7D468D7C" w:rsidR="516F5E57">
        <w:rPr>
          <w:b w:val="1"/>
          <w:bCs w:val="1"/>
          <w:sz w:val="32"/>
          <w:szCs w:val="32"/>
        </w:rPr>
        <w:t>Notes</w:t>
      </w:r>
    </w:p>
    <w:p w:rsidR="00905C62" w:rsidP="00905C62" w:rsidRDefault="516F5E57" w14:paraId="623D9C6E" w14:textId="72732911">
      <w:pPr>
        <w:ind w:left="-4"/>
        <w:rPr>
          <w:color w:val="000000" w:themeColor="text1"/>
          <w:szCs w:val="22"/>
        </w:rPr>
      </w:pPr>
      <w:r w:rsidRPr="24A08BAE">
        <w:rPr>
          <w:color w:val="000000" w:themeColor="text1"/>
          <w:szCs w:val="22"/>
        </w:rPr>
        <w:t>(*</w:t>
      </w:r>
      <w:proofErr w:type="gramStart"/>
      <w:r w:rsidRPr="24A08BAE">
        <w:rPr>
          <w:color w:val="000000" w:themeColor="text1"/>
          <w:szCs w:val="22"/>
        </w:rPr>
        <w:t>) :</w:t>
      </w:r>
      <w:proofErr w:type="gramEnd"/>
      <w:r w:rsidRPr="40D3653D">
        <w:rPr>
          <w:color w:val="000000" w:themeColor="text1"/>
          <w:szCs w:val="22"/>
        </w:rPr>
        <w:t xml:space="preserve"> </w:t>
      </w:r>
      <w:r w:rsidR="00905C62">
        <w:t>SQL Server</w:t>
      </w:r>
      <w:r w:rsidR="00905C62">
        <w:rPr>
          <w:lang w:val="de-CH"/>
        </w:rPr>
        <w:t>:</w:t>
      </w:r>
      <w:r w:rsidRPr="639B8D66" w:rsidR="467F9145">
        <w:rPr>
          <w:lang w:val="de-CH"/>
        </w:rPr>
        <w:t>S</w:t>
      </w:r>
      <w:proofErr w:type="spellStart"/>
      <w:r w:rsidR="00905C62">
        <w:t>torage</w:t>
      </w:r>
      <w:proofErr w:type="spellEnd"/>
      <w:r w:rsidR="00905C62">
        <w:t xml:space="preserve"> type local </w:t>
      </w:r>
      <w:r w:rsidR="00E63EB9">
        <w:t>SSD</w:t>
      </w:r>
      <w:r w:rsidR="00905C62">
        <w:t xml:space="preserve">. I/O latency 1-2 </w:t>
      </w:r>
      <w:proofErr w:type="spellStart"/>
      <w:r w:rsidR="00905C62">
        <w:t>ms</w:t>
      </w:r>
      <w:proofErr w:type="spellEnd"/>
      <w:r w:rsidR="00905C62">
        <w:t xml:space="preserve"> writes, 1-2 </w:t>
      </w:r>
      <w:proofErr w:type="spellStart"/>
      <w:r w:rsidR="00905C62">
        <w:t>ms</w:t>
      </w:r>
      <w:proofErr w:type="spellEnd"/>
      <w:r w:rsidR="00905C62">
        <w:t xml:space="preserve"> read. Max Data IOPS 32.000 </w:t>
      </w:r>
    </w:p>
    <w:p w:rsidR="00905C62" w:rsidP="00905C62" w:rsidRDefault="00905C62" w14:paraId="1DE71B77" w14:textId="46155EAD">
      <w:pPr>
        <w:rPr>
          <w:lang w:val="de-CH"/>
        </w:rPr>
      </w:pPr>
    </w:p>
    <w:p w:rsidR="00905C62" w:rsidP="00905C62" w:rsidRDefault="00905C62" w14:paraId="3CDDE066" w14:textId="398D62F2">
      <w:pPr>
        <w:rPr>
          <w:lang w:val="de-CH"/>
        </w:rPr>
      </w:pPr>
      <w:r>
        <w:rPr>
          <w:lang w:val="de-CH"/>
        </w:rPr>
        <w:t xml:space="preserve">Shared File </w:t>
      </w:r>
      <w:proofErr w:type="gramStart"/>
      <w:r>
        <w:rPr>
          <w:lang w:val="de-CH"/>
        </w:rPr>
        <w:t>Storage :</w:t>
      </w:r>
      <w:proofErr w:type="gramEnd"/>
    </w:p>
    <w:p w:rsidR="00905C62" w:rsidP="00905C62" w:rsidRDefault="00905C62" w14:paraId="1CEAD80A" w14:textId="77777777">
      <w:pPr>
        <w:ind w:left="-4"/>
      </w:pPr>
      <w:r>
        <w:t xml:space="preserve">File Share </w:t>
      </w:r>
    </w:p>
    <w:p w:rsidR="00905C62" w:rsidP="00905C62" w:rsidRDefault="00905C62" w14:paraId="786EC555" w14:textId="77777777">
      <w:pPr>
        <w:ind w:left="-4"/>
      </w:pPr>
      <w:r>
        <w:lastRenderedPageBreak/>
        <w:t xml:space="preserve">Random Read/Write IOPS: 26.8k/20.1k.  </w:t>
      </w:r>
    </w:p>
    <w:p w:rsidR="00905C62" w:rsidP="00905C62" w:rsidRDefault="00905C62" w14:paraId="4C953594" w14:textId="77777777">
      <w:pPr>
        <w:ind w:left="-4"/>
      </w:pPr>
      <w:r>
        <w:t xml:space="preserve">Sequential Read/Write: 1227MiB/s / 1416MiB/s </w:t>
      </w:r>
    </w:p>
    <w:p w:rsidR="00905C62" w:rsidP="00905C62" w:rsidRDefault="00905C62" w14:paraId="13355798" w14:textId="77777777">
      <w:pPr>
        <w:ind w:left="-4"/>
      </w:pPr>
      <w:r>
        <w:t xml:space="preserve">Mixed Random Read/Write IOPS: 19.6k/6531 </w:t>
      </w:r>
    </w:p>
    <w:p w:rsidRPr="006F39A8" w:rsidR="00905C62" w:rsidP="00905C62" w:rsidRDefault="00905C62" w14:paraId="202034FE" w14:textId="0CD15F93">
      <w:r w:rsidRPr="006F39A8">
        <w:t xml:space="preserve">NFS will become a bottleneck with </w:t>
      </w:r>
      <w:r w:rsidRPr="006F39A8" w:rsidR="26394613">
        <w:t>more than u</w:t>
      </w:r>
      <w:r w:rsidRPr="006F39A8">
        <w:t>sers, so it is recommen</w:t>
      </w:r>
      <w:r w:rsidR="00E63EB9">
        <w:t>de</w:t>
      </w:r>
      <w:r w:rsidRPr="006F39A8">
        <w:t xml:space="preserve">d to have clustered shared file systems like </w:t>
      </w:r>
      <w:proofErr w:type="spellStart"/>
      <w:r w:rsidRPr="006F39A8">
        <w:t>ClusterFS</w:t>
      </w:r>
      <w:proofErr w:type="spellEnd"/>
      <w:r w:rsidRPr="006F39A8">
        <w:t xml:space="preserve"> or </w:t>
      </w:r>
      <w:proofErr w:type="spellStart"/>
      <w:r w:rsidRPr="006F39A8">
        <w:t>Ceph</w:t>
      </w:r>
      <w:proofErr w:type="spellEnd"/>
      <w:r w:rsidRPr="006F39A8">
        <w:t>.</w:t>
      </w:r>
    </w:p>
    <w:p w:rsidR="00905C62" w:rsidP="00905C62" w:rsidRDefault="00905C62" w14:paraId="2B7D9FDF" w14:textId="5640C48E">
      <w:pPr>
        <w:rPr>
          <w:lang w:val="de-CH"/>
        </w:rPr>
      </w:pPr>
    </w:p>
    <w:p w:rsidR="7D468D7C" w:rsidP="7D468D7C" w:rsidRDefault="7D468D7C" w14:paraId="64AEF17B" w14:textId="6B2A393D">
      <w:pPr>
        <w:ind w:left="0" w:firstLine="0"/>
      </w:pPr>
    </w:p>
    <w:p w:rsidR="7D468D7C" w:rsidP="7D468D7C" w:rsidRDefault="7D468D7C" w14:paraId="637C8D02" w14:textId="11E16DB7">
      <w:pPr>
        <w:ind w:left="0" w:firstLine="0"/>
      </w:pPr>
    </w:p>
    <w:p w:rsidRPr="00B81AC8" w:rsidR="00CA6998" w:rsidP="7D468D7C" w:rsidRDefault="00627D43" w14:paraId="0B226DE5" w14:textId="3096DCFF">
      <w:pPr>
        <w:ind w:left="0" w:firstLine="0"/>
        <w:rPr>
          <w:b w:val="1"/>
          <w:bCs w:val="1"/>
          <w:sz w:val="32"/>
          <w:szCs w:val="32"/>
        </w:rPr>
      </w:pPr>
      <w:r w:rsidRPr="7D468D7C" w:rsidR="00627D43">
        <w:rPr>
          <w:b w:val="1"/>
          <w:bCs w:val="1"/>
          <w:sz w:val="32"/>
          <w:szCs w:val="32"/>
        </w:rPr>
        <w:t>Disc</w:t>
      </w:r>
      <w:r w:rsidRPr="7D468D7C" w:rsidR="00B81AC8">
        <w:rPr>
          <w:b w:val="1"/>
          <w:bCs w:val="1"/>
          <w:sz w:val="32"/>
          <w:szCs w:val="32"/>
        </w:rPr>
        <w:t>lai</w:t>
      </w:r>
      <w:r w:rsidRPr="7D468D7C" w:rsidR="00627D43">
        <w:rPr>
          <w:b w:val="1"/>
          <w:bCs w:val="1"/>
          <w:sz w:val="32"/>
          <w:szCs w:val="32"/>
        </w:rPr>
        <w:t>mer</w:t>
      </w:r>
    </w:p>
    <w:p w:rsidRPr="00B81AC8" w:rsidR="00CA6998" w:rsidP="00905C62" w:rsidRDefault="00627D43" w14:paraId="31C3688A" w14:textId="40041343">
      <w:pPr>
        <w:ind w:left="0" w:firstLine="0"/>
      </w:pPr>
      <w:r w:rsidR="00627D43">
        <w:rPr/>
        <w:t xml:space="preserve">The </w:t>
      </w:r>
      <w:r w:rsidR="06CF4043">
        <w:rPr/>
        <w:t>recommendations</w:t>
      </w:r>
      <w:r w:rsidR="00627D43">
        <w:rPr/>
        <w:t xml:space="preserve"> reported in this document are based on the </w:t>
      </w:r>
      <w:r w:rsidR="006B290D">
        <w:rPr/>
        <w:t>evaluation of</w:t>
      </w:r>
      <w:r w:rsidR="00B81AC8">
        <w:rPr/>
        <w:t xml:space="preserve"> t</w:t>
      </w:r>
      <w:r w:rsidR="006B290D">
        <w:rPr/>
        <w:t xml:space="preserve">he </w:t>
      </w:r>
      <w:r w:rsidR="006B290D">
        <w:rPr/>
        <w:t>Collaborad</w:t>
      </w:r>
      <w:r w:rsidR="006B290D">
        <w:rPr/>
        <w:t xml:space="preserve"> production environment. </w:t>
      </w:r>
      <w:r w:rsidR="008154A6">
        <w:rPr/>
        <w:t xml:space="preserve">Any other </w:t>
      </w:r>
      <w:r w:rsidR="00B81AC8">
        <w:rPr/>
        <w:t>s</w:t>
      </w:r>
      <w:r w:rsidR="008154A6">
        <w:rPr/>
        <w:t xml:space="preserve">pecific environment may differ </w:t>
      </w:r>
      <w:r w:rsidR="00446F24">
        <w:rPr/>
        <w:t xml:space="preserve">from what </w:t>
      </w:r>
      <w:r w:rsidR="00B81AC8">
        <w:rPr/>
        <w:t xml:space="preserve">is </w:t>
      </w:r>
      <w:r w:rsidR="00446F24">
        <w:rPr/>
        <w:t>wri</w:t>
      </w:r>
      <w:r w:rsidR="00B81AC8">
        <w:rPr/>
        <w:t>t</w:t>
      </w:r>
      <w:r w:rsidR="00446F24">
        <w:rPr/>
        <w:t>ten in this document. We do not assume any respons</w:t>
      </w:r>
      <w:r w:rsidR="00B81AC8">
        <w:rPr/>
        <w:t>i</w:t>
      </w:r>
      <w:r w:rsidR="00446F24">
        <w:rPr/>
        <w:t xml:space="preserve">bility in case of </w:t>
      </w:r>
      <w:r w:rsidR="00B81AC8">
        <w:rPr/>
        <w:t xml:space="preserve">a </w:t>
      </w:r>
      <w:r w:rsidR="004E0DAE">
        <w:rPr/>
        <w:t xml:space="preserve">different </w:t>
      </w:r>
      <w:r w:rsidR="00B81AC8">
        <w:rPr/>
        <w:t>application usage</w:t>
      </w:r>
      <w:r w:rsidR="004E0DAE">
        <w:rPr/>
        <w:t xml:space="preserve"> that might </w:t>
      </w:r>
      <w:r w:rsidR="00B81AC8">
        <w:rPr/>
        <w:t xml:space="preserve">lead to different sizing </w:t>
      </w:r>
      <w:r w:rsidR="00B81AC8">
        <w:rPr/>
        <w:t>requirements</w:t>
      </w:r>
      <w:r w:rsidR="00B81AC8">
        <w:rPr/>
        <w:t>.</w:t>
      </w:r>
    </w:p>
    <w:sectPr w:rsidRPr="00B81AC8" w:rsidR="00CA6998" w:rsidSect="0068072D">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816" w:bottom="1436" w:left="1476" w:header="708" w:footer="69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A5002" w:rsidRDefault="004A5002" w14:paraId="330EDFFA" w14:textId="77777777">
      <w:pPr>
        <w:spacing w:after="0" w:line="240" w:lineRule="auto"/>
      </w:pPr>
      <w:r>
        <w:separator/>
      </w:r>
    </w:p>
  </w:endnote>
  <w:endnote w:type="continuationSeparator" w:id="0">
    <w:p w:rsidR="004A5002" w:rsidRDefault="004A5002" w14:paraId="66F3882F" w14:textId="77777777">
      <w:pPr>
        <w:spacing w:after="0" w:line="240" w:lineRule="auto"/>
      </w:pPr>
      <w:r>
        <w:continuationSeparator/>
      </w:r>
    </w:p>
  </w:endnote>
  <w:endnote w:type="continuationNotice" w:id="1">
    <w:p w:rsidR="004A5002" w:rsidRDefault="004A5002" w14:paraId="02464BF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CA6998" w:rsidRDefault="00305F9B" w14:paraId="01A997E8" w14:textId="77777777">
    <w:pPr>
      <w:spacing w:after="0" w:line="259" w:lineRule="auto"/>
      <w:ind w:left="0" w:right="5600" w:firstLine="0"/>
      <w:jc w:val="right"/>
    </w:pPr>
    <w:r>
      <w:rPr>
        <w:noProof/>
      </w:rPr>
      <w:drawing>
        <wp:anchor distT="0" distB="0" distL="114300" distR="114300" simplePos="0" relativeHeight="251658246" behindDoc="0" locked="0" layoutInCell="1" allowOverlap="0" wp14:anchorId="4B3D7DF9" wp14:editId="1116A79B">
          <wp:simplePos x="0" y="0"/>
          <wp:positionH relativeFrom="page">
            <wp:posOffset>6890386</wp:posOffset>
          </wp:positionH>
          <wp:positionV relativeFrom="page">
            <wp:posOffset>9248031</wp:posOffset>
          </wp:positionV>
          <wp:extent cx="332105" cy="332105"/>
          <wp:effectExtent l="0" t="0" r="0" b="0"/>
          <wp:wrapSquare wrapText="bothSides"/>
          <wp:docPr id="1560" name="Picture 1560"/>
          <wp:cNvGraphicFramePr/>
          <a:graphic xmlns:a="http://schemas.openxmlformats.org/drawingml/2006/main">
            <a:graphicData uri="http://schemas.openxmlformats.org/drawingml/2006/picture">
              <pic:pic xmlns:pic="http://schemas.openxmlformats.org/drawingml/2006/picture">
                <pic:nvPicPr>
                  <pic:cNvPr id="1560" name="Picture 1560"/>
                  <pic:cNvPicPr/>
                </pic:nvPicPr>
                <pic:blipFill>
                  <a:blip r:embed="rId1"/>
                  <a:stretch>
                    <a:fillRect/>
                  </a:stretch>
                </pic:blipFill>
                <pic:spPr>
                  <a:xfrm>
                    <a:off x="0" y="0"/>
                    <a:ext cx="332105" cy="332105"/>
                  </a:xfrm>
                  <a:prstGeom prst="rect">
                    <a:avLst/>
                  </a:prstGeom>
                </pic:spPr>
              </pic:pic>
            </a:graphicData>
          </a:graphic>
        </wp:anchor>
      </w:drawing>
    </w:r>
    <w:r>
      <w:rPr>
        <w:color w:val="595959"/>
        <w:sz w:val="18"/>
      </w:rPr>
      <w:t xml:space="preserve">Collaboard on-premises sizing recommendations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CA6998" w:rsidRDefault="00305F9B" w14:paraId="311C8084" w14:textId="77777777">
    <w:pPr>
      <w:spacing w:after="0" w:line="259" w:lineRule="auto"/>
      <w:ind w:left="0" w:right="5600" w:firstLine="0"/>
      <w:jc w:val="right"/>
    </w:pPr>
    <w:r>
      <w:rPr>
        <w:noProof/>
      </w:rPr>
      <w:drawing>
        <wp:anchor distT="0" distB="0" distL="114300" distR="114300" simplePos="0" relativeHeight="251658247" behindDoc="0" locked="0" layoutInCell="1" allowOverlap="0" wp14:anchorId="2D28993C" wp14:editId="098B67EB">
          <wp:simplePos x="0" y="0"/>
          <wp:positionH relativeFrom="page">
            <wp:posOffset>6890386</wp:posOffset>
          </wp:positionH>
          <wp:positionV relativeFrom="page">
            <wp:posOffset>9248031</wp:posOffset>
          </wp:positionV>
          <wp:extent cx="332105" cy="332105"/>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1560" name="Picture 1560"/>
                  <pic:cNvPicPr/>
                </pic:nvPicPr>
                <pic:blipFill>
                  <a:blip r:embed="rId1"/>
                  <a:stretch>
                    <a:fillRect/>
                  </a:stretch>
                </pic:blipFill>
                <pic:spPr>
                  <a:xfrm>
                    <a:off x="0" y="0"/>
                    <a:ext cx="332105" cy="332105"/>
                  </a:xfrm>
                  <a:prstGeom prst="rect">
                    <a:avLst/>
                  </a:prstGeom>
                </pic:spPr>
              </pic:pic>
            </a:graphicData>
          </a:graphic>
        </wp:anchor>
      </w:drawing>
    </w:r>
    <w:r>
      <w:rPr>
        <w:color w:val="595959"/>
        <w:sz w:val="18"/>
      </w:rPr>
      <w:t xml:space="preserve">Collaboard on-premises sizing recommendations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CA6998" w:rsidRDefault="00305F9B" w14:paraId="7EB8E0C5" w14:textId="77777777">
    <w:pPr>
      <w:spacing w:after="0" w:line="259" w:lineRule="auto"/>
      <w:ind w:left="0" w:right="5600" w:firstLine="0"/>
      <w:jc w:val="right"/>
    </w:pPr>
    <w:r>
      <w:rPr>
        <w:noProof/>
      </w:rPr>
      <w:drawing>
        <wp:anchor distT="0" distB="0" distL="114300" distR="114300" simplePos="0" relativeHeight="251658248" behindDoc="0" locked="0" layoutInCell="1" allowOverlap="0" wp14:anchorId="7FD6C4CC" wp14:editId="6D48CA6E">
          <wp:simplePos x="0" y="0"/>
          <wp:positionH relativeFrom="page">
            <wp:posOffset>6890386</wp:posOffset>
          </wp:positionH>
          <wp:positionV relativeFrom="page">
            <wp:posOffset>9248031</wp:posOffset>
          </wp:positionV>
          <wp:extent cx="332105" cy="33210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1560" name="Picture 1560"/>
                  <pic:cNvPicPr/>
                </pic:nvPicPr>
                <pic:blipFill>
                  <a:blip r:embed="rId1"/>
                  <a:stretch>
                    <a:fillRect/>
                  </a:stretch>
                </pic:blipFill>
                <pic:spPr>
                  <a:xfrm>
                    <a:off x="0" y="0"/>
                    <a:ext cx="332105" cy="332105"/>
                  </a:xfrm>
                  <a:prstGeom prst="rect">
                    <a:avLst/>
                  </a:prstGeom>
                </pic:spPr>
              </pic:pic>
            </a:graphicData>
          </a:graphic>
        </wp:anchor>
      </w:drawing>
    </w:r>
    <w:r>
      <w:rPr>
        <w:color w:val="595959"/>
        <w:sz w:val="18"/>
      </w:rPr>
      <w:t xml:space="preserve">Collaboard on-premises sizing recommendations                                                                                                                                               </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A5002" w:rsidRDefault="004A5002" w14:paraId="35BE840E" w14:textId="77777777">
      <w:pPr>
        <w:spacing w:after="0" w:line="240" w:lineRule="auto"/>
      </w:pPr>
      <w:r>
        <w:separator/>
      </w:r>
    </w:p>
  </w:footnote>
  <w:footnote w:type="continuationSeparator" w:id="0">
    <w:p w:rsidR="004A5002" w:rsidRDefault="004A5002" w14:paraId="7CE1ABC9" w14:textId="77777777">
      <w:pPr>
        <w:spacing w:after="0" w:line="240" w:lineRule="auto"/>
      </w:pPr>
      <w:r>
        <w:continuationSeparator/>
      </w:r>
    </w:p>
  </w:footnote>
  <w:footnote w:type="continuationNotice" w:id="1">
    <w:p w:rsidR="004A5002" w:rsidRDefault="004A5002" w14:paraId="1BC279B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CA6998" w:rsidRDefault="00305F9B" w14:paraId="0B5AD4CB" w14:textId="77777777">
    <w:pPr>
      <w:spacing w:after="0" w:line="259" w:lineRule="auto"/>
      <w:ind w:left="-567" w:firstLine="0"/>
      <w:jc w:val="left"/>
    </w:pPr>
    <w:r>
      <w:rPr>
        <w:noProof/>
      </w:rPr>
      <w:drawing>
        <wp:anchor distT="0" distB="0" distL="114300" distR="114300" simplePos="0" relativeHeight="251658240" behindDoc="0" locked="0" layoutInCell="1" allowOverlap="0" wp14:anchorId="054C55EB" wp14:editId="5C88D403">
          <wp:simplePos x="0" y="0"/>
          <wp:positionH relativeFrom="page">
            <wp:posOffset>554354</wp:posOffset>
          </wp:positionH>
          <wp:positionV relativeFrom="page">
            <wp:posOffset>449578</wp:posOffset>
          </wp:positionV>
          <wp:extent cx="1509567" cy="332105"/>
          <wp:effectExtent l="0" t="0" r="0" b="0"/>
          <wp:wrapSquare wrapText="bothSides"/>
          <wp:docPr id="1558" name="Picture 1558"/>
          <wp:cNvGraphicFramePr/>
          <a:graphic xmlns:a="http://schemas.openxmlformats.org/drawingml/2006/main">
            <a:graphicData uri="http://schemas.openxmlformats.org/drawingml/2006/picture">
              <pic:pic xmlns:pic="http://schemas.openxmlformats.org/drawingml/2006/picture">
                <pic:nvPicPr>
                  <pic:cNvPr id="1558" name="Picture 1558"/>
                  <pic:cNvPicPr/>
                </pic:nvPicPr>
                <pic:blipFill>
                  <a:blip r:embed="rId1"/>
                  <a:stretch>
                    <a:fillRect/>
                  </a:stretch>
                </pic:blipFill>
                <pic:spPr>
                  <a:xfrm>
                    <a:off x="0" y="0"/>
                    <a:ext cx="1509567" cy="332105"/>
                  </a:xfrm>
                  <a:prstGeom prst="rect">
                    <a:avLst/>
                  </a:prstGeom>
                </pic:spPr>
              </pic:pic>
            </a:graphicData>
          </a:graphic>
        </wp:anchor>
      </w:drawing>
    </w:r>
    <w:r>
      <w:t xml:space="preserve"> </w:t>
    </w:r>
  </w:p>
  <w:p w:rsidR="00CA6998" w:rsidRDefault="00305F9B" w14:paraId="36A22206" w14:textId="77777777">
    <w:pPr>
      <w:spacing w:after="0" w:line="259" w:lineRule="auto"/>
      <w:ind w:left="0" w:firstLine="0"/>
      <w:jc w:val="left"/>
    </w:pPr>
    <w:r>
      <w:t xml:space="preserve"> </w:t>
    </w:r>
  </w:p>
  <w:p w:rsidR="00CA6998" w:rsidRDefault="00305F9B" w14:paraId="05001574" w14:textId="77777777">
    <w:pPr>
      <w:spacing w:after="0" w:line="259" w:lineRule="auto"/>
      <w:ind w:left="-566" w:firstLine="0"/>
      <w:jc w:val="left"/>
    </w:pPr>
    <w:r>
      <w:t xml:space="preserve"> </w:t>
    </w:r>
  </w:p>
  <w:p w:rsidR="00CA6998" w:rsidRDefault="00305F9B" w14:paraId="6F43AB60" w14:textId="77777777">
    <w:r>
      <w:rPr>
        <w:rFonts w:ascii="Calibri" w:hAnsi="Calibri" w:eastAsia="Calibri" w:cs="Calibri"/>
        <w:noProof/>
      </w:rPr>
      <mc:AlternateContent>
        <mc:Choice Requires="wpg">
          <w:drawing>
            <wp:anchor distT="0" distB="0" distL="114300" distR="114300" simplePos="0" relativeHeight="251658241" behindDoc="1" locked="0" layoutInCell="1" allowOverlap="1" wp14:anchorId="083A6769" wp14:editId="439DE556">
              <wp:simplePos x="0" y="0"/>
              <wp:positionH relativeFrom="page">
                <wp:posOffset>0</wp:posOffset>
              </wp:positionH>
              <wp:positionV relativeFrom="page">
                <wp:posOffset>4219894</wp:posOffset>
              </wp:positionV>
              <wp:extent cx="1685289" cy="1891662"/>
              <wp:effectExtent l="0" t="0" r="0" b="0"/>
              <wp:wrapNone/>
              <wp:docPr id="21008" name="Group 21008"/>
              <wp:cNvGraphicFramePr/>
              <a:graphic xmlns:a="http://schemas.openxmlformats.org/drawingml/2006/main">
                <a:graphicData uri="http://schemas.microsoft.com/office/word/2010/wordprocessingGroup">
                  <wpg:wgp>
                    <wpg:cNvGrpSpPr/>
                    <wpg:grpSpPr>
                      <a:xfrm>
                        <a:off x="0" y="0"/>
                        <a:ext cx="1685289" cy="1891662"/>
                        <a:chOff x="0" y="0"/>
                        <a:chExt cx="1685289" cy="1891662"/>
                      </a:xfrm>
                    </wpg:grpSpPr>
                    <pic:pic xmlns:pic="http://schemas.openxmlformats.org/drawingml/2006/picture">
                      <pic:nvPicPr>
                        <pic:cNvPr id="21009" name="Picture 21009"/>
                        <pic:cNvPicPr/>
                      </pic:nvPicPr>
                      <pic:blipFill>
                        <a:blip r:embed="rId2"/>
                        <a:stretch>
                          <a:fillRect/>
                        </a:stretch>
                      </pic:blipFill>
                      <pic:spPr>
                        <a:xfrm>
                          <a:off x="0" y="-4508"/>
                          <a:ext cx="1685544" cy="1895856"/>
                        </a:xfrm>
                        <a:prstGeom prst="rect">
                          <a:avLst/>
                        </a:prstGeom>
                      </pic:spPr>
                    </pic:pic>
                  </wpg:wgp>
                </a:graphicData>
              </a:graphic>
            </wp:anchor>
          </w:drawing>
        </mc:Choice>
        <mc:Fallback>
          <w:pict>
            <v:group id="Group 21008" style="position:absolute;margin-left:0;margin-top:332.3pt;width:132.7pt;height:148.95pt;z-index:-251658239;mso-position-horizontal-relative:page;mso-position-vertical-relative:page" coordsize="16852,18916" o:spid="_x0000_s1026" w14:anchorId="6D57CF4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1009" style="position:absolute;top:-45;width:16855;height:1895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">
                <v:imagedata o:title="" r:id="rId3"/>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CA6998" w:rsidRDefault="00305F9B" w14:paraId="68718954" w14:textId="77777777">
    <w:pPr>
      <w:spacing w:after="0" w:line="259" w:lineRule="auto"/>
      <w:ind w:left="-567" w:firstLine="0"/>
      <w:jc w:val="left"/>
    </w:pPr>
    <w:r>
      <w:rPr>
        <w:noProof/>
      </w:rPr>
      <w:drawing>
        <wp:anchor distT="0" distB="0" distL="114300" distR="114300" simplePos="0" relativeHeight="251658242" behindDoc="0" locked="0" layoutInCell="1" allowOverlap="0" wp14:anchorId="1B73E4F1" wp14:editId="4822BD14">
          <wp:simplePos x="0" y="0"/>
          <wp:positionH relativeFrom="page">
            <wp:posOffset>554354</wp:posOffset>
          </wp:positionH>
          <wp:positionV relativeFrom="page">
            <wp:posOffset>449578</wp:posOffset>
          </wp:positionV>
          <wp:extent cx="1509567" cy="33210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1558" name="Picture 1558"/>
                  <pic:cNvPicPr/>
                </pic:nvPicPr>
                <pic:blipFill>
                  <a:blip r:embed="rId1"/>
                  <a:stretch>
                    <a:fillRect/>
                  </a:stretch>
                </pic:blipFill>
                <pic:spPr>
                  <a:xfrm>
                    <a:off x="0" y="0"/>
                    <a:ext cx="1509567" cy="332105"/>
                  </a:xfrm>
                  <a:prstGeom prst="rect">
                    <a:avLst/>
                  </a:prstGeom>
                </pic:spPr>
              </pic:pic>
            </a:graphicData>
          </a:graphic>
        </wp:anchor>
      </w:drawing>
    </w:r>
    <w:r>
      <w:t xml:space="preserve"> </w:t>
    </w:r>
  </w:p>
  <w:p w:rsidR="00CA6998" w:rsidRDefault="00305F9B" w14:paraId="66AE3E45" w14:textId="77777777">
    <w:pPr>
      <w:spacing w:after="0" w:line="259" w:lineRule="auto"/>
      <w:ind w:left="0" w:firstLine="0"/>
      <w:jc w:val="left"/>
    </w:pPr>
    <w:r>
      <w:t xml:space="preserve"> </w:t>
    </w:r>
  </w:p>
  <w:p w:rsidR="00CA6998" w:rsidRDefault="00305F9B" w14:paraId="4597C657" w14:textId="77777777">
    <w:pPr>
      <w:spacing w:after="0" w:line="259" w:lineRule="auto"/>
      <w:ind w:left="-566" w:firstLine="0"/>
      <w:jc w:val="left"/>
    </w:pPr>
    <w:r>
      <w:t xml:space="preserve"> </w:t>
    </w:r>
  </w:p>
  <w:p w:rsidR="00CA6998" w:rsidRDefault="00305F9B" w14:paraId="6AA0D94F" w14:textId="77777777">
    <w:r>
      <w:rPr>
        <w:rFonts w:ascii="Calibri" w:hAnsi="Calibri" w:eastAsia="Calibri" w:cs="Calibri"/>
        <w:noProof/>
      </w:rPr>
      <mc:AlternateContent>
        <mc:Choice Requires="wpg">
          <w:drawing>
            <wp:anchor distT="0" distB="0" distL="114300" distR="114300" simplePos="0" relativeHeight="251658243" behindDoc="1" locked="0" layoutInCell="1" allowOverlap="1" wp14:anchorId="77BC85B3" wp14:editId="16621147">
              <wp:simplePos x="0" y="0"/>
              <wp:positionH relativeFrom="page">
                <wp:posOffset>0</wp:posOffset>
              </wp:positionH>
              <wp:positionV relativeFrom="page">
                <wp:posOffset>4219894</wp:posOffset>
              </wp:positionV>
              <wp:extent cx="1685289" cy="1891662"/>
              <wp:effectExtent l="0" t="0" r="0" b="0"/>
              <wp:wrapNone/>
              <wp:docPr id="20983" name="Group 20983"/>
              <wp:cNvGraphicFramePr/>
              <a:graphic xmlns:a="http://schemas.openxmlformats.org/drawingml/2006/main">
                <a:graphicData uri="http://schemas.microsoft.com/office/word/2010/wordprocessingGroup">
                  <wpg:wgp>
                    <wpg:cNvGrpSpPr/>
                    <wpg:grpSpPr>
                      <a:xfrm>
                        <a:off x="0" y="0"/>
                        <a:ext cx="1685289" cy="1891662"/>
                        <a:chOff x="0" y="0"/>
                        <a:chExt cx="1685289" cy="1891662"/>
                      </a:xfrm>
                    </wpg:grpSpPr>
                    <pic:pic xmlns:pic="http://schemas.openxmlformats.org/drawingml/2006/picture">
                      <pic:nvPicPr>
                        <pic:cNvPr id="20984" name="Picture 20984"/>
                        <pic:cNvPicPr/>
                      </pic:nvPicPr>
                      <pic:blipFill>
                        <a:blip r:embed="rId2"/>
                        <a:stretch>
                          <a:fillRect/>
                        </a:stretch>
                      </pic:blipFill>
                      <pic:spPr>
                        <a:xfrm>
                          <a:off x="0" y="-4508"/>
                          <a:ext cx="1685544" cy="1895856"/>
                        </a:xfrm>
                        <a:prstGeom prst="rect">
                          <a:avLst/>
                        </a:prstGeom>
                      </pic:spPr>
                    </pic:pic>
                  </wpg:wgp>
                </a:graphicData>
              </a:graphic>
            </wp:anchor>
          </w:drawing>
        </mc:Choice>
        <mc:Fallback>
          <w:pict>
            <v:group id="Group 20983" style="position:absolute;margin-left:0;margin-top:332.3pt;width:132.7pt;height:148.95pt;z-index:-251658237;mso-position-horizontal-relative:page;mso-position-vertical-relative:page" coordsize="16852,18916" o:spid="_x0000_s1026" w14:anchorId="3E0A2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0984" style="position:absolute;top:-45;width:16855;height:1895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">
                <v:imagedata o:title="" r:id="rId3"/>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CA6998" w:rsidRDefault="00305F9B" w14:paraId="6528B8CF" w14:textId="77777777">
    <w:pPr>
      <w:spacing w:after="0" w:line="259" w:lineRule="auto"/>
      <w:ind w:left="-567" w:firstLine="0"/>
      <w:jc w:val="left"/>
    </w:pPr>
    <w:r>
      <w:rPr>
        <w:noProof/>
      </w:rPr>
      <w:drawing>
        <wp:anchor distT="0" distB="0" distL="114300" distR="114300" simplePos="0" relativeHeight="251658244" behindDoc="0" locked="0" layoutInCell="1" allowOverlap="0" wp14:anchorId="441E6309" wp14:editId="5CCA20BE">
          <wp:simplePos x="0" y="0"/>
          <wp:positionH relativeFrom="page">
            <wp:posOffset>554354</wp:posOffset>
          </wp:positionH>
          <wp:positionV relativeFrom="page">
            <wp:posOffset>449578</wp:posOffset>
          </wp:positionV>
          <wp:extent cx="1509567" cy="33210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558" name="Picture 1558"/>
                  <pic:cNvPicPr/>
                </pic:nvPicPr>
                <pic:blipFill>
                  <a:blip r:embed="rId1"/>
                  <a:stretch>
                    <a:fillRect/>
                  </a:stretch>
                </pic:blipFill>
                <pic:spPr>
                  <a:xfrm>
                    <a:off x="0" y="0"/>
                    <a:ext cx="1509567" cy="332105"/>
                  </a:xfrm>
                  <a:prstGeom prst="rect">
                    <a:avLst/>
                  </a:prstGeom>
                </pic:spPr>
              </pic:pic>
            </a:graphicData>
          </a:graphic>
        </wp:anchor>
      </w:drawing>
    </w:r>
    <w:r>
      <w:t xml:space="preserve"> </w:t>
    </w:r>
  </w:p>
  <w:p w:rsidR="00CA6998" w:rsidRDefault="00305F9B" w14:paraId="6646BFF4" w14:textId="77777777">
    <w:pPr>
      <w:spacing w:after="0" w:line="259" w:lineRule="auto"/>
      <w:ind w:left="0" w:firstLine="0"/>
      <w:jc w:val="left"/>
    </w:pPr>
    <w:r>
      <w:t xml:space="preserve"> </w:t>
    </w:r>
  </w:p>
  <w:p w:rsidR="00CA6998" w:rsidRDefault="00305F9B" w14:paraId="433EDCEA" w14:textId="77777777">
    <w:pPr>
      <w:spacing w:after="0" w:line="259" w:lineRule="auto"/>
      <w:ind w:left="-566" w:firstLine="0"/>
      <w:jc w:val="left"/>
    </w:pPr>
    <w:r>
      <w:t xml:space="preserve"> </w:t>
    </w:r>
  </w:p>
  <w:p w:rsidR="00CA6998" w:rsidRDefault="00305F9B" w14:paraId="5DADDEB6" w14:textId="77777777">
    <w:r>
      <w:rPr>
        <w:rFonts w:ascii="Calibri" w:hAnsi="Calibri" w:eastAsia="Calibri" w:cs="Calibri"/>
        <w:noProof/>
      </w:rPr>
      <mc:AlternateContent>
        <mc:Choice Requires="wpg">
          <w:drawing>
            <wp:anchor distT="0" distB="0" distL="114300" distR="114300" simplePos="0" relativeHeight="251658245" behindDoc="1" locked="0" layoutInCell="1" allowOverlap="1" wp14:anchorId="5156F602" wp14:editId="10289487">
              <wp:simplePos x="0" y="0"/>
              <wp:positionH relativeFrom="page">
                <wp:posOffset>0</wp:posOffset>
              </wp:positionH>
              <wp:positionV relativeFrom="page">
                <wp:posOffset>4219894</wp:posOffset>
              </wp:positionV>
              <wp:extent cx="1685289" cy="1891662"/>
              <wp:effectExtent l="0" t="0" r="0" b="0"/>
              <wp:wrapNone/>
              <wp:docPr id="20958" name="Group 20958"/>
              <wp:cNvGraphicFramePr/>
              <a:graphic xmlns:a="http://schemas.openxmlformats.org/drawingml/2006/main">
                <a:graphicData uri="http://schemas.microsoft.com/office/word/2010/wordprocessingGroup">
                  <wpg:wgp>
                    <wpg:cNvGrpSpPr/>
                    <wpg:grpSpPr>
                      <a:xfrm>
                        <a:off x="0" y="0"/>
                        <a:ext cx="1685289" cy="1891662"/>
                        <a:chOff x="0" y="0"/>
                        <a:chExt cx="1685289" cy="1891662"/>
                      </a:xfrm>
                    </wpg:grpSpPr>
                    <pic:pic xmlns:pic="http://schemas.openxmlformats.org/drawingml/2006/picture">
                      <pic:nvPicPr>
                        <pic:cNvPr id="20959" name="Picture 20959"/>
                        <pic:cNvPicPr/>
                      </pic:nvPicPr>
                      <pic:blipFill>
                        <a:blip r:embed="rId2"/>
                        <a:stretch>
                          <a:fillRect/>
                        </a:stretch>
                      </pic:blipFill>
                      <pic:spPr>
                        <a:xfrm>
                          <a:off x="0" y="-4508"/>
                          <a:ext cx="1685544" cy="1895856"/>
                        </a:xfrm>
                        <a:prstGeom prst="rect">
                          <a:avLst/>
                        </a:prstGeom>
                      </pic:spPr>
                    </pic:pic>
                  </wpg:wgp>
                </a:graphicData>
              </a:graphic>
            </wp:anchor>
          </w:drawing>
        </mc:Choice>
        <mc:Fallback>
          <w:pict>
            <v:group id="Group 20958" style="position:absolute;margin-left:0;margin-top:332.3pt;width:132.7pt;height:148.95pt;z-index:-251658235;mso-position-horizontal-relative:page;mso-position-vertical-relative:page" coordsize="16852,18916" o:spid="_x0000_s1026" w14:anchorId="0685376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0959" style="position:absolute;top:-45;width:16855;height:1895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">
                <v:imagedata o:title="" r:id="rId3"/>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EE1CA9"/>
    <w:multiLevelType w:val="hybridMultilevel"/>
    <w:tmpl w:val="4D4E34F0"/>
    <w:lvl w:ilvl="0" w:tplc="50E4B526">
      <w:start w:val="1"/>
      <w:numFmt w:val="bullet"/>
      <w:lvlText w:val="•"/>
      <w:lvlJc w:val="left"/>
      <w:pPr>
        <w:ind w:left="72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1" w:tplc="126AD080">
      <w:start w:val="1"/>
      <w:numFmt w:val="bullet"/>
      <w:lvlText w:val="o"/>
      <w:lvlJc w:val="left"/>
      <w:pPr>
        <w:ind w:left="144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2" w:tplc="5F222F08">
      <w:start w:val="1"/>
      <w:numFmt w:val="bullet"/>
      <w:lvlText w:val="▪"/>
      <w:lvlJc w:val="left"/>
      <w:pPr>
        <w:ind w:left="21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C5B2D25E">
      <w:start w:val="1"/>
      <w:numFmt w:val="bullet"/>
      <w:lvlText w:val="•"/>
      <w:lvlJc w:val="left"/>
      <w:pPr>
        <w:ind w:left="28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1E2E2576">
      <w:start w:val="1"/>
      <w:numFmt w:val="bullet"/>
      <w:lvlText w:val="o"/>
      <w:lvlJc w:val="left"/>
      <w:pPr>
        <w:ind w:left="36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94F05530">
      <w:start w:val="1"/>
      <w:numFmt w:val="bullet"/>
      <w:lvlText w:val="▪"/>
      <w:lvlJc w:val="left"/>
      <w:pPr>
        <w:ind w:left="432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A600BA6E">
      <w:start w:val="1"/>
      <w:numFmt w:val="bullet"/>
      <w:lvlText w:val="•"/>
      <w:lvlJc w:val="left"/>
      <w:pPr>
        <w:ind w:left="504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B20CEB26">
      <w:start w:val="1"/>
      <w:numFmt w:val="bullet"/>
      <w:lvlText w:val="o"/>
      <w:lvlJc w:val="left"/>
      <w:pPr>
        <w:ind w:left="57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BB2AEBF4">
      <w:start w:val="1"/>
      <w:numFmt w:val="bullet"/>
      <w:lvlText w:val="▪"/>
      <w:lvlJc w:val="left"/>
      <w:pPr>
        <w:ind w:left="648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1" w15:restartNumberingAfterBreak="0">
    <w:nsid w:val="2BC13D69"/>
    <w:multiLevelType w:val="hybridMultilevel"/>
    <w:tmpl w:val="407AF9B8"/>
    <w:lvl w:ilvl="0" w:tplc="B5F2A342">
      <w:start w:val="1"/>
      <w:numFmt w:val="bullet"/>
      <w:lvlText w:val="•"/>
      <w:lvlJc w:val="left"/>
      <w:pPr>
        <w:ind w:left="705"/>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1" w:tplc="B902F6AE">
      <w:start w:val="1"/>
      <w:numFmt w:val="bullet"/>
      <w:lvlText w:val="o"/>
      <w:lvlJc w:val="left"/>
      <w:pPr>
        <w:ind w:left="144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2" w:tplc="13588A76">
      <w:start w:val="1"/>
      <w:numFmt w:val="bullet"/>
      <w:lvlText w:val="▪"/>
      <w:lvlJc w:val="left"/>
      <w:pPr>
        <w:ind w:left="216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3" w:tplc="5706FF72">
      <w:start w:val="1"/>
      <w:numFmt w:val="bullet"/>
      <w:lvlText w:val="•"/>
      <w:lvlJc w:val="left"/>
      <w:pPr>
        <w:ind w:left="2880"/>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4" w:tplc="55589628">
      <w:start w:val="1"/>
      <w:numFmt w:val="bullet"/>
      <w:lvlText w:val="o"/>
      <w:lvlJc w:val="left"/>
      <w:pPr>
        <w:ind w:left="360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5" w:tplc="E52203E0">
      <w:start w:val="1"/>
      <w:numFmt w:val="bullet"/>
      <w:lvlText w:val="▪"/>
      <w:lvlJc w:val="left"/>
      <w:pPr>
        <w:ind w:left="432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6" w:tplc="25743ACA">
      <w:start w:val="1"/>
      <w:numFmt w:val="bullet"/>
      <w:lvlText w:val="•"/>
      <w:lvlJc w:val="left"/>
      <w:pPr>
        <w:ind w:left="5040"/>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7" w:tplc="BA0A861C">
      <w:start w:val="1"/>
      <w:numFmt w:val="bullet"/>
      <w:lvlText w:val="o"/>
      <w:lvlJc w:val="left"/>
      <w:pPr>
        <w:ind w:left="576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8" w:tplc="61B6F80E">
      <w:start w:val="1"/>
      <w:numFmt w:val="bullet"/>
      <w:lvlText w:val="▪"/>
      <w:lvlJc w:val="left"/>
      <w:pPr>
        <w:ind w:left="648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abstractNum>
  <w:abstractNum w:abstractNumId="2" w15:restartNumberingAfterBreak="0">
    <w:nsid w:val="363A1B13"/>
    <w:multiLevelType w:val="hybridMultilevel"/>
    <w:tmpl w:val="B0461590"/>
    <w:lvl w:ilvl="0" w:tplc="99721632">
      <w:start w:val="1"/>
      <w:numFmt w:val="bullet"/>
      <w:lvlText w:val="•"/>
      <w:lvlJc w:val="left"/>
      <w:pPr>
        <w:ind w:left="746"/>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1" w:tplc="C2D295D4">
      <w:start w:val="1"/>
      <w:numFmt w:val="bullet"/>
      <w:lvlText w:val="o"/>
      <w:lvlJc w:val="left"/>
      <w:pPr>
        <w:ind w:left="144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2" w:tplc="608AF0D2">
      <w:start w:val="1"/>
      <w:numFmt w:val="bullet"/>
      <w:lvlText w:val="▪"/>
      <w:lvlJc w:val="left"/>
      <w:pPr>
        <w:ind w:left="216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3" w:tplc="3BD23104">
      <w:start w:val="1"/>
      <w:numFmt w:val="bullet"/>
      <w:lvlText w:val="•"/>
      <w:lvlJc w:val="left"/>
      <w:pPr>
        <w:ind w:left="2880"/>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4" w:tplc="CC08EC26">
      <w:start w:val="1"/>
      <w:numFmt w:val="bullet"/>
      <w:lvlText w:val="o"/>
      <w:lvlJc w:val="left"/>
      <w:pPr>
        <w:ind w:left="360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5" w:tplc="1A5CA02A">
      <w:start w:val="1"/>
      <w:numFmt w:val="bullet"/>
      <w:lvlText w:val="▪"/>
      <w:lvlJc w:val="left"/>
      <w:pPr>
        <w:ind w:left="432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6" w:tplc="E6366B52">
      <w:start w:val="1"/>
      <w:numFmt w:val="bullet"/>
      <w:lvlText w:val="•"/>
      <w:lvlJc w:val="left"/>
      <w:pPr>
        <w:ind w:left="5040"/>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7" w:tplc="9D14AD28">
      <w:start w:val="1"/>
      <w:numFmt w:val="bullet"/>
      <w:lvlText w:val="o"/>
      <w:lvlJc w:val="left"/>
      <w:pPr>
        <w:ind w:left="576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8" w:tplc="7CB46D54">
      <w:start w:val="1"/>
      <w:numFmt w:val="bullet"/>
      <w:lvlText w:val="▪"/>
      <w:lvlJc w:val="left"/>
      <w:pPr>
        <w:ind w:left="6480"/>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abstractNum>
  <w:abstractNum w:abstractNumId="3" w15:restartNumberingAfterBreak="0">
    <w:nsid w:val="5619451E"/>
    <w:multiLevelType w:val="hybridMultilevel"/>
    <w:tmpl w:val="9F367C3C"/>
    <w:lvl w:ilvl="0" w:tplc="92AEBB1C">
      <w:start w:val="1"/>
      <w:numFmt w:val="bullet"/>
      <w:lvlText w:val="•"/>
      <w:lvlJc w:val="left"/>
      <w:pPr>
        <w:ind w:left="72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1" w:tplc="A47C9CAE">
      <w:start w:val="1"/>
      <w:numFmt w:val="bullet"/>
      <w:lvlText w:val="o"/>
      <w:lvlJc w:val="left"/>
      <w:pPr>
        <w:ind w:left="144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2" w:tplc="5C42B4B6">
      <w:start w:val="1"/>
      <w:numFmt w:val="bullet"/>
      <w:lvlText w:val="▪"/>
      <w:lvlJc w:val="left"/>
      <w:pPr>
        <w:ind w:left="21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2CD2CAE2">
      <w:start w:val="1"/>
      <w:numFmt w:val="bullet"/>
      <w:lvlText w:val="•"/>
      <w:lvlJc w:val="left"/>
      <w:pPr>
        <w:ind w:left="28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CC5682E0">
      <w:start w:val="1"/>
      <w:numFmt w:val="bullet"/>
      <w:lvlText w:val="o"/>
      <w:lvlJc w:val="left"/>
      <w:pPr>
        <w:ind w:left="36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5958D696">
      <w:start w:val="1"/>
      <w:numFmt w:val="bullet"/>
      <w:lvlText w:val="▪"/>
      <w:lvlJc w:val="left"/>
      <w:pPr>
        <w:ind w:left="432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AFC24A28">
      <w:start w:val="1"/>
      <w:numFmt w:val="bullet"/>
      <w:lvlText w:val="•"/>
      <w:lvlJc w:val="left"/>
      <w:pPr>
        <w:ind w:left="504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3AF2DD32">
      <w:start w:val="1"/>
      <w:numFmt w:val="bullet"/>
      <w:lvlText w:val="o"/>
      <w:lvlJc w:val="left"/>
      <w:pPr>
        <w:ind w:left="57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48DC96D8">
      <w:start w:val="1"/>
      <w:numFmt w:val="bullet"/>
      <w:lvlText w:val="▪"/>
      <w:lvlJc w:val="left"/>
      <w:pPr>
        <w:ind w:left="648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abstractNum w:abstractNumId="4" w15:restartNumberingAfterBreak="0">
    <w:nsid w:val="7B122B42"/>
    <w:multiLevelType w:val="hybridMultilevel"/>
    <w:tmpl w:val="7F4AC704"/>
    <w:lvl w:ilvl="0" w:tplc="9FFCEE64">
      <w:start w:val="1"/>
      <w:numFmt w:val="bullet"/>
      <w:lvlText w:val="•"/>
      <w:lvlJc w:val="left"/>
      <w:pPr>
        <w:ind w:left="721"/>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1" w:tplc="F2D22A50">
      <w:start w:val="1"/>
      <w:numFmt w:val="bullet"/>
      <w:lvlText w:val="o"/>
      <w:lvlJc w:val="left"/>
      <w:pPr>
        <w:ind w:left="144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2" w:tplc="BA7223A4">
      <w:start w:val="1"/>
      <w:numFmt w:val="bullet"/>
      <w:lvlText w:val="▪"/>
      <w:lvlJc w:val="left"/>
      <w:pPr>
        <w:ind w:left="21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3" w:tplc="A00A48AE">
      <w:start w:val="1"/>
      <w:numFmt w:val="bullet"/>
      <w:lvlText w:val="•"/>
      <w:lvlJc w:val="left"/>
      <w:pPr>
        <w:ind w:left="288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4" w:tplc="C8248D3E">
      <w:start w:val="1"/>
      <w:numFmt w:val="bullet"/>
      <w:lvlText w:val="o"/>
      <w:lvlJc w:val="left"/>
      <w:pPr>
        <w:ind w:left="360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5" w:tplc="185A9E4A">
      <w:start w:val="1"/>
      <w:numFmt w:val="bullet"/>
      <w:lvlText w:val="▪"/>
      <w:lvlJc w:val="left"/>
      <w:pPr>
        <w:ind w:left="432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6" w:tplc="26EC7C46">
      <w:start w:val="1"/>
      <w:numFmt w:val="bullet"/>
      <w:lvlText w:val="•"/>
      <w:lvlJc w:val="left"/>
      <w:pPr>
        <w:ind w:left="5040"/>
      </w:pPr>
      <w:rPr>
        <w:rFonts w:ascii="Arial" w:hAnsi="Arial" w:eastAsia="Arial" w:cs="Arial"/>
        <w:b w:val="0"/>
        <w:i w:val="0"/>
        <w:strike w:val="0"/>
        <w:dstrike w:val="0"/>
        <w:color w:val="000000"/>
        <w:sz w:val="22"/>
        <w:szCs w:val="22"/>
        <w:u w:val="none" w:color="000000"/>
        <w:bdr w:val="none" w:color="auto" w:sz="0" w:space="0"/>
        <w:shd w:val="clear" w:color="auto" w:fill="auto"/>
        <w:vertAlign w:val="baseline"/>
      </w:rPr>
    </w:lvl>
    <w:lvl w:ilvl="7" w:tplc="F8E06054">
      <w:start w:val="1"/>
      <w:numFmt w:val="bullet"/>
      <w:lvlText w:val="o"/>
      <w:lvlJc w:val="left"/>
      <w:pPr>
        <w:ind w:left="576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lvl w:ilvl="8" w:tplc="05806748">
      <w:start w:val="1"/>
      <w:numFmt w:val="bullet"/>
      <w:lvlText w:val="▪"/>
      <w:lvlJc w:val="left"/>
      <w:pPr>
        <w:ind w:left="6480"/>
      </w:pPr>
      <w:rPr>
        <w:rFonts w:ascii="Segoe UI Symbol" w:hAnsi="Segoe UI Symbol" w:eastAsia="Segoe UI Symbol" w:cs="Segoe UI Symbol"/>
        <w:b w:val="0"/>
        <w:i w:val="0"/>
        <w:strike w:val="0"/>
        <w:dstrike w:val="0"/>
        <w:color w:val="000000"/>
        <w:sz w:val="22"/>
        <w:szCs w:val="22"/>
        <w:u w:val="none" w:color="000000"/>
        <w:bdr w:val="none" w:color="auto" w:sz="0" w:space="0"/>
        <w:shd w:val="clear" w:color="auto" w:fill="auto"/>
        <w:vertAlign w:val="baseline"/>
      </w:r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TE1NjCxtDAzsDRU0lEKTi0uzszPAykwqgUALXd4CiwAAAA="/>
  </w:docVars>
  <w:rsids>
    <w:rsidRoot w:val="00CA6998"/>
    <w:rsid w:val="000055F6"/>
    <w:rsid w:val="00011DF4"/>
    <w:rsid w:val="00015428"/>
    <w:rsid w:val="000305A9"/>
    <w:rsid w:val="000537AA"/>
    <w:rsid w:val="00056A0B"/>
    <w:rsid w:val="0006178B"/>
    <w:rsid w:val="0006237A"/>
    <w:rsid w:val="00065970"/>
    <w:rsid w:val="0009432D"/>
    <w:rsid w:val="000A5971"/>
    <w:rsid w:val="000C08B7"/>
    <w:rsid w:val="000D4609"/>
    <w:rsid w:val="000E1EB9"/>
    <w:rsid w:val="000F2455"/>
    <w:rsid w:val="001278E3"/>
    <w:rsid w:val="00137A09"/>
    <w:rsid w:val="001444D0"/>
    <w:rsid w:val="00157F22"/>
    <w:rsid w:val="00166E32"/>
    <w:rsid w:val="001819A8"/>
    <w:rsid w:val="001838F6"/>
    <w:rsid w:val="00190B40"/>
    <w:rsid w:val="001A4F60"/>
    <w:rsid w:val="001B1F52"/>
    <w:rsid w:val="001B49B5"/>
    <w:rsid w:val="001C3664"/>
    <w:rsid w:val="001C6732"/>
    <w:rsid w:val="001D1FEB"/>
    <w:rsid w:val="001F4CDD"/>
    <w:rsid w:val="002130A9"/>
    <w:rsid w:val="00213407"/>
    <w:rsid w:val="00216FA4"/>
    <w:rsid w:val="00217DAE"/>
    <w:rsid w:val="00217EDC"/>
    <w:rsid w:val="00250B4F"/>
    <w:rsid w:val="002566E0"/>
    <w:rsid w:val="0026534D"/>
    <w:rsid w:val="00287835"/>
    <w:rsid w:val="002A400F"/>
    <w:rsid w:val="002B44AA"/>
    <w:rsid w:val="002D6709"/>
    <w:rsid w:val="002E3312"/>
    <w:rsid w:val="002F2D06"/>
    <w:rsid w:val="002F6618"/>
    <w:rsid w:val="00305F9B"/>
    <w:rsid w:val="00307427"/>
    <w:rsid w:val="0031198F"/>
    <w:rsid w:val="00317CC1"/>
    <w:rsid w:val="00340819"/>
    <w:rsid w:val="00360DE7"/>
    <w:rsid w:val="00371090"/>
    <w:rsid w:val="0037258C"/>
    <w:rsid w:val="00377816"/>
    <w:rsid w:val="003A2A65"/>
    <w:rsid w:val="003B0DF5"/>
    <w:rsid w:val="003B3AB8"/>
    <w:rsid w:val="003B7BC6"/>
    <w:rsid w:val="003C65ED"/>
    <w:rsid w:val="003D4E22"/>
    <w:rsid w:val="003F253A"/>
    <w:rsid w:val="00405BD9"/>
    <w:rsid w:val="00414B0F"/>
    <w:rsid w:val="004405D3"/>
    <w:rsid w:val="00443EDA"/>
    <w:rsid w:val="00446F24"/>
    <w:rsid w:val="004476E6"/>
    <w:rsid w:val="00451023"/>
    <w:rsid w:val="0047251A"/>
    <w:rsid w:val="00486832"/>
    <w:rsid w:val="00486BFD"/>
    <w:rsid w:val="00493016"/>
    <w:rsid w:val="00497DC9"/>
    <w:rsid w:val="004A5002"/>
    <w:rsid w:val="004B1720"/>
    <w:rsid w:val="004B67FF"/>
    <w:rsid w:val="004D13FF"/>
    <w:rsid w:val="004D763B"/>
    <w:rsid w:val="004E0DAE"/>
    <w:rsid w:val="005333A5"/>
    <w:rsid w:val="00537259"/>
    <w:rsid w:val="00543FF4"/>
    <w:rsid w:val="00544B2E"/>
    <w:rsid w:val="00547706"/>
    <w:rsid w:val="00556E16"/>
    <w:rsid w:val="00582CB4"/>
    <w:rsid w:val="005850C5"/>
    <w:rsid w:val="00586A11"/>
    <w:rsid w:val="00591F12"/>
    <w:rsid w:val="005925C2"/>
    <w:rsid w:val="005C2E27"/>
    <w:rsid w:val="005D6376"/>
    <w:rsid w:val="00600A1C"/>
    <w:rsid w:val="00602C3D"/>
    <w:rsid w:val="006035D6"/>
    <w:rsid w:val="00611223"/>
    <w:rsid w:val="00613547"/>
    <w:rsid w:val="00627D43"/>
    <w:rsid w:val="006444AC"/>
    <w:rsid w:val="0064586E"/>
    <w:rsid w:val="00662D82"/>
    <w:rsid w:val="00664ADB"/>
    <w:rsid w:val="00670E96"/>
    <w:rsid w:val="0068072D"/>
    <w:rsid w:val="00683C1F"/>
    <w:rsid w:val="006850DA"/>
    <w:rsid w:val="00687A84"/>
    <w:rsid w:val="00691631"/>
    <w:rsid w:val="006970C5"/>
    <w:rsid w:val="006A5FF6"/>
    <w:rsid w:val="006A67DA"/>
    <w:rsid w:val="006B290D"/>
    <w:rsid w:val="006C0C32"/>
    <w:rsid w:val="006C1338"/>
    <w:rsid w:val="006E3AAA"/>
    <w:rsid w:val="006F19AA"/>
    <w:rsid w:val="006F39A8"/>
    <w:rsid w:val="006F49E6"/>
    <w:rsid w:val="00701C1D"/>
    <w:rsid w:val="00711865"/>
    <w:rsid w:val="00712A43"/>
    <w:rsid w:val="0072308A"/>
    <w:rsid w:val="0072603C"/>
    <w:rsid w:val="0072664F"/>
    <w:rsid w:val="0074300E"/>
    <w:rsid w:val="00753FCE"/>
    <w:rsid w:val="007553D3"/>
    <w:rsid w:val="00764C8D"/>
    <w:rsid w:val="00775456"/>
    <w:rsid w:val="00783F06"/>
    <w:rsid w:val="00786C02"/>
    <w:rsid w:val="007B2E13"/>
    <w:rsid w:val="007C3561"/>
    <w:rsid w:val="007C5C8E"/>
    <w:rsid w:val="007D4F70"/>
    <w:rsid w:val="007D7223"/>
    <w:rsid w:val="007E24E6"/>
    <w:rsid w:val="007E4179"/>
    <w:rsid w:val="007E4A6D"/>
    <w:rsid w:val="007E50E3"/>
    <w:rsid w:val="007E79CD"/>
    <w:rsid w:val="008154A6"/>
    <w:rsid w:val="0081648C"/>
    <w:rsid w:val="00833EFC"/>
    <w:rsid w:val="00844E04"/>
    <w:rsid w:val="008520D5"/>
    <w:rsid w:val="0085520D"/>
    <w:rsid w:val="00856451"/>
    <w:rsid w:val="008609C6"/>
    <w:rsid w:val="00876FB2"/>
    <w:rsid w:val="008809E7"/>
    <w:rsid w:val="008859FF"/>
    <w:rsid w:val="008B0D39"/>
    <w:rsid w:val="008B6D24"/>
    <w:rsid w:val="008C54AC"/>
    <w:rsid w:val="008E1719"/>
    <w:rsid w:val="008E2967"/>
    <w:rsid w:val="008E6289"/>
    <w:rsid w:val="009059E1"/>
    <w:rsid w:val="00905C62"/>
    <w:rsid w:val="0092094F"/>
    <w:rsid w:val="00926315"/>
    <w:rsid w:val="009332CE"/>
    <w:rsid w:val="00934D21"/>
    <w:rsid w:val="00944FB5"/>
    <w:rsid w:val="009470C9"/>
    <w:rsid w:val="009527AD"/>
    <w:rsid w:val="00953812"/>
    <w:rsid w:val="0096624A"/>
    <w:rsid w:val="009749A3"/>
    <w:rsid w:val="00982E3F"/>
    <w:rsid w:val="009A6DB9"/>
    <w:rsid w:val="009B57C1"/>
    <w:rsid w:val="009B5CD5"/>
    <w:rsid w:val="009B676D"/>
    <w:rsid w:val="009D0D89"/>
    <w:rsid w:val="009D3D72"/>
    <w:rsid w:val="00A03503"/>
    <w:rsid w:val="00A135AB"/>
    <w:rsid w:val="00A215C5"/>
    <w:rsid w:val="00A54BBE"/>
    <w:rsid w:val="00A56BB3"/>
    <w:rsid w:val="00A574EF"/>
    <w:rsid w:val="00A64B62"/>
    <w:rsid w:val="00AA2103"/>
    <w:rsid w:val="00AB1BB4"/>
    <w:rsid w:val="00AD0049"/>
    <w:rsid w:val="00AD4A43"/>
    <w:rsid w:val="00AD6A3C"/>
    <w:rsid w:val="00AE1274"/>
    <w:rsid w:val="00AE2BAC"/>
    <w:rsid w:val="00B05738"/>
    <w:rsid w:val="00B0696E"/>
    <w:rsid w:val="00B222FF"/>
    <w:rsid w:val="00B32E4A"/>
    <w:rsid w:val="00B56DD6"/>
    <w:rsid w:val="00B66690"/>
    <w:rsid w:val="00B81AC8"/>
    <w:rsid w:val="00B94AAE"/>
    <w:rsid w:val="00B957AE"/>
    <w:rsid w:val="00BA17BC"/>
    <w:rsid w:val="00BA569E"/>
    <w:rsid w:val="00BC61D3"/>
    <w:rsid w:val="00BD348C"/>
    <w:rsid w:val="00BE4CF5"/>
    <w:rsid w:val="00BE6C0A"/>
    <w:rsid w:val="00BF2DBE"/>
    <w:rsid w:val="00C12FFA"/>
    <w:rsid w:val="00C17E99"/>
    <w:rsid w:val="00C3145A"/>
    <w:rsid w:val="00C33D6D"/>
    <w:rsid w:val="00C8306B"/>
    <w:rsid w:val="00C83090"/>
    <w:rsid w:val="00C862A9"/>
    <w:rsid w:val="00C86EEC"/>
    <w:rsid w:val="00CA39F1"/>
    <w:rsid w:val="00CA41EA"/>
    <w:rsid w:val="00CA6998"/>
    <w:rsid w:val="00CA70E5"/>
    <w:rsid w:val="00CB0D54"/>
    <w:rsid w:val="00CB2C67"/>
    <w:rsid w:val="00CC3AC1"/>
    <w:rsid w:val="00CD447C"/>
    <w:rsid w:val="00CD62EC"/>
    <w:rsid w:val="00CE425A"/>
    <w:rsid w:val="00CE7613"/>
    <w:rsid w:val="00CF075E"/>
    <w:rsid w:val="00CF0BEF"/>
    <w:rsid w:val="00CF447A"/>
    <w:rsid w:val="00CF774B"/>
    <w:rsid w:val="00D01802"/>
    <w:rsid w:val="00D021F5"/>
    <w:rsid w:val="00D071DE"/>
    <w:rsid w:val="00D10A01"/>
    <w:rsid w:val="00D132AE"/>
    <w:rsid w:val="00D304FD"/>
    <w:rsid w:val="00D330E2"/>
    <w:rsid w:val="00D53DBC"/>
    <w:rsid w:val="00D82807"/>
    <w:rsid w:val="00D830CB"/>
    <w:rsid w:val="00D83E38"/>
    <w:rsid w:val="00D862CC"/>
    <w:rsid w:val="00DA427D"/>
    <w:rsid w:val="00DA7865"/>
    <w:rsid w:val="00DB7A5B"/>
    <w:rsid w:val="00DF506A"/>
    <w:rsid w:val="00E00C49"/>
    <w:rsid w:val="00E05C10"/>
    <w:rsid w:val="00E104CC"/>
    <w:rsid w:val="00E223F1"/>
    <w:rsid w:val="00E3696A"/>
    <w:rsid w:val="00E51AEC"/>
    <w:rsid w:val="00E63EB9"/>
    <w:rsid w:val="00E7152D"/>
    <w:rsid w:val="00E7445A"/>
    <w:rsid w:val="00E778B0"/>
    <w:rsid w:val="00E82389"/>
    <w:rsid w:val="00E938D2"/>
    <w:rsid w:val="00EA2815"/>
    <w:rsid w:val="00EB4383"/>
    <w:rsid w:val="00ED2730"/>
    <w:rsid w:val="00EF15B8"/>
    <w:rsid w:val="00EF237D"/>
    <w:rsid w:val="00F05E14"/>
    <w:rsid w:val="00F133ED"/>
    <w:rsid w:val="00F1854B"/>
    <w:rsid w:val="00F20278"/>
    <w:rsid w:val="00F236BF"/>
    <w:rsid w:val="00F2639C"/>
    <w:rsid w:val="00F3726B"/>
    <w:rsid w:val="00F475A3"/>
    <w:rsid w:val="00F51E53"/>
    <w:rsid w:val="00F76C26"/>
    <w:rsid w:val="00FB0E89"/>
    <w:rsid w:val="00FD0D18"/>
    <w:rsid w:val="00FE3E0A"/>
    <w:rsid w:val="013A7173"/>
    <w:rsid w:val="015AC2E8"/>
    <w:rsid w:val="0238D04C"/>
    <w:rsid w:val="0248B6F7"/>
    <w:rsid w:val="02762688"/>
    <w:rsid w:val="029B3168"/>
    <w:rsid w:val="02D9F1AE"/>
    <w:rsid w:val="0382BAEB"/>
    <w:rsid w:val="042A8938"/>
    <w:rsid w:val="065C2DAC"/>
    <w:rsid w:val="06CF4043"/>
    <w:rsid w:val="06D8FA75"/>
    <w:rsid w:val="072BEB54"/>
    <w:rsid w:val="07420FC7"/>
    <w:rsid w:val="079BD7FA"/>
    <w:rsid w:val="085FBCB9"/>
    <w:rsid w:val="087132EA"/>
    <w:rsid w:val="08883E7A"/>
    <w:rsid w:val="0920146D"/>
    <w:rsid w:val="09BAA5CD"/>
    <w:rsid w:val="09CAE485"/>
    <w:rsid w:val="0A62438A"/>
    <w:rsid w:val="0A95A50A"/>
    <w:rsid w:val="0AC3082E"/>
    <w:rsid w:val="0B3AFBA5"/>
    <w:rsid w:val="0B54184E"/>
    <w:rsid w:val="0BDDC6EE"/>
    <w:rsid w:val="0CBCF6E0"/>
    <w:rsid w:val="0DED2F2B"/>
    <w:rsid w:val="1068E9F3"/>
    <w:rsid w:val="10B2736E"/>
    <w:rsid w:val="111A3D57"/>
    <w:rsid w:val="11952D60"/>
    <w:rsid w:val="12C47FB4"/>
    <w:rsid w:val="13611862"/>
    <w:rsid w:val="13A485C9"/>
    <w:rsid w:val="13B4B064"/>
    <w:rsid w:val="14939190"/>
    <w:rsid w:val="158BC582"/>
    <w:rsid w:val="15A2A35B"/>
    <w:rsid w:val="15EF54FF"/>
    <w:rsid w:val="1661169F"/>
    <w:rsid w:val="16BB55E5"/>
    <w:rsid w:val="17C92BE3"/>
    <w:rsid w:val="181B3961"/>
    <w:rsid w:val="183AED83"/>
    <w:rsid w:val="1884F285"/>
    <w:rsid w:val="18C07E1D"/>
    <w:rsid w:val="192EE24C"/>
    <w:rsid w:val="1B25C6FF"/>
    <w:rsid w:val="1B2CFFDE"/>
    <w:rsid w:val="1BD76B2C"/>
    <w:rsid w:val="1CD2563F"/>
    <w:rsid w:val="1E0A40F5"/>
    <w:rsid w:val="1EFB17AA"/>
    <w:rsid w:val="1F0D62B5"/>
    <w:rsid w:val="1FAA11F4"/>
    <w:rsid w:val="1FD4A26F"/>
    <w:rsid w:val="1FE0EFB0"/>
    <w:rsid w:val="2037689B"/>
    <w:rsid w:val="20836369"/>
    <w:rsid w:val="20BC71BE"/>
    <w:rsid w:val="21A2CD27"/>
    <w:rsid w:val="21B43FF1"/>
    <w:rsid w:val="22717F23"/>
    <w:rsid w:val="22CE6F7F"/>
    <w:rsid w:val="22DC6D86"/>
    <w:rsid w:val="233A23B2"/>
    <w:rsid w:val="24A08BAE"/>
    <w:rsid w:val="24ACD8EF"/>
    <w:rsid w:val="24EFB71D"/>
    <w:rsid w:val="24F1CFDE"/>
    <w:rsid w:val="2563917E"/>
    <w:rsid w:val="256B4C33"/>
    <w:rsid w:val="256C7CFB"/>
    <w:rsid w:val="259BC686"/>
    <w:rsid w:val="2629BF77"/>
    <w:rsid w:val="26394613"/>
    <w:rsid w:val="268F33D6"/>
    <w:rsid w:val="27360F41"/>
    <w:rsid w:val="27452317"/>
    <w:rsid w:val="28089B24"/>
    <w:rsid w:val="2858CC02"/>
    <w:rsid w:val="29176768"/>
    <w:rsid w:val="292D0317"/>
    <w:rsid w:val="2A248D11"/>
    <w:rsid w:val="2A2AE831"/>
    <w:rsid w:val="2A4A2BA7"/>
    <w:rsid w:val="2A66E90E"/>
    <w:rsid w:val="2A6B128C"/>
    <w:rsid w:val="2AEDFBDF"/>
    <w:rsid w:val="2BEFA9BF"/>
    <w:rsid w:val="2CD7FD4C"/>
    <w:rsid w:val="2D73A0DA"/>
    <w:rsid w:val="2D863829"/>
    <w:rsid w:val="2DD2E9CD"/>
    <w:rsid w:val="2E5CF657"/>
    <w:rsid w:val="2E6B4E26"/>
    <w:rsid w:val="2EEFF20B"/>
    <w:rsid w:val="2F30746D"/>
    <w:rsid w:val="2F38A036"/>
    <w:rsid w:val="2F3A5A31"/>
    <w:rsid w:val="307B1E2C"/>
    <w:rsid w:val="32114F54"/>
    <w:rsid w:val="3222E0D7"/>
    <w:rsid w:val="32EC4DFE"/>
    <w:rsid w:val="33AAC142"/>
    <w:rsid w:val="33C74D3B"/>
    <w:rsid w:val="33FB7F59"/>
    <w:rsid w:val="3602A707"/>
    <w:rsid w:val="365BA73A"/>
    <w:rsid w:val="366762AE"/>
    <w:rsid w:val="36E0E014"/>
    <w:rsid w:val="372A5613"/>
    <w:rsid w:val="372C43B9"/>
    <w:rsid w:val="382174DA"/>
    <w:rsid w:val="391EC279"/>
    <w:rsid w:val="397C4558"/>
    <w:rsid w:val="39B32CA6"/>
    <w:rsid w:val="3AB02D65"/>
    <w:rsid w:val="3C337D61"/>
    <w:rsid w:val="3CEEC080"/>
    <w:rsid w:val="3D4EE101"/>
    <w:rsid w:val="3E240920"/>
    <w:rsid w:val="3E45F7A1"/>
    <w:rsid w:val="3E72C8A4"/>
    <w:rsid w:val="3EC40CD4"/>
    <w:rsid w:val="3F050E11"/>
    <w:rsid w:val="3FF441B8"/>
    <w:rsid w:val="409DE3B8"/>
    <w:rsid w:val="40D3653D"/>
    <w:rsid w:val="40DD9336"/>
    <w:rsid w:val="40F7ABEB"/>
    <w:rsid w:val="411FE410"/>
    <w:rsid w:val="415C56FC"/>
    <w:rsid w:val="41712840"/>
    <w:rsid w:val="42EA3B7B"/>
    <w:rsid w:val="431EF154"/>
    <w:rsid w:val="432E732B"/>
    <w:rsid w:val="432F3009"/>
    <w:rsid w:val="44098AE8"/>
    <w:rsid w:val="467F9145"/>
    <w:rsid w:val="468EAC0E"/>
    <w:rsid w:val="46DEF8CA"/>
    <w:rsid w:val="4708AD49"/>
    <w:rsid w:val="47245AE1"/>
    <w:rsid w:val="483798A4"/>
    <w:rsid w:val="48588BA5"/>
    <w:rsid w:val="485BDF52"/>
    <w:rsid w:val="487AE65A"/>
    <w:rsid w:val="49B47F2C"/>
    <w:rsid w:val="4A48C93D"/>
    <w:rsid w:val="4A5EC2A0"/>
    <w:rsid w:val="4A800825"/>
    <w:rsid w:val="4AD47558"/>
    <w:rsid w:val="4AE4B410"/>
    <w:rsid w:val="4BADC477"/>
    <w:rsid w:val="4BAF7495"/>
    <w:rsid w:val="4C498482"/>
    <w:rsid w:val="4CCAD835"/>
    <w:rsid w:val="4D6CBF80"/>
    <w:rsid w:val="4D89113F"/>
    <w:rsid w:val="4DD3ADB2"/>
    <w:rsid w:val="4E336972"/>
    <w:rsid w:val="4E4D2B18"/>
    <w:rsid w:val="4E5F3B83"/>
    <w:rsid w:val="4F24AC02"/>
    <w:rsid w:val="50C054C3"/>
    <w:rsid w:val="50CD9744"/>
    <w:rsid w:val="51047C0E"/>
    <w:rsid w:val="516F5E57"/>
    <w:rsid w:val="5196C174"/>
    <w:rsid w:val="51C3E45F"/>
    <w:rsid w:val="522BFDA7"/>
    <w:rsid w:val="53CA608B"/>
    <w:rsid w:val="54254712"/>
    <w:rsid w:val="544E41E7"/>
    <w:rsid w:val="545D627D"/>
    <w:rsid w:val="54D58573"/>
    <w:rsid w:val="557FF0C1"/>
    <w:rsid w:val="5594C205"/>
    <w:rsid w:val="5666AD2C"/>
    <w:rsid w:val="5740ECEC"/>
    <w:rsid w:val="57B38FD8"/>
    <w:rsid w:val="59307660"/>
    <w:rsid w:val="5A400F4D"/>
    <w:rsid w:val="5B0E2311"/>
    <w:rsid w:val="5C31FE25"/>
    <w:rsid w:val="5D0542AD"/>
    <w:rsid w:val="5D9F6F43"/>
    <w:rsid w:val="5DA7ABCE"/>
    <w:rsid w:val="5DFC5F9F"/>
    <w:rsid w:val="5F859368"/>
    <w:rsid w:val="5FEB07C7"/>
    <w:rsid w:val="60277AB3"/>
    <w:rsid w:val="60946A80"/>
    <w:rsid w:val="60FABF3B"/>
    <w:rsid w:val="616CDC5C"/>
    <w:rsid w:val="61759D51"/>
    <w:rsid w:val="628AF721"/>
    <w:rsid w:val="634657BF"/>
    <w:rsid w:val="63896C4B"/>
    <w:rsid w:val="639B8D66"/>
    <w:rsid w:val="63BDF905"/>
    <w:rsid w:val="6422D5C2"/>
    <w:rsid w:val="646997C0"/>
    <w:rsid w:val="655D6ADD"/>
    <w:rsid w:val="65652592"/>
    <w:rsid w:val="656CE047"/>
    <w:rsid w:val="6686460D"/>
    <w:rsid w:val="6698A96B"/>
    <w:rsid w:val="66B3792C"/>
    <w:rsid w:val="66E20C1A"/>
    <w:rsid w:val="6747D0EB"/>
    <w:rsid w:val="679109F4"/>
    <w:rsid w:val="6846F935"/>
    <w:rsid w:val="68F7B35F"/>
    <w:rsid w:val="696AE0D8"/>
    <w:rsid w:val="69882C54"/>
    <w:rsid w:val="6A6E4B0B"/>
    <w:rsid w:val="6A8F4E43"/>
    <w:rsid w:val="6B2CBE4F"/>
    <w:rsid w:val="6B796FF3"/>
    <w:rsid w:val="6BADF559"/>
    <w:rsid w:val="6C07BD8C"/>
    <w:rsid w:val="6C08D6DA"/>
    <w:rsid w:val="6C6D8D0F"/>
    <w:rsid w:val="6CD6688A"/>
    <w:rsid w:val="6D069533"/>
    <w:rsid w:val="6D335FE4"/>
    <w:rsid w:val="6D5E8A91"/>
    <w:rsid w:val="6E36CA17"/>
    <w:rsid w:val="6E431758"/>
    <w:rsid w:val="6E7FD949"/>
    <w:rsid w:val="6F7BF6A3"/>
    <w:rsid w:val="6FF8A78E"/>
    <w:rsid w:val="7080FBFF"/>
    <w:rsid w:val="712121BD"/>
    <w:rsid w:val="73B0E7E2"/>
    <w:rsid w:val="7491BB0C"/>
    <w:rsid w:val="74A5792E"/>
    <w:rsid w:val="75E0E5D5"/>
    <w:rsid w:val="76E7F12C"/>
    <w:rsid w:val="771C7692"/>
    <w:rsid w:val="788E36FD"/>
    <w:rsid w:val="788F6EAF"/>
    <w:rsid w:val="78D0495B"/>
    <w:rsid w:val="78DE5409"/>
    <w:rsid w:val="78F08F60"/>
    <w:rsid w:val="79F0345A"/>
    <w:rsid w:val="79F9B7A9"/>
    <w:rsid w:val="7ADDC5F4"/>
    <w:rsid w:val="7AE6163F"/>
    <w:rsid w:val="7B3C2CB0"/>
    <w:rsid w:val="7B53A63D"/>
    <w:rsid w:val="7B55EE56"/>
    <w:rsid w:val="7B769E31"/>
    <w:rsid w:val="7B8B6F75"/>
    <w:rsid w:val="7BD06664"/>
    <w:rsid w:val="7CC78356"/>
    <w:rsid w:val="7D468D7C"/>
    <w:rsid w:val="7D9CE8DE"/>
    <w:rsid w:val="7DC5DC77"/>
    <w:rsid w:val="7E3B4F11"/>
    <w:rsid w:val="7ED50525"/>
    <w:rsid w:val="7F749EC2"/>
    <w:rsid w:val="7FF5F2FB"/>
  </w:rsids>
  <m:mathPr>
    <m:mathFont m:val="Cambria Math"/>
    <m:brkBin m:val="before"/>
    <m:brkBinSub m:val="--"/>
    <m:smallFrac m:val="0"/>
    <m:dispDef/>
    <m:lMargin m:val="0"/>
    <m:rMargin m:val="0"/>
    <m:defJc m:val="centerGroup"/>
    <m:wrapIndent m:val="1440"/>
    <m:intLim m:val="subSup"/>
    <m:naryLim m:val="undOvr"/>
  </m:mathPr>
  <w:themeFontLang w:val="en-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4ABDD"/>
  <w15:docId w15:val="{DB10A648-E540-47CD-BB7C-8F0C46DD5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2" w:line="248" w:lineRule="auto"/>
      <w:ind w:left="10" w:hanging="10"/>
      <w:jc w:val="both"/>
    </w:pPr>
    <w:rPr>
      <w:rFonts w:ascii="Segoe UI" w:hAnsi="Segoe UI" w:eastAsia="Segoe UI" w:cs="Segoe UI"/>
      <w:color w:val="000000"/>
      <w:sz w:val="22"/>
    </w:rPr>
  </w:style>
  <w:style w:type="paragraph" w:styleId="Heading1">
    <w:name w:val="heading 1"/>
    <w:next w:val="Normal"/>
    <w:link w:val="Heading1Char"/>
    <w:uiPriority w:val="9"/>
    <w:qFormat/>
    <w:pPr>
      <w:keepNext/>
      <w:keepLines/>
      <w:spacing w:line="259" w:lineRule="auto"/>
      <w:ind w:left="10" w:hanging="10"/>
      <w:outlineLvl w:val="0"/>
    </w:pPr>
    <w:rPr>
      <w:rFonts w:ascii="Segoe UI" w:hAnsi="Segoe UI" w:eastAsia="Segoe UI" w:cs="Segoe UI"/>
      <w:color w:val="000000"/>
      <w:sz w:val="32"/>
    </w:rPr>
  </w:style>
  <w:style w:type="paragraph" w:styleId="Heading2">
    <w:name w:val="heading 2"/>
    <w:next w:val="Normal"/>
    <w:link w:val="Heading2Char"/>
    <w:uiPriority w:val="9"/>
    <w:unhideWhenUsed/>
    <w:qFormat/>
    <w:pPr>
      <w:keepNext/>
      <w:keepLines/>
      <w:spacing w:line="259" w:lineRule="auto"/>
      <w:ind w:left="10" w:hanging="10"/>
      <w:outlineLvl w:val="1"/>
    </w:pPr>
    <w:rPr>
      <w:rFonts w:ascii="Segoe UI" w:hAnsi="Segoe UI" w:eastAsia="Segoe UI" w:cs="Segoe UI"/>
      <w:color w:val="000000"/>
      <w:sz w:val="26"/>
    </w:rPr>
  </w:style>
  <w:style w:type="paragraph" w:styleId="Heading3">
    <w:name w:val="heading 3"/>
    <w:next w:val="Normal"/>
    <w:link w:val="Heading3Char"/>
    <w:uiPriority w:val="9"/>
    <w:unhideWhenUsed/>
    <w:qFormat/>
    <w:pPr>
      <w:keepNext/>
      <w:keepLines/>
      <w:spacing w:after="12" w:line="248" w:lineRule="auto"/>
      <w:ind w:left="10" w:hanging="10"/>
      <w:jc w:val="both"/>
      <w:outlineLvl w:val="2"/>
    </w:pPr>
    <w:rPr>
      <w:rFonts w:ascii="Segoe UI" w:hAnsi="Segoe UI" w:eastAsia="Segoe UI" w:cs="Segoe UI"/>
      <w:color w:val="000000"/>
      <w:sz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link w:val="Heading2"/>
    <w:rPr>
      <w:rFonts w:ascii="Segoe UI" w:hAnsi="Segoe UI" w:eastAsia="Segoe UI" w:cs="Segoe UI"/>
      <w:color w:val="000000"/>
      <w:sz w:val="26"/>
    </w:rPr>
  </w:style>
  <w:style w:type="character" w:styleId="Heading1Char" w:customStyle="1">
    <w:name w:val="Heading 1 Char"/>
    <w:link w:val="Heading1"/>
    <w:rPr>
      <w:rFonts w:ascii="Segoe UI" w:hAnsi="Segoe UI" w:eastAsia="Segoe UI" w:cs="Segoe UI"/>
      <w:color w:val="000000"/>
      <w:sz w:val="32"/>
    </w:rPr>
  </w:style>
  <w:style w:type="character" w:styleId="Heading3Char" w:customStyle="1">
    <w:name w:val="Heading 3 Char"/>
    <w:link w:val="Heading3"/>
    <w:rPr>
      <w:rFonts w:ascii="Segoe UI" w:hAnsi="Segoe UI" w:eastAsia="Segoe UI" w:cs="Segoe UI"/>
      <w:color w:val="000000"/>
      <w:sz w:val="22"/>
    </w:rPr>
  </w:style>
  <w:style w:type="paragraph" w:styleId="TOC1">
    <w:name w:val="toc 1"/>
    <w:hidden/>
    <w:pPr>
      <w:spacing w:after="75" w:line="259" w:lineRule="auto"/>
      <w:ind w:left="25" w:right="26" w:hanging="10"/>
    </w:pPr>
    <w:rPr>
      <w:rFonts w:ascii="Arial" w:hAnsi="Arial" w:eastAsia="Arial" w:cs="Arial"/>
      <w:color w:val="000000"/>
      <w:sz w:val="20"/>
    </w:rPr>
  </w:style>
  <w:style w:type="paragraph" w:styleId="TOC2">
    <w:name w:val="toc 2"/>
    <w:hidden/>
    <w:pPr>
      <w:spacing w:line="259" w:lineRule="auto"/>
      <w:ind w:left="225" w:right="26" w:hanging="10"/>
    </w:pPr>
    <w:rPr>
      <w:rFonts w:ascii="Arial" w:hAnsi="Arial" w:eastAsia="Arial" w:cs="Arial"/>
      <w:color w:val="000000"/>
      <w:sz w:val="20"/>
    </w:rPr>
  </w:style>
  <w:style w:type="paragraph" w:styleId="TOC3">
    <w:name w:val="toc 3"/>
    <w:hidden/>
    <w:pPr>
      <w:spacing w:line="259" w:lineRule="auto"/>
      <w:ind w:left="426" w:right="26" w:hanging="10"/>
    </w:pPr>
    <w:rPr>
      <w:rFonts w:ascii="Arial" w:hAnsi="Arial" w:eastAsia="Arial" w:cs="Arial"/>
      <w:color w:val="000000"/>
      <w:sz w:val="20"/>
    </w:rPr>
  </w:style>
  <w:style w:type="table" w:styleId="TableGrid" w:customStyle="1">
    <w:name w:val="TableGrid"/>
    <w:tblPr>
      <w:tblCellMar>
        <w:top w:w="0" w:type="dxa"/>
        <w:left w:w="0" w:type="dxa"/>
        <w:bottom w:w="0" w:type="dxa"/>
        <w:right w:w="0" w:type="dxa"/>
      </w:tblCellMar>
    </w:tblPr>
  </w:style>
  <w:style w:type="paragraph" w:styleId="Header">
    <w:name w:val="header"/>
    <w:basedOn w:val="Normal"/>
    <w:link w:val="HeaderChar"/>
    <w:uiPriority w:val="99"/>
    <w:semiHidden/>
    <w:unhideWhenUsed/>
    <w:rsid w:val="00C86EEC"/>
    <w:pPr>
      <w:tabs>
        <w:tab w:val="center" w:pos="4513"/>
        <w:tab w:val="right" w:pos="9026"/>
      </w:tabs>
      <w:spacing w:after="0" w:line="240" w:lineRule="auto"/>
    </w:pPr>
  </w:style>
  <w:style w:type="character" w:styleId="HeaderChar" w:customStyle="1">
    <w:name w:val="Header Char"/>
    <w:basedOn w:val="DefaultParagraphFont"/>
    <w:link w:val="Header"/>
    <w:uiPriority w:val="99"/>
    <w:semiHidden/>
    <w:rsid w:val="00C86EEC"/>
    <w:rPr>
      <w:rFonts w:ascii="Segoe UI" w:hAnsi="Segoe UI" w:eastAsia="Segoe UI" w:cs="Segoe UI"/>
      <w:color w:val="000000"/>
      <w:sz w:val="22"/>
    </w:rPr>
  </w:style>
  <w:style w:type="paragraph" w:styleId="Footer">
    <w:name w:val="footer"/>
    <w:basedOn w:val="Normal"/>
    <w:link w:val="FooterChar"/>
    <w:uiPriority w:val="99"/>
    <w:semiHidden/>
    <w:unhideWhenUsed/>
    <w:rsid w:val="00C86EEC"/>
    <w:pPr>
      <w:tabs>
        <w:tab w:val="center" w:pos="4513"/>
        <w:tab w:val="right" w:pos="9026"/>
      </w:tabs>
      <w:spacing w:after="0" w:line="240" w:lineRule="auto"/>
    </w:pPr>
  </w:style>
  <w:style w:type="character" w:styleId="FooterChar" w:customStyle="1">
    <w:name w:val="Footer Char"/>
    <w:basedOn w:val="DefaultParagraphFont"/>
    <w:link w:val="Footer"/>
    <w:uiPriority w:val="99"/>
    <w:semiHidden/>
    <w:rsid w:val="00C86EEC"/>
    <w:rPr>
      <w:rFonts w:ascii="Segoe UI" w:hAnsi="Segoe UI" w:eastAsia="Segoe UI" w:cs="Segoe UI"/>
      <w:color w:val="000000"/>
      <w:sz w:val="22"/>
    </w:rPr>
  </w:style>
  <w:style w:type="table" w:styleId="TableGrid0">
    <w:name w:val="Table Grid"/>
    <w:basedOn w:val="TableNormal"/>
    <w:uiPriority w:val="39"/>
    <w:rsid w:val="00670E9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3.jpg"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jpg"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image" Target="media/image1.png"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42D511-B508-4897-AAEB-AB8579995A4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B6F45A-4F17-4555-9FCB-ED7AE99B71F0}">
  <ds:schemaRefs>
    <ds:schemaRef ds:uri="http://schemas.microsoft.com/sharepoint/v3/contenttype/forms"/>
  </ds:schemaRefs>
</ds:datastoreItem>
</file>

<file path=customXml/itemProps3.xml><?xml version="1.0" encoding="utf-8"?>
<ds:datastoreItem xmlns:ds="http://schemas.openxmlformats.org/officeDocument/2006/customXml" ds:itemID="{CDF3C83E-2BD1-4DDA-AB71-EF3AF16CF74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llaboard Sizing</dc:title>
  <dc:subject>On-premises sizing recommendations</dc:subject>
  <dc:creator>Microsoft Office User</dc:creator>
  <keywords/>
  <lastModifiedBy>Gian Paolo Santopaolo</lastModifiedBy>
  <revision>157</revision>
  <dcterms:created xsi:type="dcterms:W3CDTF">2022-01-20T10:18:00.0000000Z</dcterms:created>
  <dcterms:modified xsi:type="dcterms:W3CDTF">2023-11-24T17:59:11.81776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